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D390A9C" w14:textId="77777777" w:rsidR="00267707" w:rsidRPr="00267707" w:rsidRDefault="00267707" w:rsidP="00267707">
      <w:pPr>
        <w:jc w:val="center"/>
        <w:rPr>
          <w:b/>
          <w:bCs/>
        </w:rPr>
      </w:pPr>
      <w:r w:rsidRPr="00267707">
        <w:rPr>
          <w:b/>
          <w:bCs/>
        </w:rPr>
        <w:t>Fiche Entrainement NSI 04-08 Examen fin de 1ère</w:t>
      </w:r>
    </w:p>
    <w:p w14:paraId="1058FA1C" w14:textId="77777777" w:rsidR="00267707" w:rsidRPr="00267707" w:rsidRDefault="00267707" w:rsidP="00267707">
      <w:pPr>
        <w:rPr>
          <w:b/>
          <w:bCs/>
        </w:rPr>
      </w:pPr>
      <w:r w:rsidRPr="00267707">
        <w:rPr>
          <w:b/>
          <w:bCs/>
        </w:rPr>
        <w:t>Thème A : types de base</w:t>
      </w:r>
    </w:p>
    <w:p w14:paraId="407FCC54" w14:textId="77777777" w:rsidR="00267707" w:rsidRPr="00267707" w:rsidRDefault="00267707" w:rsidP="00267707">
      <w:pPr>
        <w:rPr>
          <w:b/>
          <w:bCs/>
        </w:rPr>
      </w:pPr>
      <w:r w:rsidRPr="00267707">
        <w:rPr>
          <w:b/>
          <w:bCs/>
        </w:rPr>
        <w:t>Question A.1</w:t>
      </w:r>
    </w:p>
    <w:p w14:paraId="6B757608" w14:textId="1CFD143B" w:rsidR="00267707" w:rsidRDefault="00267707" w:rsidP="00267707">
      <w:r>
        <w:t xml:space="preserve">Sur une page web qui s’affiche sur notre navigateur on peut lire : « En </w:t>
      </w:r>
      <w:proofErr w:type="spellStart"/>
      <w:r>
        <w:t>consÃ©quence</w:t>
      </w:r>
      <w:proofErr w:type="spellEnd"/>
      <w:r>
        <w:t>, l'</w:t>
      </w:r>
      <w:proofErr w:type="spellStart"/>
      <w:r>
        <w:t>AssemblÃ©e</w:t>
      </w:r>
      <w:proofErr w:type="spellEnd"/>
      <w:r>
        <w:t xml:space="preserve"> Nationale </w:t>
      </w:r>
      <w:proofErr w:type="spellStart"/>
      <w:r>
        <w:t>reconnaÃ®t</w:t>
      </w:r>
      <w:proofErr w:type="spellEnd"/>
      <w:r>
        <w:t xml:space="preserve"> et </w:t>
      </w:r>
      <w:proofErr w:type="spellStart"/>
      <w:r>
        <w:t>dÃ©clare</w:t>
      </w:r>
      <w:proofErr w:type="spellEnd"/>
      <w:r>
        <w:t xml:space="preserve">, en </w:t>
      </w:r>
      <w:proofErr w:type="spellStart"/>
      <w:r>
        <w:t>prÃ©sence</w:t>
      </w:r>
      <w:proofErr w:type="spellEnd"/>
      <w:r>
        <w:t xml:space="preserve"> [...] »</w:t>
      </w:r>
    </w:p>
    <w:p w14:paraId="143DF9D0" w14:textId="77777777" w:rsidR="00267707" w:rsidRDefault="00267707" w:rsidP="00267707">
      <w:r>
        <w:t>Quelle peut être la cause des affichages étranges de cette page ?</w:t>
      </w:r>
    </w:p>
    <w:p w14:paraId="19D34E27" w14:textId="77777777" w:rsidR="00267707" w:rsidRDefault="00267707" w:rsidP="00267707"/>
    <w:p w14:paraId="28A55025" w14:textId="4CC321EF" w:rsidR="00267707" w:rsidRPr="00267707" w:rsidRDefault="002406E4" w:rsidP="00267707">
      <w:pPr>
        <w:rPr>
          <w:b/>
          <w:bCs/>
        </w:rPr>
      </w:pPr>
      <w:r>
        <w:rPr>
          <w:b/>
          <w:bCs/>
          <w:noProof/>
          <w14:ligatures w14:val="none"/>
          <w14:cntxtAlts w14:val="0"/>
        </w:rPr>
        <mc:AlternateContent>
          <mc:Choice Requires="wps">
            <w:drawing>
              <wp:anchor distT="0" distB="0" distL="114300" distR="114300" simplePos="0" relativeHeight="251659264" behindDoc="0" locked="0" layoutInCell="1" allowOverlap="1" wp14:anchorId="74F9B226" wp14:editId="07B34F17">
                <wp:simplePos x="0" y="0"/>
                <wp:positionH relativeFrom="column">
                  <wp:posOffset>-29585</wp:posOffset>
                </wp:positionH>
                <wp:positionV relativeFrom="paragraph">
                  <wp:posOffset>161085</wp:posOffset>
                </wp:positionV>
                <wp:extent cx="4184484" cy="207354"/>
                <wp:effectExtent l="0" t="0" r="26035" b="21590"/>
                <wp:wrapNone/>
                <wp:docPr id="1" name="Rectangle 1"/>
                <wp:cNvGraphicFramePr/>
                <a:graphic xmlns:a="http://schemas.openxmlformats.org/drawingml/2006/main">
                  <a:graphicData uri="http://schemas.microsoft.com/office/word/2010/wordprocessingShape">
                    <wps:wsp>
                      <wps:cNvSpPr/>
                      <wps:spPr>
                        <a:xfrm>
                          <a:off x="0" y="0"/>
                          <a:ext cx="4184484" cy="207354"/>
                        </a:xfrm>
                        <a:prstGeom prst="rect">
                          <a:avLst/>
                        </a:prstGeom>
                        <a:noFill/>
                        <a:ln w="1905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F9860B9" id="Rectangle 1" o:spid="_x0000_s1026" style="position:absolute;margin-left:-2.35pt;margin-top:12.7pt;width:329.5pt;height:16.35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" filled="f" strokecolor="red" strokeweight="1.5pt"/>
            </w:pict>
          </mc:Fallback>
        </mc:AlternateContent>
      </w:r>
      <w:r w:rsidR="00267707" w:rsidRPr="00267707">
        <w:rPr>
          <w:b/>
          <w:bCs/>
        </w:rPr>
        <w:t>Réponses</w:t>
      </w:r>
    </w:p>
    <w:p w14:paraId="69005C07" w14:textId="77777777" w:rsidR="00267707" w:rsidRDefault="00267707" w:rsidP="00267707">
      <w:r>
        <w:t>A l'encodage des caractères n'est pas celui attendu par le navigateur</w:t>
      </w:r>
    </w:p>
    <w:p w14:paraId="4DD76869" w14:textId="77777777" w:rsidR="00267707" w:rsidRDefault="00267707" w:rsidP="00267707">
      <w:r>
        <w:t>B le texte original est en japonais</w:t>
      </w:r>
    </w:p>
    <w:p w14:paraId="5BCD6540" w14:textId="77777777" w:rsidR="00267707" w:rsidRDefault="00267707" w:rsidP="00267707">
      <w:r>
        <w:t>C la taille des caractères n'est pas celui attendu par le navigateur</w:t>
      </w:r>
    </w:p>
    <w:p w14:paraId="5403405A" w14:textId="5E1E315E" w:rsidR="00FC383E" w:rsidRDefault="00267707" w:rsidP="006D3A85">
      <w:r>
        <w:t>D la connexion à Internet présente des coupures</w:t>
      </w:r>
    </w:p>
    <w:p w14:paraId="54DE1DBB" w14:textId="77777777" w:rsidR="00FC383E" w:rsidRDefault="00FC383E" w:rsidP="00267707"/>
    <w:p w14:paraId="5C288320" w14:textId="22C68D00" w:rsidR="00267707" w:rsidRPr="00267707" w:rsidRDefault="00267707" w:rsidP="00267707">
      <w:pPr>
        <w:rPr>
          <w:b/>
          <w:bCs/>
        </w:rPr>
      </w:pPr>
      <w:r w:rsidRPr="00267707">
        <w:rPr>
          <w:b/>
          <w:bCs/>
        </w:rPr>
        <w:t>Question A.2</w:t>
      </w:r>
    </w:p>
    <w:p w14:paraId="193B5558" w14:textId="77777777" w:rsidR="00267707" w:rsidRDefault="00267707" w:rsidP="00267707">
      <w:r>
        <w:t>Choisir une expression booléenne pour la variable S qui satisfait la table de vérité suivante.</w:t>
      </w:r>
    </w:p>
    <w:p w14:paraId="1445C7F8" w14:textId="77777777" w:rsidR="00267707" w:rsidRDefault="00267707" w:rsidP="00267707">
      <w:r>
        <w:t>A B S</w:t>
      </w:r>
    </w:p>
    <w:p w14:paraId="54153502" w14:textId="77777777" w:rsidR="00267707" w:rsidRDefault="00267707" w:rsidP="00267707">
      <w:r>
        <w:t>0 0 1</w:t>
      </w:r>
    </w:p>
    <w:p w14:paraId="4C9F653E" w14:textId="77777777" w:rsidR="00267707" w:rsidRDefault="00267707" w:rsidP="00267707">
      <w:r>
        <w:t>0 1 0</w:t>
      </w:r>
    </w:p>
    <w:p w14:paraId="19FBDB5C" w14:textId="77777777" w:rsidR="00267707" w:rsidRDefault="00267707" w:rsidP="00267707">
      <w:r>
        <w:t>1 0 1</w:t>
      </w:r>
    </w:p>
    <w:p w14:paraId="6E1B181C" w14:textId="0AB9B78D" w:rsidR="00267707" w:rsidRDefault="00267707" w:rsidP="00267707">
      <w:r>
        <w:t>1 1 1</w:t>
      </w:r>
    </w:p>
    <w:p w14:paraId="37A9B472" w14:textId="30C9E970" w:rsidR="00267707" w:rsidRDefault="00267707" w:rsidP="00267707"/>
    <w:p w14:paraId="2078D326" w14:textId="51C256BE" w:rsidR="00267707" w:rsidRPr="00267707" w:rsidRDefault="00267707" w:rsidP="00267707">
      <w:pPr>
        <w:rPr>
          <w:b/>
          <w:bCs/>
        </w:rPr>
      </w:pPr>
      <w:r w:rsidRPr="00267707">
        <w:rPr>
          <w:b/>
          <w:bCs/>
        </w:rPr>
        <w:t>Réponses</w:t>
      </w:r>
    </w:p>
    <w:p w14:paraId="56491EB6" w14:textId="0F8E6B06" w:rsidR="00267707" w:rsidRDefault="00267707" w:rsidP="00267707">
      <w:r>
        <w:t>A A ou (</w:t>
      </w:r>
      <w:proofErr w:type="gramStart"/>
      <w:r>
        <w:t>non B</w:t>
      </w:r>
      <w:proofErr w:type="gramEnd"/>
      <w:r>
        <w:t>)</w:t>
      </w:r>
    </w:p>
    <w:p w14:paraId="4E2C1803" w14:textId="65AC7D26" w:rsidR="00267707" w:rsidRDefault="00955071" w:rsidP="00267707">
      <w:r>
        <w:rPr>
          <w:b/>
          <w:bCs/>
          <w:noProof/>
          <w14:ligatures w14:val="none"/>
          <w14:cntxtAlts w14:val="0"/>
        </w:rPr>
        <mc:AlternateContent>
          <mc:Choice Requires="wps">
            <w:drawing>
              <wp:anchor distT="0" distB="0" distL="114300" distR="114300" simplePos="0" relativeHeight="251660288" behindDoc="0" locked="0" layoutInCell="1" allowOverlap="1" wp14:anchorId="719C0DFA" wp14:editId="414CE8F8">
                <wp:simplePos x="0" y="0"/>
                <wp:positionH relativeFrom="column">
                  <wp:posOffset>-43182</wp:posOffset>
                </wp:positionH>
                <wp:positionV relativeFrom="paragraph">
                  <wp:posOffset>185741</wp:posOffset>
                </wp:positionV>
                <wp:extent cx="1424288" cy="190358"/>
                <wp:effectExtent l="0" t="0" r="24130" b="19685"/>
                <wp:wrapNone/>
                <wp:docPr id="2" name="Rectangle 2"/>
                <wp:cNvGraphicFramePr/>
                <a:graphic xmlns:a="http://schemas.openxmlformats.org/drawingml/2006/main">
                  <a:graphicData uri="http://schemas.microsoft.com/office/word/2010/wordprocessingShape">
                    <wps:wsp>
                      <wps:cNvSpPr/>
                      <wps:spPr>
                        <a:xfrm>
                          <a:off x="0" y="0"/>
                          <a:ext cx="1424288" cy="190358"/>
                        </a:xfrm>
                        <a:prstGeom prst="rect">
                          <a:avLst/>
                        </a:prstGeom>
                        <a:noFill/>
                        <a:ln w="1905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17A9B089" id="Rectangle 2" o:spid="_x0000_s1026" style="position:absolute;margin-left:-3.4pt;margin-top:14.65pt;width:112.15pt;height:15pt;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" filled="f" strokecolor="red" strokeweight="1.5pt"/>
            </w:pict>
          </mc:Fallback>
        </mc:AlternateContent>
      </w:r>
      <w:r w:rsidR="00267707">
        <w:t>B (</w:t>
      </w:r>
      <w:proofErr w:type="gramStart"/>
      <w:r w:rsidR="00267707">
        <w:t>non A</w:t>
      </w:r>
      <w:proofErr w:type="gramEnd"/>
      <w:r w:rsidR="00267707">
        <w:t>) ou B</w:t>
      </w:r>
    </w:p>
    <w:p w14:paraId="0CA21A83" w14:textId="0334DFA4" w:rsidR="00267707" w:rsidRDefault="00267707" w:rsidP="00267707">
      <w:r>
        <w:t>C (</w:t>
      </w:r>
      <w:proofErr w:type="gramStart"/>
      <w:r>
        <w:t>non A</w:t>
      </w:r>
      <w:proofErr w:type="gramEnd"/>
      <w:r>
        <w:t>) ou (non B)</w:t>
      </w:r>
    </w:p>
    <w:p w14:paraId="41DFCAE3" w14:textId="77777777" w:rsidR="00267707" w:rsidRDefault="00267707" w:rsidP="00267707">
      <w:r>
        <w:t>D non (A ou B)</w:t>
      </w:r>
    </w:p>
    <w:p w14:paraId="309E35C5" w14:textId="77777777" w:rsidR="00267707" w:rsidRDefault="00267707" w:rsidP="00267707"/>
    <w:p w14:paraId="41774241" w14:textId="047C538F" w:rsidR="00267707" w:rsidRPr="00267707" w:rsidRDefault="00267707" w:rsidP="00267707">
      <w:pPr>
        <w:rPr>
          <w:b/>
          <w:bCs/>
        </w:rPr>
      </w:pPr>
      <w:r w:rsidRPr="00267707">
        <w:rPr>
          <w:b/>
          <w:bCs/>
        </w:rPr>
        <w:t>Question A.3</w:t>
      </w:r>
    </w:p>
    <w:p w14:paraId="17357EA6" w14:textId="77777777" w:rsidR="00267707" w:rsidRDefault="00267707" w:rsidP="00267707">
      <w:r>
        <w:t>Combien de nombres entiers positifs peut-on coder en binaire sur 4 bits ?</w:t>
      </w:r>
    </w:p>
    <w:p w14:paraId="0A5FCFCF" w14:textId="77777777" w:rsidR="00267707" w:rsidRDefault="00267707" w:rsidP="00267707"/>
    <w:p w14:paraId="7A486145" w14:textId="7AD48605" w:rsidR="00267707" w:rsidRPr="00267707" w:rsidRDefault="00320824" w:rsidP="00267707">
      <w:pPr>
        <w:rPr>
          <w:b/>
          <w:bCs/>
        </w:rPr>
      </w:pPr>
      <w:r>
        <w:rPr>
          <w:b/>
          <w:bCs/>
          <w:noProof/>
          <w14:ligatures w14:val="none"/>
          <w14:cntxtAlts w14:val="0"/>
        </w:rPr>
        <mc:AlternateContent>
          <mc:Choice Requires="wps">
            <w:drawing>
              <wp:anchor distT="0" distB="0" distL="114300" distR="114300" simplePos="0" relativeHeight="251661312" behindDoc="0" locked="0" layoutInCell="1" allowOverlap="1" wp14:anchorId="4626737D" wp14:editId="53220450">
                <wp:simplePos x="0" y="0"/>
                <wp:positionH relativeFrom="column">
                  <wp:posOffset>871218</wp:posOffset>
                </wp:positionH>
                <wp:positionV relativeFrom="paragraph">
                  <wp:posOffset>73877</wp:posOffset>
                </wp:positionV>
                <wp:extent cx="611866" cy="305933"/>
                <wp:effectExtent l="0" t="0" r="17145" b="18415"/>
                <wp:wrapNone/>
                <wp:docPr id="3" name="Zone de texte 3"/>
                <wp:cNvGraphicFramePr/>
                <a:graphic xmlns:a="http://schemas.openxmlformats.org/drawingml/2006/main">
                  <a:graphicData uri="http://schemas.microsoft.com/office/word/2010/wordprocessingShape">
                    <wps:wsp>
                      <wps:cNvSpPr txBox="1"/>
                      <wps:spPr>
                        <a:xfrm>
                          <a:off x="0" y="0"/>
                          <a:ext cx="611866" cy="305933"/>
                        </a:xfrm>
                        <a:prstGeom prst="rect">
                          <a:avLst/>
                        </a:prstGeom>
                        <a:solidFill>
                          <a:schemeClr val="lt1"/>
                        </a:solidFill>
                        <a:ln w="6350">
                          <a:solidFill>
                            <a:prstClr val="black"/>
                          </a:solidFill>
                        </a:ln>
                      </wps:spPr>
                      <wps:txbx>
                        <w:txbxContent>
                          <w:p w14:paraId="7AF58DB7" w14:textId="6DC2F079" w:rsidR="00B74437" w:rsidRPr="00320824" w:rsidRDefault="00B74437">
                            <w:r>
                              <w:t>2</w:t>
                            </w:r>
                            <w:r>
                              <w:rPr>
                                <w:vertAlign w:val="superscript"/>
                              </w:rPr>
                              <w:t>4</w:t>
                            </w:r>
                            <w:r>
                              <w:t>=16</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626737D" id="_x0000_t202" coordsize="21600,21600" o:spt="202" path="m,l,21600r21600,l21600,xe">
                <v:stroke joinstyle="miter"/>
                <v:path gradientshapeok="t" o:connecttype="rect"/>
              </v:shapetype>
              <v:shape id="Zone de texte 3" o:spid="_x0000_s1026" type="#_x0000_t202" style="position:absolute;left:0;text-align:left;margin-left:68.6pt;margin-top:5.8pt;width:48.2pt;height:24.1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" fillcolor="white [3201]" strokeweight=".5pt">
                <v:textbox>
                  <w:txbxContent>
                    <w:p w14:paraId="7AF58DB7" w14:textId="6DC2F079" w:rsidR="00B74437" w:rsidRPr="00320824" w:rsidRDefault="00B74437">
                      <w:r>
                        <w:t>2</w:t>
                      </w:r>
                      <w:r>
                        <w:rPr>
                          <w:vertAlign w:val="superscript"/>
                        </w:rPr>
                        <w:t>4</w:t>
                      </w:r>
                      <w:r>
                        <w:t>=16</w:t>
                      </w:r>
                    </w:p>
                  </w:txbxContent>
                </v:textbox>
              </v:shape>
            </w:pict>
          </mc:Fallback>
        </mc:AlternateContent>
      </w:r>
      <w:r w:rsidR="00267707" w:rsidRPr="00267707">
        <w:rPr>
          <w:b/>
          <w:bCs/>
        </w:rPr>
        <w:t>Réponses</w:t>
      </w:r>
    </w:p>
    <w:p w14:paraId="45C89265" w14:textId="04C72BF4" w:rsidR="00267707" w:rsidRDefault="0010193E" w:rsidP="00267707">
      <w:r>
        <w:rPr>
          <w:noProof/>
          <w14:ligatures w14:val="none"/>
          <w14:cntxtAlts w14:val="0"/>
        </w:rPr>
        <mc:AlternateContent>
          <mc:Choice Requires="wps">
            <w:drawing>
              <wp:anchor distT="0" distB="0" distL="114300" distR="114300" simplePos="0" relativeHeight="251662336" behindDoc="0" locked="0" layoutInCell="1" allowOverlap="1" wp14:anchorId="67EDD4CE" wp14:editId="5E1639AF">
                <wp:simplePos x="0" y="0"/>
                <wp:positionH relativeFrom="column">
                  <wp:posOffset>-12589</wp:posOffset>
                </wp:positionH>
                <wp:positionV relativeFrom="paragraph">
                  <wp:posOffset>177356</wp:posOffset>
                </wp:positionV>
                <wp:extent cx="377317" cy="176762"/>
                <wp:effectExtent l="0" t="0" r="22860" b="13970"/>
                <wp:wrapNone/>
                <wp:docPr id="4" name="Rectangle 4"/>
                <wp:cNvGraphicFramePr/>
                <a:graphic xmlns:a="http://schemas.openxmlformats.org/drawingml/2006/main">
                  <a:graphicData uri="http://schemas.microsoft.com/office/word/2010/wordprocessingShape">
                    <wps:wsp>
                      <wps:cNvSpPr/>
                      <wps:spPr>
                        <a:xfrm>
                          <a:off x="0" y="0"/>
                          <a:ext cx="377317" cy="176762"/>
                        </a:xfrm>
                        <a:prstGeom prst="rect">
                          <a:avLst/>
                        </a:prstGeom>
                        <a:noFill/>
                        <a:ln w="1905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75D1893" id="Rectangle 4" o:spid="_x0000_s1026" style="position:absolute;margin-left:-1pt;margin-top:13.95pt;width:29.7pt;height:13.9pt;z-index:25166233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" filled="f" strokecolor="red" strokeweight="1.5pt"/>
            </w:pict>
          </mc:Fallback>
        </mc:AlternateContent>
      </w:r>
      <w:r w:rsidR="00267707">
        <w:t>A 4</w:t>
      </w:r>
    </w:p>
    <w:p w14:paraId="3AA5101F" w14:textId="77777777" w:rsidR="00267707" w:rsidRDefault="00267707" w:rsidP="00267707">
      <w:r>
        <w:t>B 16</w:t>
      </w:r>
    </w:p>
    <w:p w14:paraId="69685086" w14:textId="77777777" w:rsidR="00267707" w:rsidRDefault="00267707" w:rsidP="00267707">
      <w:r>
        <w:t>C 64</w:t>
      </w:r>
    </w:p>
    <w:p w14:paraId="61E607A9" w14:textId="77777777" w:rsidR="00267707" w:rsidRDefault="00267707" w:rsidP="00267707">
      <w:r>
        <w:t>D 256</w:t>
      </w:r>
    </w:p>
    <w:p w14:paraId="4B92C46E" w14:textId="77777777" w:rsidR="00267707" w:rsidRDefault="00267707" w:rsidP="00267707"/>
    <w:p w14:paraId="50C0B636" w14:textId="18B3FA37" w:rsidR="00267707" w:rsidRPr="00267707" w:rsidRDefault="00267707" w:rsidP="00267707">
      <w:pPr>
        <w:rPr>
          <w:b/>
          <w:bCs/>
        </w:rPr>
      </w:pPr>
      <w:r w:rsidRPr="00267707">
        <w:rPr>
          <w:b/>
          <w:bCs/>
        </w:rPr>
        <w:t>Question A.4</w:t>
      </w:r>
    </w:p>
    <w:p w14:paraId="0C1B0AF7" w14:textId="0856AD3F" w:rsidR="00267707" w:rsidRDefault="00267707" w:rsidP="00267707">
      <w:r>
        <w:t>La représentation en base 2 sur un octet du nombre décimal 27 s’écrit :</w:t>
      </w:r>
    </w:p>
    <w:p w14:paraId="3D3BC551" w14:textId="788A2491" w:rsidR="00267707" w:rsidRDefault="00EB2CFC" w:rsidP="00267707">
      <w:r>
        <w:rPr>
          <w:noProof/>
          <w14:ligatures w14:val="none"/>
          <w14:cntxtAlts w14:val="0"/>
        </w:rPr>
        <mc:AlternateContent>
          <mc:Choice Requires="wps">
            <w:drawing>
              <wp:anchor distT="0" distB="0" distL="114300" distR="114300" simplePos="0" relativeHeight="251664384" behindDoc="0" locked="0" layoutInCell="1" allowOverlap="1" wp14:anchorId="66A9BCBE" wp14:editId="50212832">
                <wp:simplePos x="0" y="0"/>
                <wp:positionH relativeFrom="column">
                  <wp:posOffset>3107928</wp:posOffset>
                </wp:positionH>
                <wp:positionV relativeFrom="paragraph">
                  <wp:posOffset>14503</wp:posOffset>
                </wp:positionV>
                <wp:extent cx="2845178" cy="1077565"/>
                <wp:effectExtent l="0" t="0" r="12700" b="27940"/>
                <wp:wrapNone/>
                <wp:docPr id="7" name="Zone de texte 7"/>
                <wp:cNvGraphicFramePr/>
                <a:graphic xmlns:a="http://schemas.openxmlformats.org/drawingml/2006/main">
                  <a:graphicData uri="http://schemas.microsoft.com/office/word/2010/wordprocessingShape">
                    <wps:wsp>
                      <wps:cNvSpPr txBox="1"/>
                      <wps:spPr>
                        <a:xfrm>
                          <a:off x="0" y="0"/>
                          <a:ext cx="2845178" cy="1077565"/>
                        </a:xfrm>
                        <a:prstGeom prst="rect">
                          <a:avLst/>
                        </a:prstGeom>
                        <a:solidFill>
                          <a:schemeClr val="lt1"/>
                        </a:solidFill>
                        <a:ln w="19050">
                          <a:solidFill>
                            <a:srgbClr val="FF0000"/>
                          </a:solidFill>
                        </a:ln>
                      </wps:spPr>
                      <wps:txbx>
                        <w:txbxContent>
                          <w:p w14:paraId="77E1216D" w14:textId="4304EFF4" w:rsidR="00B74437" w:rsidRDefault="00B74437">
                            <w:r>
                              <w:t>11011+000=0001 101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66A9BCBE" id="Zone de texte 7" o:spid="_x0000_s1027" type="#_x0000_t202" style="position:absolute;left:0;text-align:left;margin-left:244.7pt;margin-top:1.15pt;width:224.05pt;height:84.85pt;z-index:2516643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" fillcolor="white [3201]" strokecolor="red" strokeweight="1.5pt">
                <v:textbox>
                  <w:txbxContent>
                    <w:p w14:paraId="77E1216D" w14:textId="4304EFF4" w:rsidR="00B74437" w:rsidRDefault="00B74437">
                      <w:r>
                        <w:t>11011+000=0001 1011</w:t>
                      </w:r>
                    </w:p>
                  </w:txbxContent>
                </v:textbox>
              </v:shape>
            </w:pict>
          </mc:Fallback>
        </mc:AlternateContent>
      </w:r>
      <w:r w:rsidR="0010193E" w:rsidRPr="0010193E">
        <w:rPr>
          <w:noProof/>
        </w:rPr>
        <w:drawing>
          <wp:anchor distT="0" distB="0" distL="114300" distR="114300" simplePos="0" relativeHeight="251663360" behindDoc="0" locked="0" layoutInCell="1" allowOverlap="1" wp14:anchorId="0C73FE1E" wp14:editId="394F4F7C">
            <wp:simplePos x="0" y="0"/>
            <wp:positionH relativeFrom="column">
              <wp:posOffset>1177080</wp:posOffset>
            </wp:positionH>
            <wp:positionV relativeFrom="paragraph">
              <wp:posOffset>3796</wp:posOffset>
            </wp:positionV>
            <wp:extent cx="1910080" cy="1125220"/>
            <wp:effectExtent l="0" t="0" r="0" b="0"/>
            <wp:wrapNone/>
            <wp:docPr id="6" name="Imag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1910080" cy="1125220"/>
                    </a:xfrm>
                    <a:prstGeom prst="rect">
                      <a:avLst/>
                    </a:prstGeom>
                    <a:noFill/>
                    <a:ln>
                      <a:noFill/>
                    </a:ln>
                  </pic:spPr>
                </pic:pic>
              </a:graphicData>
            </a:graphic>
          </wp:anchor>
        </w:drawing>
      </w:r>
    </w:p>
    <w:p w14:paraId="048054F0" w14:textId="5E253CA2" w:rsidR="00267707" w:rsidRPr="00267707" w:rsidRDefault="00267707" w:rsidP="00267707">
      <w:pPr>
        <w:rPr>
          <w:b/>
          <w:bCs/>
        </w:rPr>
      </w:pPr>
      <w:r w:rsidRPr="00267707">
        <w:rPr>
          <w:b/>
          <w:bCs/>
        </w:rPr>
        <w:t>Réponses</w:t>
      </w:r>
    </w:p>
    <w:p w14:paraId="4A473F4C" w14:textId="2B75A60B" w:rsidR="00267707" w:rsidRDefault="00F066D1" w:rsidP="00267707">
      <w:r>
        <w:rPr>
          <w:noProof/>
          <w14:ligatures w14:val="none"/>
          <w14:cntxtAlts w14:val="0"/>
        </w:rPr>
        <mc:AlternateContent>
          <mc:Choice Requires="wps">
            <w:drawing>
              <wp:anchor distT="0" distB="0" distL="114300" distR="114300" simplePos="0" relativeHeight="251665408" behindDoc="0" locked="0" layoutInCell="1" allowOverlap="1" wp14:anchorId="5B6FB794" wp14:editId="79BDCC00">
                <wp:simplePos x="0" y="0"/>
                <wp:positionH relativeFrom="column">
                  <wp:posOffset>-22787</wp:posOffset>
                </wp:positionH>
                <wp:positionV relativeFrom="paragraph">
                  <wp:posOffset>153476</wp:posOffset>
                </wp:positionV>
                <wp:extent cx="890605" cy="227751"/>
                <wp:effectExtent l="0" t="0" r="24130" b="20320"/>
                <wp:wrapNone/>
                <wp:docPr id="8" name="Rectangle 8"/>
                <wp:cNvGraphicFramePr/>
                <a:graphic xmlns:a="http://schemas.openxmlformats.org/drawingml/2006/main">
                  <a:graphicData uri="http://schemas.microsoft.com/office/word/2010/wordprocessingShape">
                    <wps:wsp>
                      <wps:cNvSpPr/>
                      <wps:spPr>
                        <a:xfrm>
                          <a:off x="0" y="0"/>
                          <a:ext cx="890605" cy="227751"/>
                        </a:xfrm>
                        <a:prstGeom prst="rect">
                          <a:avLst/>
                        </a:prstGeom>
                        <a:noFill/>
                        <a:ln w="1905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C700EE2" id="Rectangle 8" o:spid="_x0000_s1026" style="position:absolute;margin-left:-1.8pt;margin-top:12.1pt;width:70.15pt;height:17.95pt;z-index:25166540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" filled="f" strokecolor="red" strokeweight="1.5pt"/>
            </w:pict>
          </mc:Fallback>
        </mc:AlternateContent>
      </w:r>
      <w:r w:rsidR="00267707">
        <w:t>A 1110 0100</w:t>
      </w:r>
      <w:r w:rsidR="0010193E" w:rsidRPr="0010193E">
        <w:t xml:space="preserve"> </w:t>
      </w:r>
    </w:p>
    <w:p w14:paraId="2A5424B9" w14:textId="77777777" w:rsidR="00267707" w:rsidRDefault="00267707" w:rsidP="00267707">
      <w:r>
        <w:t>B 0001 1011</w:t>
      </w:r>
    </w:p>
    <w:p w14:paraId="79118613" w14:textId="77777777" w:rsidR="00267707" w:rsidRDefault="00267707" w:rsidP="00267707">
      <w:r>
        <w:t>C 0011 0110</w:t>
      </w:r>
    </w:p>
    <w:p w14:paraId="305181F0" w14:textId="77777777" w:rsidR="00267707" w:rsidRDefault="00267707" w:rsidP="00267707">
      <w:r>
        <w:t>D 0001 1010</w:t>
      </w:r>
    </w:p>
    <w:p w14:paraId="25A71461" w14:textId="15C59EFD" w:rsidR="00267707" w:rsidRDefault="00267707">
      <w:pPr>
        <w:spacing w:after="160" w:line="259" w:lineRule="auto"/>
        <w:jc w:val="left"/>
      </w:pPr>
      <w:r>
        <w:br w:type="page"/>
      </w:r>
    </w:p>
    <w:p w14:paraId="41F2918E" w14:textId="1E971902" w:rsidR="00267707" w:rsidRPr="00267707" w:rsidRDefault="00267707" w:rsidP="00267707">
      <w:pPr>
        <w:rPr>
          <w:b/>
          <w:bCs/>
        </w:rPr>
      </w:pPr>
      <w:r w:rsidRPr="00267707">
        <w:rPr>
          <w:b/>
          <w:bCs/>
        </w:rPr>
        <w:lastRenderedPageBreak/>
        <w:t>Question A.5</w:t>
      </w:r>
    </w:p>
    <w:p w14:paraId="11C6C55D" w14:textId="77777777" w:rsidR="00267707" w:rsidRDefault="00267707" w:rsidP="00267707">
      <w:r>
        <w:t>Quelle est la représentation binaire, en complément à 2 sur 8 bits, de l'entier négatif –25 ?</w:t>
      </w:r>
    </w:p>
    <w:p w14:paraId="6EDB4917" w14:textId="68231B2E" w:rsidR="00267707" w:rsidRDefault="00552B19" w:rsidP="00267707">
      <w:r>
        <w:rPr>
          <w:noProof/>
          <w14:ligatures w14:val="none"/>
          <w14:cntxtAlts w14:val="0"/>
        </w:rPr>
        <mc:AlternateContent>
          <mc:Choice Requires="wps">
            <w:drawing>
              <wp:anchor distT="0" distB="0" distL="114300" distR="114300" simplePos="0" relativeHeight="251667456" behindDoc="0" locked="0" layoutInCell="1" allowOverlap="1" wp14:anchorId="25D699FD" wp14:editId="16DAADB7">
                <wp:simplePos x="0" y="0"/>
                <wp:positionH relativeFrom="column">
                  <wp:posOffset>2628633</wp:posOffset>
                </wp:positionH>
                <wp:positionV relativeFrom="paragraph">
                  <wp:posOffset>82194</wp:posOffset>
                </wp:positionV>
                <wp:extent cx="3123917" cy="998855"/>
                <wp:effectExtent l="0" t="0" r="19685" b="10795"/>
                <wp:wrapNone/>
                <wp:docPr id="10" name="Zone de texte 10"/>
                <wp:cNvGraphicFramePr/>
                <a:graphic xmlns:a="http://schemas.openxmlformats.org/drawingml/2006/main">
                  <a:graphicData uri="http://schemas.microsoft.com/office/word/2010/wordprocessingShape">
                    <wps:wsp>
                      <wps:cNvSpPr txBox="1"/>
                      <wps:spPr>
                        <a:xfrm>
                          <a:off x="0" y="0"/>
                          <a:ext cx="3123917" cy="998855"/>
                        </a:xfrm>
                        <a:prstGeom prst="rect">
                          <a:avLst/>
                        </a:prstGeom>
                        <a:solidFill>
                          <a:schemeClr val="lt1"/>
                        </a:solidFill>
                        <a:ln w="6350">
                          <a:solidFill>
                            <a:prstClr val="black"/>
                          </a:solidFill>
                        </a:ln>
                      </wps:spPr>
                      <wps:txbx>
                        <w:txbxContent>
                          <w:p w14:paraId="1CA72904" w14:textId="19693485" w:rsidR="00B74437" w:rsidRDefault="00B74437">
                            <w:r>
                              <w:t>11001+0000=0001 1001</w:t>
                            </w:r>
                          </w:p>
                          <w:p w14:paraId="74109F7D" w14:textId="15592005" w:rsidR="00B74437" w:rsidRDefault="00B74437">
                            <w:proofErr w:type="spellStart"/>
                            <w:r>
                              <w:t>Invert</w:t>
                            </w:r>
                            <w:proofErr w:type="spellEnd"/>
                            <w:r>
                              <w:t>(0001 1001)</w:t>
                            </w:r>
                          </w:p>
                          <w:p w14:paraId="172E2ECB" w14:textId="3B46F1C5" w:rsidR="00B74437" w:rsidRDefault="00B74437">
                            <w:r>
                              <w:t>1110 011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25D699FD" id="Zone de texte 10" o:spid="_x0000_s1028" type="#_x0000_t202" style="position:absolute;left:0;text-align:left;margin-left:207pt;margin-top:6.45pt;width:246pt;height:78.65pt;z-index:2516674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" fillcolor="white [3201]" strokeweight=".5pt">
                <v:textbox>
                  <w:txbxContent>
                    <w:p w14:paraId="1CA72904" w14:textId="19693485" w:rsidR="00B74437" w:rsidRDefault="00B74437">
                      <w:r>
                        <w:t>11001+0000=0001 1001</w:t>
                      </w:r>
                    </w:p>
                    <w:p w14:paraId="74109F7D" w14:textId="15592005" w:rsidR="00B74437" w:rsidRDefault="00B74437">
                      <w:proofErr w:type="spellStart"/>
                      <w:r>
                        <w:t>Invert</w:t>
                      </w:r>
                      <w:proofErr w:type="spellEnd"/>
                      <w:r>
                        <w:t>(0001 1001)</w:t>
                      </w:r>
                    </w:p>
                    <w:p w14:paraId="172E2ECB" w14:textId="3B46F1C5" w:rsidR="00B74437" w:rsidRDefault="00B74437">
                      <w:r>
                        <w:t>1110 0110</w:t>
                      </w:r>
                    </w:p>
                  </w:txbxContent>
                </v:textbox>
              </v:shape>
            </w:pict>
          </mc:Fallback>
        </mc:AlternateContent>
      </w:r>
      <w:r w:rsidRPr="00552B19">
        <w:rPr>
          <w:noProof/>
        </w:rPr>
        <w:drawing>
          <wp:anchor distT="0" distB="0" distL="114300" distR="114300" simplePos="0" relativeHeight="251666432" behindDoc="0" locked="0" layoutInCell="1" allowOverlap="1" wp14:anchorId="4742EAB7" wp14:editId="729AF0B7">
            <wp:simplePos x="0" y="0"/>
            <wp:positionH relativeFrom="column">
              <wp:posOffset>925412</wp:posOffset>
            </wp:positionH>
            <wp:positionV relativeFrom="paragraph">
              <wp:posOffset>81653</wp:posOffset>
            </wp:positionV>
            <wp:extent cx="1695926" cy="999063"/>
            <wp:effectExtent l="0" t="0" r="0" b="0"/>
            <wp:wrapNone/>
            <wp:docPr id="9" name="Imag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695926" cy="999063"/>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118E2CEC" w14:textId="51C48BBE" w:rsidR="00267707" w:rsidRPr="00267707" w:rsidRDefault="00267707" w:rsidP="00267707">
      <w:pPr>
        <w:rPr>
          <w:b/>
          <w:bCs/>
        </w:rPr>
      </w:pPr>
      <w:r w:rsidRPr="00267707">
        <w:rPr>
          <w:b/>
          <w:bCs/>
        </w:rPr>
        <w:t>Réponses</w:t>
      </w:r>
    </w:p>
    <w:p w14:paraId="165E0CB0" w14:textId="3D118C20" w:rsidR="00267707" w:rsidRDefault="00267707" w:rsidP="00267707">
      <w:r>
        <w:t>A 0001 1001</w:t>
      </w:r>
    </w:p>
    <w:p w14:paraId="31198332" w14:textId="7D43C310" w:rsidR="00267707" w:rsidRDefault="00552B19" w:rsidP="00267707">
      <w:r>
        <w:rPr>
          <w:noProof/>
          <w14:ligatures w14:val="none"/>
          <w14:cntxtAlts w14:val="0"/>
        </w:rPr>
        <mc:AlternateContent>
          <mc:Choice Requires="wps">
            <w:drawing>
              <wp:anchor distT="0" distB="0" distL="114300" distR="114300" simplePos="0" relativeHeight="251668480" behindDoc="0" locked="0" layoutInCell="1" allowOverlap="1" wp14:anchorId="2B9F3034" wp14:editId="3D381351">
                <wp:simplePos x="0" y="0"/>
                <wp:positionH relativeFrom="column">
                  <wp:posOffset>-39783</wp:posOffset>
                </wp:positionH>
                <wp:positionV relativeFrom="paragraph">
                  <wp:posOffset>168280</wp:posOffset>
                </wp:positionV>
                <wp:extent cx="921198" cy="190358"/>
                <wp:effectExtent l="0" t="0" r="12700" b="19685"/>
                <wp:wrapNone/>
                <wp:docPr id="11" name="Rectangle 11"/>
                <wp:cNvGraphicFramePr/>
                <a:graphic xmlns:a="http://schemas.openxmlformats.org/drawingml/2006/main">
                  <a:graphicData uri="http://schemas.microsoft.com/office/word/2010/wordprocessingShape">
                    <wps:wsp>
                      <wps:cNvSpPr/>
                      <wps:spPr>
                        <a:xfrm>
                          <a:off x="0" y="0"/>
                          <a:ext cx="921198" cy="190358"/>
                        </a:xfrm>
                        <a:prstGeom prst="rect">
                          <a:avLst/>
                        </a:prstGeom>
                        <a:noFill/>
                        <a:ln w="1905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930DACA" id="Rectangle 11" o:spid="_x0000_s1026" style="position:absolute;margin-left:-3.15pt;margin-top:13.25pt;width:72.55pt;height:15pt;z-index:25166848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" filled="f" strokecolor="red" strokeweight="1.5pt"/>
            </w:pict>
          </mc:Fallback>
        </mc:AlternateContent>
      </w:r>
      <w:r w:rsidR="00267707">
        <w:t>B 1001 1001</w:t>
      </w:r>
    </w:p>
    <w:p w14:paraId="3ACAE50A" w14:textId="77777777" w:rsidR="00267707" w:rsidRDefault="00267707" w:rsidP="00267707">
      <w:r>
        <w:t>C 1110 0110</w:t>
      </w:r>
    </w:p>
    <w:p w14:paraId="14C17C3D" w14:textId="77777777" w:rsidR="00267707" w:rsidRDefault="00267707" w:rsidP="00267707">
      <w:r>
        <w:t>D 1110 0111</w:t>
      </w:r>
    </w:p>
    <w:p w14:paraId="447E18B3" w14:textId="77777777" w:rsidR="00267707" w:rsidRDefault="00267707" w:rsidP="00267707"/>
    <w:p w14:paraId="5DC7EE33" w14:textId="6D8FE62C" w:rsidR="00267707" w:rsidRPr="00267707" w:rsidRDefault="00267707" w:rsidP="00267707">
      <w:pPr>
        <w:rPr>
          <w:b/>
          <w:bCs/>
        </w:rPr>
      </w:pPr>
      <w:r w:rsidRPr="00267707">
        <w:rPr>
          <w:b/>
          <w:bCs/>
        </w:rPr>
        <w:t>Question A.6</w:t>
      </w:r>
    </w:p>
    <w:p w14:paraId="5A0A03A7" w14:textId="77777777" w:rsidR="00267707" w:rsidRDefault="00267707" w:rsidP="00267707">
      <w:r>
        <w:t>Le résultat de la soustraction en binaire 101001 - 101 est égal au nombre binaire :</w:t>
      </w:r>
    </w:p>
    <w:p w14:paraId="2362641D" w14:textId="77777777" w:rsidR="00267707" w:rsidRDefault="00267707" w:rsidP="00267707"/>
    <w:p w14:paraId="4D3AF170" w14:textId="34866877" w:rsidR="00267707" w:rsidRPr="00267707" w:rsidRDefault="00267707" w:rsidP="00267707">
      <w:pPr>
        <w:rPr>
          <w:b/>
          <w:bCs/>
        </w:rPr>
      </w:pPr>
      <w:r w:rsidRPr="00267707">
        <w:rPr>
          <w:b/>
          <w:bCs/>
        </w:rPr>
        <w:t>Réponses</w:t>
      </w:r>
    </w:p>
    <w:p w14:paraId="694D325F" w14:textId="77777777" w:rsidR="00267707" w:rsidRDefault="00267707" w:rsidP="00267707">
      <w:r>
        <w:t>A 100900</w:t>
      </w:r>
    </w:p>
    <w:p w14:paraId="51925ACD" w14:textId="126EE71B" w:rsidR="00267707" w:rsidRDefault="00267707" w:rsidP="00267707">
      <w:r>
        <w:t>B 101110</w:t>
      </w:r>
    </w:p>
    <w:p w14:paraId="76B240B6" w14:textId="43A4AA5C" w:rsidR="00267707" w:rsidRDefault="00334060" w:rsidP="00267707">
      <w:r>
        <w:rPr>
          <w:noProof/>
          <w14:ligatures w14:val="none"/>
          <w14:cntxtAlts w14:val="0"/>
        </w:rPr>
        <mc:AlternateContent>
          <mc:Choice Requires="wps">
            <w:drawing>
              <wp:anchor distT="0" distB="0" distL="114300" distR="114300" simplePos="0" relativeHeight="251669504" behindDoc="0" locked="0" layoutInCell="1" allowOverlap="1" wp14:anchorId="2CEE9611" wp14:editId="66878ABD">
                <wp:simplePos x="0" y="0"/>
                <wp:positionH relativeFrom="margin">
                  <wp:align>left</wp:align>
                </wp:positionH>
                <wp:positionV relativeFrom="paragraph">
                  <wp:posOffset>6350</wp:posOffset>
                </wp:positionV>
                <wp:extent cx="686435" cy="173355"/>
                <wp:effectExtent l="0" t="0" r="18415" b="17145"/>
                <wp:wrapNone/>
                <wp:docPr id="12" name="Rectangle 12"/>
                <wp:cNvGraphicFramePr/>
                <a:graphic xmlns:a="http://schemas.openxmlformats.org/drawingml/2006/main">
                  <a:graphicData uri="http://schemas.microsoft.com/office/word/2010/wordprocessingShape">
                    <wps:wsp>
                      <wps:cNvSpPr/>
                      <wps:spPr>
                        <a:xfrm>
                          <a:off x="0" y="0"/>
                          <a:ext cx="686435" cy="173355"/>
                        </a:xfrm>
                        <a:prstGeom prst="rect">
                          <a:avLst/>
                        </a:prstGeom>
                        <a:noFill/>
                        <a:ln w="1905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3159BACB" id="Rectangle 12" o:spid="_x0000_s1026" style="position:absolute;margin-left:0;margin-top:.5pt;width:54.05pt;height:13.65pt;z-index:251669504;visibility:visible;mso-wrap-style:square;mso-wrap-distance-left:9pt;mso-wrap-distance-top:0;mso-wrap-distance-right:9pt;mso-wrap-distance-bottom:0;mso-position-horizontal:left;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" filled="f" strokecolor="red" strokeweight="1.5pt">
                <w10:wrap anchorx="margin"/>
              </v:rect>
            </w:pict>
          </mc:Fallback>
        </mc:AlternateContent>
      </w:r>
      <w:r w:rsidR="00267707">
        <w:t>C 100100</w:t>
      </w:r>
    </w:p>
    <w:p w14:paraId="2F6988F1" w14:textId="77777777" w:rsidR="00267707" w:rsidRDefault="00267707" w:rsidP="00267707">
      <w:r>
        <w:t>D 100110</w:t>
      </w:r>
    </w:p>
    <w:p w14:paraId="62214956" w14:textId="77777777" w:rsidR="00267707" w:rsidRDefault="00267707" w:rsidP="00267707"/>
    <w:p w14:paraId="7EB76515" w14:textId="2FEAEA0A" w:rsidR="00267707" w:rsidRPr="00267707" w:rsidRDefault="00267707" w:rsidP="00267707">
      <w:pPr>
        <w:rPr>
          <w:b/>
          <w:bCs/>
        </w:rPr>
      </w:pPr>
      <w:r w:rsidRPr="00267707">
        <w:rPr>
          <w:b/>
          <w:bCs/>
        </w:rPr>
        <w:t>Thème B : types construits</w:t>
      </w:r>
    </w:p>
    <w:p w14:paraId="5CADC72B" w14:textId="77777777" w:rsidR="00267707" w:rsidRPr="00267707" w:rsidRDefault="00267707" w:rsidP="00267707">
      <w:pPr>
        <w:rPr>
          <w:b/>
          <w:bCs/>
        </w:rPr>
      </w:pPr>
      <w:r w:rsidRPr="00267707">
        <w:rPr>
          <w:b/>
          <w:bCs/>
        </w:rPr>
        <w:t>Question B.1</w:t>
      </w:r>
    </w:p>
    <w:p w14:paraId="11BEB63C" w14:textId="77777777" w:rsidR="00267707" w:rsidRDefault="00267707" w:rsidP="00267707">
      <w:r>
        <w:t>Considérons le dictionnaire suivant :</w:t>
      </w:r>
    </w:p>
    <w:p w14:paraId="5C61C7B4" w14:textId="77777777" w:rsidR="00267707" w:rsidRDefault="00267707" w:rsidP="00267707">
      <w:proofErr w:type="spellStart"/>
      <w:r>
        <w:t>resultats</w:t>
      </w:r>
      <w:proofErr w:type="spellEnd"/>
      <w:r>
        <w:t xml:space="preserve"> = {'Paul':5 , 'Amina':1 , 'Léon' : 9 , 'Benoit':3}</w:t>
      </w:r>
    </w:p>
    <w:p w14:paraId="2E372F2A" w14:textId="77777777" w:rsidR="00267707" w:rsidRDefault="00267707" w:rsidP="00267707">
      <w:r>
        <w:t>Quelle affirmation est correcte ?</w:t>
      </w:r>
    </w:p>
    <w:p w14:paraId="60449A56" w14:textId="77777777" w:rsidR="00267707" w:rsidRDefault="00267707" w:rsidP="00267707"/>
    <w:p w14:paraId="161931E1" w14:textId="2A6B4D07" w:rsidR="00267707" w:rsidRPr="00267707" w:rsidRDefault="00A81E0C" w:rsidP="00267707">
      <w:pPr>
        <w:rPr>
          <w:b/>
          <w:bCs/>
        </w:rPr>
      </w:pPr>
      <w:r>
        <w:rPr>
          <w:b/>
          <w:bCs/>
          <w:noProof/>
          <w14:ligatures w14:val="none"/>
          <w14:cntxtAlts w14:val="0"/>
        </w:rPr>
        <mc:AlternateContent>
          <mc:Choice Requires="wps">
            <w:drawing>
              <wp:anchor distT="0" distB="0" distL="114300" distR="114300" simplePos="0" relativeHeight="251670528" behindDoc="0" locked="0" layoutInCell="1" allowOverlap="1" wp14:anchorId="7176C767" wp14:editId="1B22B2AA">
                <wp:simplePos x="0" y="0"/>
                <wp:positionH relativeFrom="column">
                  <wp:posOffset>-19388</wp:posOffset>
                </wp:positionH>
                <wp:positionV relativeFrom="paragraph">
                  <wp:posOffset>180444</wp:posOffset>
                </wp:positionV>
                <wp:extent cx="1754017" cy="190358"/>
                <wp:effectExtent l="0" t="0" r="17780" b="19685"/>
                <wp:wrapNone/>
                <wp:docPr id="13" name="Rectangle 13"/>
                <wp:cNvGraphicFramePr/>
                <a:graphic xmlns:a="http://schemas.openxmlformats.org/drawingml/2006/main">
                  <a:graphicData uri="http://schemas.microsoft.com/office/word/2010/wordprocessingShape">
                    <wps:wsp>
                      <wps:cNvSpPr/>
                      <wps:spPr>
                        <a:xfrm>
                          <a:off x="0" y="0"/>
                          <a:ext cx="1754017" cy="190358"/>
                        </a:xfrm>
                        <a:prstGeom prst="rect">
                          <a:avLst/>
                        </a:prstGeom>
                        <a:noFill/>
                        <a:ln w="1905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CFBBCB7" id="Rectangle 13" o:spid="_x0000_s1026" style="position:absolute;margin-left:-1.55pt;margin-top:14.2pt;width:138.1pt;height:15pt;z-index:25167052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" filled="f" strokecolor="red" strokeweight="1.5pt"/>
            </w:pict>
          </mc:Fallback>
        </mc:AlternateContent>
      </w:r>
      <w:r w:rsidR="00267707" w:rsidRPr="00267707">
        <w:rPr>
          <w:b/>
          <w:bCs/>
        </w:rPr>
        <w:t>Réponses</w:t>
      </w:r>
    </w:p>
    <w:p w14:paraId="5F9B537C" w14:textId="77777777" w:rsidR="00267707" w:rsidRDefault="00267707" w:rsidP="00267707">
      <w:r>
        <w:t xml:space="preserve">A </w:t>
      </w:r>
      <w:proofErr w:type="spellStart"/>
      <w:r>
        <w:t>resultats</w:t>
      </w:r>
      <w:proofErr w:type="spellEnd"/>
      <w:r>
        <w:t>['Amina'] vaut 1</w:t>
      </w:r>
    </w:p>
    <w:p w14:paraId="64DEB893" w14:textId="77777777" w:rsidR="00267707" w:rsidRDefault="00267707" w:rsidP="00267707">
      <w:r>
        <w:t xml:space="preserve">B </w:t>
      </w:r>
      <w:proofErr w:type="spellStart"/>
      <w:r>
        <w:t>resultats</w:t>
      </w:r>
      <w:proofErr w:type="spellEnd"/>
      <w:r>
        <w:t>[1] vaut 'Amina'</w:t>
      </w:r>
    </w:p>
    <w:p w14:paraId="4F5BDB42" w14:textId="77777777" w:rsidR="00267707" w:rsidRDefault="00267707" w:rsidP="00267707">
      <w:r>
        <w:t>C 'Paul' est une valeur de ce dictionnaire</w:t>
      </w:r>
    </w:p>
    <w:p w14:paraId="11F7567C" w14:textId="77777777" w:rsidR="00267707" w:rsidRDefault="00267707" w:rsidP="00267707">
      <w:r>
        <w:t>D 9 est une clé de ce dictionnaire</w:t>
      </w:r>
    </w:p>
    <w:p w14:paraId="68F2142F" w14:textId="77777777" w:rsidR="00267707" w:rsidRDefault="00267707" w:rsidP="00267707"/>
    <w:p w14:paraId="58BD8EEA" w14:textId="29FD40AB" w:rsidR="00267707" w:rsidRPr="00267707" w:rsidRDefault="00267707" w:rsidP="00267707">
      <w:pPr>
        <w:rPr>
          <w:b/>
          <w:bCs/>
        </w:rPr>
      </w:pPr>
      <w:r w:rsidRPr="00267707">
        <w:rPr>
          <w:b/>
          <w:bCs/>
        </w:rPr>
        <w:t>Question B.2</w:t>
      </w:r>
    </w:p>
    <w:p w14:paraId="7B2085DD" w14:textId="77777777" w:rsidR="00267707" w:rsidRDefault="00267707" w:rsidP="00267707">
      <w:r>
        <w:t>On s'intéresse à la valeur 14 présente dans la liste suivante:</w:t>
      </w:r>
    </w:p>
    <w:p w14:paraId="29BC6DD7" w14:textId="1F653B52" w:rsidR="00267707" w:rsidRDefault="002A12AB" w:rsidP="00267707">
      <w:r>
        <w:t>T</w:t>
      </w:r>
      <w:r w:rsidR="00267707">
        <w:t xml:space="preserve"> = [[1,2,3,4,5], [6,7,8,9,10], [11,12,13,14,15], [16,17,18,19,20]].</w:t>
      </w:r>
    </w:p>
    <w:p w14:paraId="3CCEA301" w14:textId="77777777" w:rsidR="00267707" w:rsidRDefault="00267707" w:rsidP="00267707">
      <w:r>
        <w:t>Quelle expression vaut 14 parmi les suivantes ?</w:t>
      </w:r>
    </w:p>
    <w:p w14:paraId="36732899" w14:textId="77777777" w:rsidR="00267707" w:rsidRDefault="00267707" w:rsidP="00267707"/>
    <w:p w14:paraId="5E50254B" w14:textId="5990B506" w:rsidR="00267707" w:rsidRPr="00267707" w:rsidRDefault="00A81E0C" w:rsidP="00267707">
      <w:pPr>
        <w:rPr>
          <w:b/>
          <w:bCs/>
        </w:rPr>
      </w:pPr>
      <w:r>
        <w:rPr>
          <w:b/>
          <w:bCs/>
          <w:noProof/>
          <w14:ligatures w14:val="none"/>
          <w14:cntxtAlts w14:val="0"/>
        </w:rPr>
        <mc:AlternateContent>
          <mc:Choice Requires="wps">
            <w:drawing>
              <wp:anchor distT="0" distB="0" distL="114300" distR="114300" simplePos="0" relativeHeight="251671552" behindDoc="0" locked="0" layoutInCell="1" allowOverlap="1" wp14:anchorId="1F7D9028" wp14:editId="33EAC049">
                <wp:simplePos x="0" y="0"/>
                <wp:positionH relativeFrom="column">
                  <wp:posOffset>-5791</wp:posOffset>
                </wp:positionH>
                <wp:positionV relativeFrom="paragraph">
                  <wp:posOffset>156168</wp:posOffset>
                </wp:positionV>
                <wp:extent cx="686650" cy="227750"/>
                <wp:effectExtent l="0" t="0" r="18415" b="20320"/>
                <wp:wrapNone/>
                <wp:docPr id="14" name="Rectangle 14"/>
                <wp:cNvGraphicFramePr/>
                <a:graphic xmlns:a="http://schemas.openxmlformats.org/drawingml/2006/main">
                  <a:graphicData uri="http://schemas.microsoft.com/office/word/2010/wordprocessingShape">
                    <wps:wsp>
                      <wps:cNvSpPr/>
                      <wps:spPr>
                        <a:xfrm>
                          <a:off x="0" y="0"/>
                          <a:ext cx="686650" cy="227750"/>
                        </a:xfrm>
                        <a:prstGeom prst="rect">
                          <a:avLst/>
                        </a:prstGeom>
                        <a:noFill/>
                        <a:ln w="1905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2BDE9901" id="Rectangle 14" o:spid="_x0000_s1026" style="position:absolute;margin-left:-.45pt;margin-top:12.3pt;width:54.05pt;height:17.95pt;z-index:25167155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" filled="f" strokecolor="red" strokeweight="1.5pt"/>
            </w:pict>
          </mc:Fallback>
        </mc:AlternateContent>
      </w:r>
      <w:r w:rsidR="00267707" w:rsidRPr="00267707">
        <w:rPr>
          <w:b/>
          <w:bCs/>
        </w:rPr>
        <w:t>Réponses</w:t>
      </w:r>
    </w:p>
    <w:p w14:paraId="43B39679" w14:textId="77777777" w:rsidR="00267707" w:rsidRDefault="00267707" w:rsidP="00267707">
      <w:r>
        <w:t>A T[2][3]</w:t>
      </w:r>
    </w:p>
    <w:p w14:paraId="5BA06CD5" w14:textId="77777777" w:rsidR="00267707" w:rsidRDefault="00267707" w:rsidP="00267707">
      <w:r>
        <w:t>B T[3][4]</w:t>
      </w:r>
    </w:p>
    <w:p w14:paraId="347C0F28" w14:textId="77777777" w:rsidR="00267707" w:rsidRDefault="00267707" w:rsidP="00267707">
      <w:r>
        <w:t>C T[3][2]</w:t>
      </w:r>
    </w:p>
    <w:p w14:paraId="165E3AF7" w14:textId="77777777" w:rsidR="00267707" w:rsidRDefault="00267707" w:rsidP="00267707">
      <w:r>
        <w:t>D T[4][3]</w:t>
      </w:r>
    </w:p>
    <w:p w14:paraId="63005AC2" w14:textId="77777777" w:rsidR="00267707" w:rsidRDefault="00267707" w:rsidP="00267707"/>
    <w:p w14:paraId="3808C982" w14:textId="7AE94B72" w:rsidR="00267707" w:rsidRPr="00267707" w:rsidRDefault="00267707" w:rsidP="00267707">
      <w:pPr>
        <w:rPr>
          <w:b/>
          <w:bCs/>
        </w:rPr>
      </w:pPr>
      <w:r w:rsidRPr="00267707">
        <w:rPr>
          <w:b/>
          <w:bCs/>
        </w:rPr>
        <w:t>Question B.3</w:t>
      </w:r>
    </w:p>
    <w:p w14:paraId="44274769" w14:textId="77777777" w:rsidR="00267707" w:rsidRDefault="00267707" w:rsidP="00267707">
      <w:r>
        <w:t>On définit L = [2,3,5,7,-4].</w:t>
      </w:r>
    </w:p>
    <w:p w14:paraId="31EB500D" w14:textId="77777777" w:rsidR="00267707" w:rsidRDefault="00267707" w:rsidP="00267707">
      <w:r>
        <w:t xml:space="preserve">En demandant la valeur de </w:t>
      </w:r>
      <w:proofErr w:type="spellStart"/>
      <w:r>
        <w:t>L</w:t>
      </w:r>
      <w:proofErr w:type="spellEnd"/>
      <w:r>
        <w:t>[5], qu'obtient-on ?</w:t>
      </w:r>
    </w:p>
    <w:p w14:paraId="6B364226" w14:textId="77777777" w:rsidR="00267707" w:rsidRDefault="00267707" w:rsidP="00267707"/>
    <w:p w14:paraId="2B6AD273" w14:textId="2A3C6D35" w:rsidR="00267707" w:rsidRPr="00267707" w:rsidRDefault="00267707" w:rsidP="00267707">
      <w:pPr>
        <w:rPr>
          <w:b/>
          <w:bCs/>
        </w:rPr>
      </w:pPr>
      <w:r w:rsidRPr="00267707">
        <w:rPr>
          <w:b/>
          <w:bCs/>
        </w:rPr>
        <w:t>Réponses</w:t>
      </w:r>
    </w:p>
    <w:p w14:paraId="3C184372" w14:textId="77777777" w:rsidR="00267707" w:rsidRDefault="00267707" w:rsidP="00267707">
      <w:r>
        <w:t>A -4</w:t>
      </w:r>
    </w:p>
    <w:p w14:paraId="09E032B3" w14:textId="77777777" w:rsidR="00267707" w:rsidRDefault="00267707" w:rsidP="00267707">
      <w:r>
        <w:t>B 2</w:t>
      </w:r>
    </w:p>
    <w:p w14:paraId="7905BF09" w14:textId="023C1DAF" w:rsidR="00267707" w:rsidRDefault="004176CE" w:rsidP="00267707">
      <w:r>
        <w:rPr>
          <w:noProof/>
          <w14:ligatures w14:val="none"/>
          <w14:cntxtAlts w14:val="0"/>
        </w:rPr>
        <mc:AlternateContent>
          <mc:Choice Requires="wps">
            <w:drawing>
              <wp:anchor distT="0" distB="0" distL="114300" distR="114300" simplePos="0" relativeHeight="251673600" behindDoc="0" locked="0" layoutInCell="1" allowOverlap="1" wp14:anchorId="574B6916" wp14:editId="0E383C98">
                <wp:simplePos x="0" y="0"/>
                <wp:positionH relativeFrom="column">
                  <wp:posOffset>993591</wp:posOffset>
                </wp:positionH>
                <wp:positionV relativeFrom="paragraph">
                  <wp:posOffset>70309</wp:posOffset>
                </wp:positionV>
                <wp:extent cx="1315512" cy="339654"/>
                <wp:effectExtent l="0" t="0" r="18415" b="22860"/>
                <wp:wrapNone/>
                <wp:docPr id="16" name="Zone de texte 16"/>
                <wp:cNvGraphicFramePr/>
                <a:graphic xmlns:a="http://schemas.openxmlformats.org/drawingml/2006/main">
                  <a:graphicData uri="http://schemas.microsoft.com/office/word/2010/wordprocessingShape">
                    <wps:wsp>
                      <wps:cNvSpPr txBox="1"/>
                      <wps:spPr>
                        <a:xfrm>
                          <a:off x="0" y="0"/>
                          <a:ext cx="1315512" cy="339654"/>
                        </a:xfrm>
                        <a:prstGeom prst="rect">
                          <a:avLst/>
                        </a:prstGeom>
                        <a:solidFill>
                          <a:schemeClr val="lt1"/>
                        </a:solidFill>
                        <a:ln w="6350">
                          <a:solidFill>
                            <a:prstClr val="black"/>
                          </a:solidFill>
                        </a:ln>
                      </wps:spPr>
                      <wps:txbx>
                        <w:txbxContent>
                          <w:p w14:paraId="3077F713" w14:textId="2AC8685C" w:rsidR="00B74437" w:rsidRDefault="00B74437">
                            <w:r>
                              <w:t>Index out of rang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74B6916" id="Zone de texte 16" o:spid="_x0000_s1029" type="#_x0000_t202" style="position:absolute;left:0;text-align:left;margin-left:78.25pt;margin-top:5.55pt;width:103.6pt;height:26.7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" fillcolor="white [3201]" strokeweight=".5pt">
                <v:textbox>
                  <w:txbxContent>
                    <w:p w14:paraId="3077F713" w14:textId="2AC8685C" w:rsidR="00B74437" w:rsidRDefault="00B74437">
                      <w:r>
                        <w:t>Index out of range</w:t>
                      </w:r>
                    </w:p>
                  </w:txbxContent>
                </v:textbox>
              </v:shape>
            </w:pict>
          </mc:Fallback>
        </mc:AlternateContent>
      </w:r>
      <w:r w:rsidR="00267707">
        <w:t>C 3</w:t>
      </w:r>
    </w:p>
    <w:p w14:paraId="6C7EBD72" w14:textId="18667C75" w:rsidR="00267707" w:rsidRDefault="004176CE" w:rsidP="00267707">
      <w:r>
        <w:rPr>
          <w:noProof/>
          <w14:ligatures w14:val="none"/>
          <w14:cntxtAlts w14:val="0"/>
        </w:rPr>
        <mc:AlternateContent>
          <mc:Choice Requires="wps">
            <w:drawing>
              <wp:anchor distT="0" distB="0" distL="114300" distR="114300" simplePos="0" relativeHeight="251672576" behindDoc="0" locked="0" layoutInCell="1" allowOverlap="1" wp14:anchorId="2EC15611" wp14:editId="165D670E">
                <wp:simplePos x="0" y="0"/>
                <wp:positionH relativeFrom="column">
                  <wp:posOffset>-49981</wp:posOffset>
                </wp:positionH>
                <wp:positionV relativeFrom="paragraph">
                  <wp:posOffset>31018</wp:posOffset>
                </wp:positionV>
                <wp:extent cx="965389" cy="149568"/>
                <wp:effectExtent l="19050" t="19050" r="25400" b="22225"/>
                <wp:wrapNone/>
                <wp:docPr id="15" name="Rectangle 15"/>
                <wp:cNvGraphicFramePr/>
                <a:graphic xmlns:a="http://schemas.openxmlformats.org/drawingml/2006/main">
                  <a:graphicData uri="http://schemas.microsoft.com/office/word/2010/wordprocessingShape">
                    <wps:wsp>
                      <wps:cNvSpPr/>
                      <wps:spPr>
                        <a:xfrm>
                          <a:off x="0" y="0"/>
                          <a:ext cx="965389" cy="149568"/>
                        </a:xfrm>
                        <a:prstGeom prst="rect">
                          <a:avLst/>
                        </a:prstGeom>
                        <a:noFill/>
                        <a:ln w="285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61A3073" id="Rectangle 15" o:spid="_x0000_s1026" style="position:absolute;margin-left:-3.95pt;margin-top:2.45pt;width:76pt;height:11.8pt;z-index:25167257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" filled="f" strokecolor="red" strokeweight="2.25pt"/>
            </w:pict>
          </mc:Fallback>
        </mc:AlternateContent>
      </w:r>
      <w:proofErr w:type="spellStart"/>
      <w:r w:rsidR="00267707">
        <w:t>D une</w:t>
      </w:r>
      <w:proofErr w:type="spellEnd"/>
      <w:r w:rsidR="00267707">
        <w:t xml:space="preserve"> erreur</w:t>
      </w:r>
    </w:p>
    <w:p w14:paraId="55369DF2" w14:textId="16E02AD0" w:rsidR="00267707" w:rsidRPr="00267707" w:rsidRDefault="00267707" w:rsidP="00267707">
      <w:pPr>
        <w:spacing w:after="160" w:line="259" w:lineRule="auto"/>
        <w:jc w:val="left"/>
        <w:rPr>
          <w:b/>
          <w:bCs/>
        </w:rPr>
      </w:pPr>
      <w:r>
        <w:br w:type="page"/>
      </w:r>
      <w:r w:rsidRPr="00267707">
        <w:rPr>
          <w:b/>
          <w:bCs/>
        </w:rPr>
        <w:lastRenderedPageBreak/>
        <w:t>Question B.4</w:t>
      </w:r>
    </w:p>
    <w:p w14:paraId="2B563D88" w14:textId="77777777" w:rsidR="00267707" w:rsidRDefault="00267707" w:rsidP="00267707">
      <w:r>
        <w:t>Quelle affectation permet de donner à L la valeur [1,9,25,49,81] ?</w:t>
      </w:r>
    </w:p>
    <w:p w14:paraId="52BE1541" w14:textId="77777777" w:rsidR="00267707" w:rsidRDefault="00267707" w:rsidP="00267707"/>
    <w:p w14:paraId="26836479" w14:textId="47F3101D" w:rsidR="00267707" w:rsidRPr="00267707" w:rsidRDefault="00267707" w:rsidP="00267707">
      <w:pPr>
        <w:rPr>
          <w:b/>
          <w:bCs/>
        </w:rPr>
      </w:pPr>
      <w:r w:rsidRPr="00267707">
        <w:rPr>
          <w:b/>
          <w:bCs/>
        </w:rPr>
        <w:t>Réponses</w:t>
      </w:r>
    </w:p>
    <w:p w14:paraId="19B2362C" w14:textId="77777777" w:rsidR="00267707" w:rsidRDefault="00267707" w:rsidP="00267707">
      <w:r>
        <w:t>A L = [i*2 for i in range(9) if i%2 == 0]</w:t>
      </w:r>
    </w:p>
    <w:p w14:paraId="64D50302" w14:textId="2480209F" w:rsidR="00267707" w:rsidRDefault="004176CE" w:rsidP="00267707">
      <w:r>
        <w:rPr>
          <w:noProof/>
          <w14:ligatures w14:val="none"/>
          <w14:cntxtAlts w14:val="0"/>
        </w:rPr>
        <mc:AlternateContent>
          <mc:Choice Requires="wps">
            <w:drawing>
              <wp:anchor distT="0" distB="0" distL="114300" distR="114300" simplePos="0" relativeHeight="251674624" behindDoc="0" locked="0" layoutInCell="1" allowOverlap="1" wp14:anchorId="6270359F" wp14:editId="389B52A4">
                <wp:simplePos x="0" y="0"/>
                <wp:positionH relativeFrom="column">
                  <wp:posOffset>-5791</wp:posOffset>
                </wp:positionH>
                <wp:positionV relativeFrom="paragraph">
                  <wp:posOffset>178482</wp:posOffset>
                </wp:positionV>
                <wp:extent cx="2692212" cy="176762"/>
                <wp:effectExtent l="0" t="0" r="13335" b="13970"/>
                <wp:wrapNone/>
                <wp:docPr id="17" name="Rectangle 17"/>
                <wp:cNvGraphicFramePr/>
                <a:graphic xmlns:a="http://schemas.openxmlformats.org/drawingml/2006/main">
                  <a:graphicData uri="http://schemas.microsoft.com/office/word/2010/wordprocessingShape">
                    <wps:wsp>
                      <wps:cNvSpPr/>
                      <wps:spPr>
                        <a:xfrm>
                          <a:off x="0" y="0"/>
                          <a:ext cx="2692212" cy="176762"/>
                        </a:xfrm>
                        <a:prstGeom prst="rect">
                          <a:avLst/>
                        </a:prstGeom>
                        <a:noFill/>
                        <a:ln w="1905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1E4ADEA8" id="Rectangle 17" o:spid="_x0000_s1026" style="position:absolute;margin-left:-.45pt;margin-top:14.05pt;width:212pt;height:13.9pt;z-index:25167462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" filled="f" strokecolor="red" strokeweight="1.5pt"/>
            </w:pict>
          </mc:Fallback>
        </mc:AlternateContent>
      </w:r>
      <w:r w:rsidR="00267707">
        <w:t>B L = [i**2 for i in range(10) if i%2 == 0]</w:t>
      </w:r>
    </w:p>
    <w:p w14:paraId="5AE15970" w14:textId="77777777" w:rsidR="00267707" w:rsidRDefault="00267707" w:rsidP="00267707">
      <w:r>
        <w:t>C L = [i**2 for i in range(10) if i%2 == 1]</w:t>
      </w:r>
    </w:p>
    <w:p w14:paraId="1231053E" w14:textId="77777777" w:rsidR="00267707" w:rsidRDefault="00267707" w:rsidP="00267707">
      <w:r>
        <w:t>D L = [i**2 for i in range(10) if i//2 == 1]</w:t>
      </w:r>
    </w:p>
    <w:p w14:paraId="47B586B2" w14:textId="77777777" w:rsidR="00267707" w:rsidRDefault="00267707" w:rsidP="00267707"/>
    <w:p w14:paraId="7DA2D00B" w14:textId="61424DF4" w:rsidR="00267707" w:rsidRPr="00267707" w:rsidRDefault="00267707" w:rsidP="00267707">
      <w:pPr>
        <w:rPr>
          <w:b/>
          <w:bCs/>
        </w:rPr>
      </w:pPr>
      <w:r w:rsidRPr="00267707">
        <w:rPr>
          <w:b/>
          <w:bCs/>
        </w:rPr>
        <w:t>Question B.5</w:t>
      </w:r>
    </w:p>
    <w:p w14:paraId="6A1442DC" w14:textId="77777777" w:rsidR="00267707" w:rsidRDefault="00267707" w:rsidP="00267707">
      <w:r>
        <w:t xml:space="preserve">On dispose du dictionnaire </w:t>
      </w:r>
      <w:proofErr w:type="spellStart"/>
      <w:r>
        <w:t>regions</w:t>
      </w:r>
      <w:proofErr w:type="spellEnd"/>
      <w:r>
        <w:t xml:space="preserve"> ci-dessous :</w:t>
      </w:r>
    </w:p>
    <w:p w14:paraId="2655DE58" w14:textId="77777777" w:rsidR="00267707" w:rsidRDefault="00267707" w:rsidP="00267707">
      <w:proofErr w:type="spellStart"/>
      <w:r>
        <w:t>regions</w:t>
      </w:r>
      <w:proofErr w:type="spellEnd"/>
      <w:r>
        <w:t xml:space="preserve"> = { 'Mayotte': 376, 'Pays de la Loire': 32082,</w:t>
      </w:r>
    </w:p>
    <w:p w14:paraId="473FA970" w14:textId="77777777" w:rsidR="00267707" w:rsidRDefault="00267707" w:rsidP="00267707">
      <w:r>
        <w:t>'La Réunion': 2504, 'Grand Est': 57441,</w:t>
      </w:r>
    </w:p>
    <w:p w14:paraId="705414DC" w14:textId="77777777" w:rsidR="00267707" w:rsidRDefault="00267707" w:rsidP="00267707">
      <w:r>
        <w:t>'Martinique': 1128, 'Corse': 8680,</w:t>
      </w:r>
    </w:p>
    <w:p w14:paraId="64B140B1" w14:textId="77777777" w:rsidR="00267707" w:rsidRDefault="00267707" w:rsidP="00267707">
      <w:r>
        <w:t>'Bretagne': 27208, 'Nouvelle-Aquitaine': 84036 }</w:t>
      </w:r>
    </w:p>
    <w:p w14:paraId="7F0BC168" w14:textId="77777777" w:rsidR="00267707" w:rsidRDefault="00267707" w:rsidP="00267707">
      <w:r>
        <w:t>Parmi les instructions suivantes, laquelle permet d'ajouter une nouvelle région ?</w:t>
      </w:r>
    </w:p>
    <w:p w14:paraId="22BCE010" w14:textId="77777777" w:rsidR="00267707" w:rsidRDefault="00267707" w:rsidP="00267707"/>
    <w:p w14:paraId="01079D55" w14:textId="19FD3A93" w:rsidR="00267707" w:rsidRPr="00267707" w:rsidRDefault="00267707" w:rsidP="00267707">
      <w:pPr>
        <w:rPr>
          <w:b/>
          <w:bCs/>
        </w:rPr>
      </w:pPr>
      <w:r w:rsidRPr="00267707">
        <w:rPr>
          <w:b/>
          <w:bCs/>
        </w:rPr>
        <w:t>Réponses</w:t>
      </w:r>
    </w:p>
    <w:p w14:paraId="1C2B84BF" w14:textId="77777777" w:rsidR="00267707" w:rsidRDefault="00267707" w:rsidP="00267707">
      <w:r>
        <w:t xml:space="preserve">A INSERT "'Hauts de France':31806" INTO </w:t>
      </w:r>
      <w:proofErr w:type="spellStart"/>
      <w:r>
        <w:t>regions</w:t>
      </w:r>
      <w:proofErr w:type="spellEnd"/>
    </w:p>
    <w:p w14:paraId="4C905613" w14:textId="77777777" w:rsidR="00267707" w:rsidRDefault="00267707" w:rsidP="00267707">
      <w:r>
        <w:t xml:space="preserve">B </w:t>
      </w:r>
      <w:proofErr w:type="spellStart"/>
      <w:r>
        <w:t>regions</w:t>
      </w:r>
      <w:proofErr w:type="spellEnd"/>
      <w:r>
        <w:t xml:space="preserve"> = dict(['Hauts de France'] = 31806)</w:t>
      </w:r>
    </w:p>
    <w:p w14:paraId="5842EF34" w14:textId="0861DED5" w:rsidR="00267707" w:rsidRDefault="00267707" w:rsidP="00267707">
      <w:r>
        <w:t xml:space="preserve">C </w:t>
      </w:r>
      <w:proofErr w:type="spellStart"/>
      <w:r>
        <w:t>regions</w:t>
      </w:r>
      <w:proofErr w:type="spellEnd"/>
      <w:r>
        <w:t>('Hauts de France') = 31806</w:t>
      </w:r>
    </w:p>
    <w:p w14:paraId="1ADF8D63" w14:textId="2DAE3CC4" w:rsidR="00267707" w:rsidRDefault="002C5717" w:rsidP="00267707">
      <w:r>
        <w:rPr>
          <w:noProof/>
          <w14:ligatures w14:val="none"/>
          <w14:cntxtAlts w14:val="0"/>
        </w:rPr>
        <mc:AlternateContent>
          <mc:Choice Requires="wps">
            <w:drawing>
              <wp:anchor distT="0" distB="0" distL="114300" distR="114300" simplePos="0" relativeHeight="251675648" behindDoc="0" locked="0" layoutInCell="1" allowOverlap="1" wp14:anchorId="35DDF532" wp14:editId="73F06FF2">
                <wp:simplePos x="0" y="0"/>
                <wp:positionH relativeFrom="column">
                  <wp:posOffset>-15988</wp:posOffset>
                </wp:positionH>
                <wp:positionV relativeFrom="paragraph">
                  <wp:posOffset>22978</wp:posOffset>
                </wp:positionV>
                <wp:extent cx="2395855" cy="169963"/>
                <wp:effectExtent l="0" t="0" r="23495" b="20955"/>
                <wp:wrapNone/>
                <wp:docPr id="18" name="Rectangle 18"/>
                <wp:cNvGraphicFramePr/>
                <a:graphic xmlns:a="http://schemas.openxmlformats.org/drawingml/2006/main">
                  <a:graphicData uri="http://schemas.microsoft.com/office/word/2010/wordprocessingShape">
                    <wps:wsp>
                      <wps:cNvSpPr/>
                      <wps:spPr>
                        <a:xfrm>
                          <a:off x="0" y="0"/>
                          <a:ext cx="2395855" cy="169963"/>
                        </a:xfrm>
                        <a:prstGeom prst="rect">
                          <a:avLst/>
                        </a:prstGeom>
                        <a:noFill/>
                        <a:ln w="1905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4896025E" id="Rectangle 18" o:spid="_x0000_s1026" style="position:absolute;margin-left:-1.25pt;margin-top:1.8pt;width:188.65pt;height:13.4pt;z-index:25167564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" filled="f" strokecolor="red" strokeweight="1.5pt"/>
            </w:pict>
          </mc:Fallback>
        </mc:AlternateContent>
      </w:r>
      <w:r w:rsidR="00267707">
        <w:t xml:space="preserve">D </w:t>
      </w:r>
      <w:proofErr w:type="spellStart"/>
      <w:r w:rsidR="00267707">
        <w:t>regions</w:t>
      </w:r>
      <w:proofErr w:type="spellEnd"/>
      <w:r w:rsidR="00267707">
        <w:t>['Hauts de France'] = 31806</w:t>
      </w:r>
    </w:p>
    <w:p w14:paraId="385D77DA" w14:textId="77777777" w:rsidR="00267707" w:rsidRDefault="00267707" w:rsidP="00267707"/>
    <w:p w14:paraId="0D3FCD3C" w14:textId="39B037E7" w:rsidR="00267707" w:rsidRPr="00267707" w:rsidRDefault="00267707" w:rsidP="00267707">
      <w:pPr>
        <w:rPr>
          <w:b/>
          <w:bCs/>
        </w:rPr>
      </w:pPr>
      <w:r w:rsidRPr="00267707">
        <w:rPr>
          <w:b/>
          <w:bCs/>
        </w:rPr>
        <w:t>Question B.6</w:t>
      </w:r>
    </w:p>
    <w:p w14:paraId="63B12819" w14:textId="42EC844E" w:rsidR="00267707" w:rsidRDefault="00267707" w:rsidP="00267707">
      <w:r>
        <w:t>On définit ainsi le tableau t = [[1,5,7], [8,4,2], [3,9,6]]</w:t>
      </w:r>
    </w:p>
    <w:p w14:paraId="1E5C34DB" w14:textId="77777777" w:rsidR="00267707" w:rsidRDefault="00267707" w:rsidP="00267707">
      <w:r>
        <w:t>Quel jeu d'indices permet d'obtenir l'élément "9" de ce tableau ?</w:t>
      </w:r>
    </w:p>
    <w:p w14:paraId="485F01C2" w14:textId="77777777" w:rsidR="00267707" w:rsidRDefault="00267707" w:rsidP="00267707">
      <w:pPr>
        <w:rPr>
          <w:b/>
          <w:bCs/>
        </w:rPr>
      </w:pPr>
    </w:p>
    <w:p w14:paraId="52646D01" w14:textId="74CBC55A" w:rsidR="00267707" w:rsidRPr="00267707" w:rsidRDefault="00267707" w:rsidP="00267707">
      <w:pPr>
        <w:rPr>
          <w:b/>
          <w:bCs/>
        </w:rPr>
      </w:pPr>
      <w:r w:rsidRPr="00267707">
        <w:rPr>
          <w:b/>
          <w:bCs/>
        </w:rPr>
        <w:t>Réponses</w:t>
      </w:r>
    </w:p>
    <w:p w14:paraId="71B6A916" w14:textId="77777777" w:rsidR="00267707" w:rsidRDefault="00267707" w:rsidP="00267707">
      <w:r>
        <w:t>A t[3][2]</w:t>
      </w:r>
    </w:p>
    <w:p w14:paraId="07819626" w14:textId="77777777" w:rsidR="00267707" w:rsidRDefault="00267707" w:rsidP="00267707">
      <w:r>
        <w:t>B t[2][3]</w:t>
      </w:r>
    </w:p>
    <w:p w14:paraId="1169EBAD" w14:textId="77777777" w:rsidR="00267707" w:rsidRDefault="00267707" w:rsidP="00267707">
      <w:r>
        <w:t>C t[1][2]</w:t>
      </w:r>
    </w:p>
    <w:p w14:paraId="27830458" w14:textId="23709230" w:rsidR="00267707" w:rsidRDefault="002C5717" w:rsidP="00267707">
      <w:r>
        <w:rPr>
          <w:noProof/>
          <w14:ligatures w14:val="none"/>
          <w14:cntxtAlts w14:val="0"/>
        </w:rPr>
        <mc:AlternateContent>
          <mc:Choice Requires="wps">
            <w:drawing>
              <wp:anchor distT="0" distB="0" distL="114300" distR="114300" simplePos="0" relativeHeight="251676672" behindDoc="0" locked="0" layoutInCell="1" allowOverlap="1" wp14:anchorId="30A4F5E2" wp14:editId="6E73F0C9">
                <wp:simplePos x="0" y="0"/>
                <wp:positionH relativeFrom="column">
                  <wp:posOffset>4407</wp:posOffset>
                </wp:positionH>
                <wp:positionV relativeFrom="paragraph">
                  <wp:posOffset>7398</wp:posOffset>
                </wp:positionV>
                <wp:extent cx="547281" cy="197157"/>
                <wp:effectExtent l="0" t="0" r="24765" b="12700"/>
                <wp:wrapNone/>
                <wp:docPr id="19" name="Rectangle 19"/>
                <wp:cNvGraphicFramePr/>
                <a:graphic xmlns:a="http://schemas.openxmlformats.org/drawingml/2006/main">
                  <a:graphicData uri="http://schemas.microsoft.com/office/word/2010/wordprocessingShape">
                    <wps:wsp>
                      <wps:cNvSpPr/>
                      <wps:spPr>
                        <a:xfrm>
                          <a:off x="0" y="0"/>
                          <a:ext cx="547281" cy="197157"/>
                        </a:xfrm>
                        <a:prstGeom prst="rect">
                          <a:avLst/>
                        </a:prstGeom>
                        <a:noFill/>
                        <a:ln w="1905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5C2CD7A" id="Rectangle 19" o:spid="_x0000_s1026" style="position:absolute;margin-left:.35pt;margin-top:.6pt;width:43.1pt;height:15.5pt;z-index:25167667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" filled="f" strokecolor="red" strokeweight="1.5pt"/>
            </w:pict>
          </mc:Fallback>
        </mc:AlternateContent>
      </w:r>
      <w:r w:rsidR="00267707">
        <w:t>D t[2][1]</w:t>
      </w:r>
    </w:p>
    <w:p w14:paraId="69C7220A" w14:textId="77777777" w:rsidR="00267707" w:rsidRDefault="00267707" w:rsidP="00267707"/>
    <w:p w14:paraId="684A7C28" w14:textId="7FD35740" w:rsidR="00267707" w:rsidRPr="00267707" w:rsidRDefault="00267707" w:rsidP="00267707">
      <w:pPr>
        <w:rPr>
          <w:b/>
          <w:bCs/>
        </w:rPr>
      </w:pPr>
      <w:r w:rsidRPr="00267707">
        <w:rPr>
          <w:b/>
          <w:bCs/>
        </w:rPr>
        <w:t>Thème C : traitement de données en tables</w:t>
      </w:r>
    </w:p>
    <w:p w14:paraId="0C8A02B8" w14:textId="77777777" w:rsidR="00267707" w:rsidRPr="00267707" w:rsidRDefault="00267707" w:rsidP="00267707">
      <w:pPr>
        <w:rPr>
          <w:b/>
          <w:bCs/>
        </w:rPr>
      </w:pPr>
      <w:r w:rsidRPr="00267707">
        <w:rPr>
          <w:b/>
          <w:bCs/>
        </w:rPr>
        <w:t>Question C.1</w:t>
      </w:r>
    </w:p>
    <w:p w14:paraId="25970DCF" w14:textId="77777777" w:rsidR="00267707" w:rsidRDefault="00267707" w:rsidP="00267707">
      <w:r>
        <w:t>On a défini :</w:t>
      </w:r>
    </w:p>
    <w:p w14:paraId="2EF9842F" w14:textId="77777777" w:rsidR="00267707" w:rsidRDefault="00267707" w:rsidP="00267707">
      <w:proofErr w:type="spellStart"/>
      <w:r>
        <w:t>mendeleiev</w:t>
      </w:r>
      <w:proofErr w:type="spellEnd"/>
      <w:r>
        <w:t xml:space="preserve"> = [ ['H','.', '.','.','.','.','.','He'],</w:t>
      </w:r>
    </w:p>
    <w:p w14:paraId="3550CB94" w14:textId="77777777" w:rsidR="00267707" w:rsidRDefault="00267707" w:rsidP="00267707">
      <w:r>
        <w:t>['Li','Be','B','C','N','O','</w:t>
      </w:r>
      <w:proofErr w:type="spellStart"/>
      <w:r>
        <w:t>Fl</w:t>
      </w:r>
      <w:proofErr w:type="spellEnd"/>
      <w:r>
        <w:t>','Ne'],</w:t>
      </w:r>
    </w:p>
    <w:p w14:paraId="779EB1B2" w14:textId="77777777" w:rsidR="00267707" w:rsidRDefault="00267707" w:rsidP="00267707">
      <w:r>
        <w:t>['</w:t>
      </w:r>
      <w:proofErr w:type="spellStart"/>
      <w:r>
        <w:t>Na','Mg','Al','Si','P','S','Cl','Ar</w:t>
      </w:r>
      <w:proofErr w:type="spellEnd"/>
      <w:r>
        <w:t>'],</w:t>
      </w:r>
    </w:p>
    <w:p w14:paraId="1E13FE11" w14:textId="77777777" w:rsidR="00267707" w:rsidRDefault="00267707" w:rsidP="00267707">
      <w:r>
        <w:t>...... ]</w:t>
      </w:r>
    </w:p>
    <w:p w14:paraId="00068428" w14:textId="77777777" w:rsidR="00267707" w:rsidRDefault="00267707" w:rsidP="00267707">
      <w:r>
        <w:t>Comment construire la liste des gaz rares, c'est-à-dire la liste des éléments de la dernière colonne ?</w:t>
      </w:r>
    </w:p>
    <w:p w14:paraId="05CA37E7" w14:textId="77777777" w:rsidR="00267707" w:rsidRDefault="00267707" w:rsidP="00267707"/>
    <w:p w14:paraId="1508ABEE" w14:textId="143235E8" w:rsidR="00267707" w:rsidRPr="00267707" w:rsidRDefault="002C5717" w:rsidP="00267707">
      <w:pPr>
        <w:rPr>
          <w:b/>
          <w:bCs/>
        </w:rPr>
      </w:pPr>
      <w:r>
        <w:rPr>
          <w:b/>
          <w:bCs/>
          <w:noProof/>
          <w14:ligatures w14:val="none"/>
          <w14:cntxtAlts w14:val="0"/>
        </w:rPr>
        <mc:AlternateContent>
          <mc:Choice Requires="wps">
            <w:drawing>
              <wp:anchor distT="0" distB="0" distL="114300" distR="114300" simplePos="0" relativeHeight="251677696" behindDoc="0" locked="0" layoutInCell="1" allowOverlap="1" wp14:anchorId="654ABAB4" wp14:editId="747FEA42">
                <wp:simplePos x="0" y="0"/>
                <wp:positionH relativeFrom="column">
                  <wp:posOffset>-5791</wp:posOffset>
                </wp:positionH>
                <wp:positionV relativeFrom="paragraph">
                  <wp:posOffset>178381</wp:posOffset>
                </wp:positionV>
                <wp:extent cx="3307477" cy="193710"/>
                <wp:effectExtent l="0" t="0" r="26670" b="15875"/>
                <wp:wrapNone/>
                <wp:docPr id="20" name="Rectangle 20"/>
                <wp:cNvGraphicFramePr/>
                <a:graphic xmlns:a="http://schemas.openxmlformats.org/drawingml/2006/main">
                  <a:graphicData uri="http://schemas.microsoft.com/office/word/2010/wordprocessingShape">
                    <wps:wsp>
                      <wps:cNvSpPr/>
                      <wps:spPr>
                        <a:xfrm>
                          <a:off x="0" y="0"/>
                          <a:ext cx="3307477" cy="193710"/>
                        </a:xfrm>
                        <a:prstGeom prst="rect">
                          <a:avLst/>
                        </a:prstGeom>
                        <a:noFill/>
                        <a:ln w="1905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07DC24BE" id="Rectangle 20" o:spid="_x0000_s1026" style="position:absolute;margin-left:-.45pt;margin-top:14.05pt;width:260.45pt;height:15.25pt;z-index:25167769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" filled="f" strokecolor="red" strokeweight="1.5pt"/>
            </w:pict>
          </mc:Fallback>
        </mc:AlternateContent>
      </w:r>
      <w:r w:rsidR="00267707" w:rsidRPr="00267707">
        <w:rPr>
          <w:b/>
          <w:bCs/>
        </w:rPr>
        <w:t>Réponses</w:t>
      </w:r>
    </w:p>
    <w:p w14:paraId="08B88230" w14:textId="77777777" w:rsidR="00267707" w:rsidRDefault="00267707" w:rsidP="00267707">
      <w:r>
        <w:t xml:space="preserve">A </w:t>
      </w:r>
      <w:proofErr w:type="spellStart"/>
      <w:r>
        <w:t>gaz_rares</w:t>
      </w:r>
      <w:proofErr w:type="spellEnd"/>
      <w:r>
        <w:t xml:space="preserve"> = [ </w:t>
      </w:r>
      <w:proofErr w:type="spellStart"/>
      <w:r>
        <w:t>periode</w:t>
      </w:r>
      <w:proofErr w:type="spellEnd"/>
      <w:r>
        <w:t xml:space="preserve">[7] for </w:t>
      </w:r>
      <w:proofErr w:type="spellStart"/>
      <w:r>
        <w:t>periode</w:t>
      </w:r>
      <w:proofErr w:type="spellEnd"/>
      <w:r>
        <w:t xml:space="preserve"> in </w:t>
      </w:r>
      <w:proofErr w:type="spellStart"/>
      <w:r>
        <w:t>mendeleiev</w:t>
      </w:r>
      <w:proofErr w:type="spellEnd"/>
      <w:r>
        <w:t>]</w:t>
      </w:r>
    </w:p>
    <w:p w14:paraId="29671977" w14:textId="77777777" w:rsidR="00267707" w:rsidRDefault="00267707" w:rsidP="00267707">
      <w:r>
        <w:t xml:space="preserve">B </w:t>
      </w:r>
      <w:proofErr w:type="spellStart"/>
      <w:r>
        <w:t>gaz_rares</w:t>
      </w:r>
      <w:proofErr w:type="spellEnd"/>
      <w:r>
        <w:t xml:space="preserve"> = [ </w:t>
      </w:r>
      <w:proofErr w:type="spellStart"/>
      <w:r>
        <w:t>periode</w:t>
      </w:r>
      <w:proofErr w:type="spellEnd"/>
      <w:r>
        <w:t xml:space="preserve"> for </w:t>
      </w:r>
      <w:proofErr w:type="spellStart"/>
      <w:r>
        <w:t>periode</w:t>
      </w:r>
      <w:proofErr w:type="spellEnd"/>
      <w:r>
        <w:t xml:space="preserve"> in </w:t>
      </w:r>
      <w:proofErr w:type="spellStart"/>
      <w:r>
        <w:t>mendeleiev</w:t>
      </w:r>
      <w:proofErr w:type="spellEnd"/>
      <w:r>
        <w:t>[7]]</w:t>
      </w:r>
    </w:p>
    <w:p w14:paraId="7348AA16" w14:textId="77777777" w:rsidR="00267707" w:rsidRDefault="00267707" w:rsidP="00267707">
      <w:r>
        <w:t xml:space="preserve">C </w:t>
      </w:r>
      <w:proofErr w:type="spellStart"/>
      <w:r>
        <w:t>gaz_rares</w:t>
      </w:r>
      <w:proofErr w:type="spellEnd"/>
      <w:r>
        <w:t xml:space="preserve"> = [ </w:t>
      </w:r>
      <w:proofErr w:type="spellStart"/>
      <w:r>
        <w:t>periode</w:t>
      </w:r>
      <w:proofErr w:type="spellEnd"/>
      <w:r>
        <w:t xml:space="preserve"> for </w:t>
      </w:r>
      <w:proofErr w:type="spellStart"/>
      <w:r>
        <w:t>periode</w:t>
      </w:r>
      <w:proofErr w:type="spellEnd"/>
      <w:r>
        <w:t xml:space="preserve">[7] in </w:t>
      </w:r>
      <w:proofErr w:type="spellStart"/>
      <w:r>
        <w:t>mendeleiev</w:t>
      </w:r>
      <w:proofErr w:type="spellEnd"/>
      <w:r>
        <w:t>]</w:t>
      </w:r>
    </w:p>
    <w:p w14:paraId="45B1FD09" w14:textId="77777777" w:rsidR="00267707" w:rsidRDefault="00267707" w:rsidP="00267707">
      <w:r>
        <w:t xml:space="preserve">D </w:t>
      </w:r>
      <w:proofErr w:type="spellStart"/>
      <w:r>
        <w:t>gaz_rares</w:t>
      </w:r>
      <w:proofErr w:type="spellEnd"/>
      <w:r>
        <w:t xml:space="preserve"> = [ </w:t>
      </w:r>
      <w:proofErr w:type="spellStart"/>
      <w:r>
        <w:t>periode</w:t>
      </w:r>
      <w:proofErr w:type="spellEnd"/>
      <w:r>
        <w:t xml:space="preserve">[8] for </w:t>
      </w:r>
      <w:proofErr w:type="spellStart"/>
      <w:r>
        <w:t>periode</w:t>
      </w:r>
      <w:proofErr w:type="spellEnd"/>
      <w:r>
        <w:t xml:space="preserve"> in </w:t>
      </w:r>
      <w:proofErr w:type="spellStart"/>
      <w:r>
        <w:t>mendeleiev</w:t>
      </w:r>
      <w:proofErr w:type="spellEnd"/>
      <w:r>
        <w:t>]</w:t>
      </w:r>
    </w:p>
    <w:p w14:paraId="632F9DE2" w14:textId="77777777" w:rsidR="00267707" w:rsidRDefault="00267707">
      <w:pPr>
        <w:spacing w:after="160" w:line="259" w:lineRule="auto"/>
        <w:jc w:val="left"/>
      </w:pPr>
      <w:r>
        <w:br w:type="page"/>
      </w:r>
    </w:p>
    <w:p w14:paraId="5845239A" w14:textId="5E28ED97" w:rsidR="00267707" w:rsidRPr="00BE434A" w:rsidRDefault="00267707" w:rsidP="00267707">
      <w:pPr>
        <w:rPr>
          <w:b/>
          <w:bCs/>
        </w:rPr>
      </w:pPr>
      <w:r w:rsidRPr="00BE434A">
        <w:rPr>
          <w:b/>
          <w:bCs/>
        </w:rPr>
        <w:lastRenderedPageBreak/>
        <w:t>Question C.2</w:t>
      </w:r>
    </w:p>
    <w:p w14:paraId="6F73A2E9" w14:textId="77777777" w:rsidR="00267707" w:rsidRDefault="00267707" w:rsidP="00267707">
      <w:r>
        <w:t>Laquelle de ces affirmations est vraie ?</w:t>
      </w:r>
    </w:p>
    <w:p w14:paraId="79F929A2" w14:textId="77777777" w:rsidR="00BE434A" w:rsidRDefault="00BE434A" w:rsidP="00267707"/>
    <w:p w14:paraId="423DA7ED" w14:textId="2C2DF412" w:rsidR="00267707" w:rsidRPr="00BE434A" w:rsidRDefault="00267707" w:rsidP="00267707">
      <w:pPr>
        <w:rPr>
          <w:b/>
          <w:bCs/>
        </w:rPr>
      </w:pPr>
      <w:r w:rsidRPr="00BE434A">
        <w:rPr>
          <w:b/>
          <w:bCs/>
        </w:rPr>
        <w:t>Réponses</w:t>
      </w:r>
    </w:p>
    <w:p w14:paraId="525FFC7F" w14:textId="77777777" w:rsidR="00267707" w:rsidRDefault="00267707" w:rsidP="00267707">
      <w:proofErr w:type="gramStart"/>
      <w:r>
        <w:t>A on</w:t>
      </w:r>
      <w:proofErr w:type="gramEnd"/>
      <w:r>
        <w:t xml:space="preserve"> ne peut accéder au contenu d'un fichier CSV que par l'intermédiaire d'un programme Python</w:t>
      </w:r>
    </w:p>
    <w:p w14:paraId="47668654" w14:textId="77777777" w:rsidR="00267707" w:rsidRDefault="00267707" w:rsidP="00267707">
      <w:r>
        <w:t>B CSV est un format de chiffrement des données</w:t>
      </w:r>
    </w:p>
    <w:p w14:paraId="433C1776" w14:textId="77777777" w:rsidR="00267707" w:rsidRDefault="00267707" w:rsidP="00267707">
      <w:r>
        <w:t xml:space="preserve">C le format CSV a été conçu pour </w:t>
      </w:r>
      <w:proofErr w:type="spellStart"/>
      <w:r>
        <w:t>asssurer</w:t>
      </w:r>
      <w:proofErr w:type="spellEnd"/>
      <w:r>
        <w:t xml:space="preserve"> la confidentialité d'une partie du code d'un programme</w:t>
      </w:r>
    </w:p>
    <w:p w14:paraId="735CE6A0" w14:textId="27B09E9C" w:rsidR="00267707" w:rsidRDefault="00680962" w:rsidP="00267707">
      <w:r>
        <w:rPr>
          <w:noProof/>
          <w14:ligatures w14:val="none"/>
          <w14:cntxtAlts w14:val="0"/>
        </w:rPr>
        <mc:AlternateContent>
          <mc:Choice Requires="wps">
            <w:drawing>
              <wp:anchor distT="0" distB="0" distL="114300" distR="114300" simplePos="0" relativeHeight="251678720" behindDoc="0" locked="0" layoutInCell="1" allowOverlap="1" wp14:anchorId="3DC17E92" wp14:editId="7DFD7407">
                <wp:simplePos x="0" y="0"/>
                <wp:positionH relativeFrom="column">
                  <wp:posOffset>-26186</wp:posOffset>
                </wp:positionH>
                <wp:positionV relativeFrom="paragraph">
                  <wp:posOffset>923</wp:posOffset>
                </wp:positionV>
                <wp:extent cx="5907908" cy="176761"/>
                <wp:effectExtent l="19050" t="19050" r="17145" b="13970"/>
                <wp:wrapNone/>
                <wp:docPr id="21" name="Rectangle 21"/>
                <wp:cNvGraphicFramePr/>
                <a:graphic xmlns:a="http://schemas.openxmlformats.org/drawingml/2006/main">
                  <a:graphicData uri="http://schemas.microsoft.com/office/word/2010/wordprocessingShape">
                    <wps:wsp>
                      <wps:cNvSpPr/>
                      <wps:spPr>
                        <a:xfrm>
                          <a:off x="0" y="0"/>
                          <a:ext cx="5907908" cy="176761"/>
                        </a:xfrm>
                        <a:prstGeom prst="rect">
                          <a:avLst/>
                        </a:prstGeom>
                        <a:noFill/>
                        <a:ln w="285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386B911" id="Rectangle 21" o:spid="_x0000_s1026" style="position:absolute;margin-left:-2.05pt;margin-top:.05pt;width:465.2pt;height:13.9pt;z-index:25167872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" filled="f" strokecolor="red" strokeweight="2.25pt"/>
            </w:pict>
          </mc:Fallback>
        </mc:AlternateContent>
      </w:r>
      <w:r w:rsidR="00267707">
        <w:t>D les fichiers CSV sont composés de données séparées par des caractères comme des virgules</w:t>
      </w:r>
    </w:p>
    <w:p w14:paraId="4BD0EBE0" w14:textId="77777777" w:rsidR="00BE434A" w:rsidRDefault="00BE434A" w:rsidP="00267707"/>
    <w:p w14:paraId="4E088362" w14:textId="66BF168C" w:rsidR="00267707" w:rsidRPr="00BE434A" w:rsidRDefault="00267707" w:rsidP="00267707">
      <w:pPr>
        <w:rPr>
          <w:b/>
          <w:bCs/>
        </w:rPr>
      </w:pPr>
      <w:r w:rsidRPr="00BE434A">
        <w:rPr>
          <w:b/>
          <w:bCs/>
        </w:rPr>
        <w:t>Question C.3</w:t>
      </w:r>
    </w:p>
    <w:p w14:paraId="37A518CC" w14:textId="77777777" w:rsidR="00267707" w:rsidRDefault="00267707" w:rsidP="00267707">
      <w:r>
        <w:t>On considère l’extraction suivante d'une base de données des départements français. Cette extraction a ensuite</w:t>
      </w:r>
    </w:p>
    <w:p w14:paraId="53B52DEA" w14:textId="77777777" w:rsidR="00267707" w:rsidRDefault="00267707" w:rsidP="00267707">
      <w:r>
        <w:t>été sauvegardée dans un fichier texte.</w:t>
      </w:r>
    </w:p>
    <w:p w14:paraId="68AF41BF" w14:textId="77777777" w:rsidR="00267707" w:rsidRDefault="00267707" w:rsidP="00267707">
      <w:r>
        <w:t>"1","01","Ain","AIN","ain","A500"</w:t>
      </w:r>
    </w:p>
    <w:p w14:paraId="267A3120" w14:textId="77777777" w:rsidR="00267707" w:rsidRDefault="00267707" w:rsidP="00267707">
      <w:r>
        <w:t>"2","02","Aisne","AISNE","aisne","A250"</w:t>
      </w:r>
    </w:p>
    <w:p w14:paraId="38BB7251" w14:textId="77777777" w:rsidR="00267707" w:rsidRDefault="00267707" w:rsidP="00267707">
      <w:r>
        <w:t>"3","03","Allier","ALLIER","allier","A460"</w:t>
      </w:r>
    </w:p>
    <w:p w14:paraId="0A1D512A" w14:textId="77777777" w:rsidR="00267707" w:rsidRDefault="00267707" w:rsidP="00267707">
      <w:r>
        <w:t>"4","04","Alpes-de-Haute-Provence","ALPES-DE-HAUTE-PROVENCE","alpes-de-hauteprovence","A412316152"</w:t>
      </w:r>
    </w:p>
    <w:p w14:paraId="21BF7387" w14:textId="77777777" w:rsidR="00267707" w:rsidRDefault="00267707" w:rsidP="00267707">
      <w:r>
        <w:t>"5","05","Hautes-Alpes","HAUTES-ALPES","hautes-alpes","H32412"</w:t>
      </w:r>
    </w:p>
    <w:p w14:paraId="48BFCF85" w14:textId="77777777" w:rsidR="00267707" w:rsidRDefault="00267707" w:rsidP="00267707">
      <w:r>
        <w:t>Quel est le format de ce fichier ?</w:t>
      </w:r>
    </w:p>
    <w:p w14:paraId="77501DAD" w14:textId="77777777" w:rsidR="00BE434A" w:rsidRDefault="00BE434A" w:rsidP="00267707"/>
    <w:p w14:paraId="0188F41E" w14:textId="1DD4FF70" w:rsidR="00267707" w:rsidRPr="00BE434A" w:rsidRDefault="00680962" w:rsidP="00267707">
      <w:pPr>
        <w:rPr>
          <w:b/>
          <w:bCs/>
        </w:rPr>
      </w:pPr>
      <w:r>
        <w:rPr>
          <w:b/>
          <w:bCs/>
          <w:noProof/>
          <w14:ligatures w14:val="none"/>
          <w14:cntxtAlts w14:val="0"/>
        </w:rPr>
        <mc:AlternateContent>
          <mc:Choice Requires="wps">
            <w:drawing>
              <wp:anchor distT="0" distB="0" distL="114300" distR="114300" simplePos="0" relativeHeight="251679744" behindDoc="0" locked="0" layoutInCell="1" allowOverlap="1" wp14:anchorId="0F582F34" wp14:editId="5BE33F65">
                <wp:simplePos x="0" y="0"/>
                <wp:positionH relativeFrom="column">
                  <wp:posOffset>-27532</wp:posOffset>
                </wp:positionH>
                <wp:positionV relativeFrom="paragraph">
                  <wp:posOffset>165346</wp:posOffset>
                </wp:positionV>
                <wp:extent cx="599615" cy="186959"/>
                <wp:effectExtent l="0" t="0" r="10160" b="22860"/>
                <wp:wrapNone/>
                <wp:docPr id="22" name="Rectangle 22"/>
                <wp:cNvGraphicFramePr/>
                <a:graphic xmlns:a="http://schemas.openxmlformats.org/drawingml/2006/main">
                  <a:graphicData uri="http://schemas.microsoft.com/office/word/2010/wordprocessingShape">
                    <wps:wsp>
                      <wps:cNvSpPr/>
                      <wps:spPr>
                        <a:xfrm>
                          <a:off x="0" y="0"/>
                          <a:ext cx="599615" cy="186959"/>
                        </a:xfrm>
                        <a:prstGeom prst="rect">
                          <a:avLst/>
                        </a:prstGeom>
                        <a:noFill/>
                        <a:ln w="1905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1B907BE" id="Rectangle 22" o:spid="_x0000_s1026" style="position:absolute;margin-left:-2.15pt;margin-top:13pt;width:47.2pt;height:14.7pt;z-index:25167974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" filled="f" strokecolor="red" strokeweight="1.5pt"/>
            </w:pict>
          </mc:Fallback>
        </mc:AlternateContent>
      </w:r>
      <w:r w:rsidR="00267707" w:rsidRPr="00BE434A">
        <w:rPr>
          <w:b/>
          <w:bCs/>
        </w:rPr>
        <w:t>Réponses</w:t>
      </w:r>
    </w:p>
    <w:p w14:paraId="7E09CB5B" w14:textId="77777777" w:rsidR="00267707" w:rsidRDefault="00267707" w:rsidP="00267707">
      <w:r>
        <w:t>A YML</w:t>
      </w:r>
    </w:p>
    <w:p w14:paraId="58CB658F" w14:textId="77777777" w:rsidR="00267707" w:rsidRDefault="00267707" w:rsidP="00267707">
      <w:r>
        <w:t>B XML</w:t>
      </w:r>
    </w:p>
    <w:p w14:paraId="0E03FBF0" w14:textId="77777777" w:rsidR="00267707" w:rsidRDefault="00267707" w:rsidP="00267707">
      <w:r>
        <w:t>C CSV</w:t>
      </w:r>
    </w:p>
    <w:p w14:paraId="49E4E99F" w14:textId="77777777" w:rsidR="00267707" w:rsidRDefault="00267707" w:rsidP="00267707">
      <w:r>
        <w:t>D JSON</w:t>
      </w:r>
    </w:p>
    <w:p w14:paraId="64A43F9F" w14:textId="77777777" w:rsidR="00BE434A" w:rsidRDefault="00BE434A" w:rsidP="00267707"/>
    <w:p w14:paraId="6DE364E1" w14:textId="174C4949" w:rsidR="00267707" w:rsidRPr="00BE434A" w:rsidRDefault="00267707" w:rsidP="00267707">
      <w:pPr>
        <w:rPr>
          <w:b/>
          <w:bCs/>
        </w:rPr>
      </w:pPr>
      <w:r w:rsidRPr="00BE434A">
        <w:rPr>
          <w:b/>
          <w:bCs/>
        </w:rPr>
        <w:t>Question C.4</w:t>
      </w:r>
    </w:p>
    <w:p w14:paraId="47A21010" w14:textId="77777777" w:rsidR="00267707" w:rsidRDefault="00267707" w:rsidP="00267707">
      <w:r>
        <w:t>Soit la table de données suivante :</w:t>
      </w:r>
    </w:p>
    <w:p w14:paraId="2F4F0743" w14:textId="66069510" w:rsidR="00267707" w:rsidRDefault="00847894" w:rsidP="00267707">
      <w:r>
        <w:t>N</w:t>
      </w:r>
      <w:r w:rsidR="00267707">
        <w:t>om</w:t>
      </w:r>
      <w:r>
        <w:t xml:space="preserve">    </w:t>
      </w:r>
      <w:r w:rsidR="00267707">
        <w:t xml:space="preserve"> </w:t>
      </w:r>
      <w:r>
        <w:t xml:space="preserve">  </w:t>
      </w:r>
      <w:proofErr w:type="spellStart"/>
      <w:r>
        <w:t>P</w:t>
      </w:r>
      <w:r w:rsidR="00267707">
        <w:t>renom</w:t>
      </w:r>
      <w:proofErr w:type="spellEnd"/>
      <w:r w:rsidR="00267707">
        <w:t xml:space="preserve"> </w:t>
      </w:r>
      <w:r>
        <w:t xml:space="preserve">     </w:t>
      </w:r>
      <w:proofErr w:type="spellStart"/>
      <w:r>
        <w:t>D</w:t>
      </w:r>
      <w:r w:rsidR="00267707">
        <w:t>ate_naissance</w:t>
      </w:r>
      <w:proofErr w:type="spellEnd"/>
    </w:p>
    <w:p w14:paraId="05D659D4" w14:textId="069DC8E0" w:rsidR="00267707" w:rsidRDefault="00267707" w:rsidP="00267707">
      <w:r>
        <w:t xml:space="preserve">Dupont </w:t>
      </w:r>
      <w:r w:rsidR="00847894">
        <w:t xml:space="preserve">  </w:t>
      </w:r>
      <w:r>
        <w:t xml:space="preserve">Pierre </w:t>
      </w:r>
      <w:r w:rsidR="00847894">
        <w:t xml:space="preserve">        </w:t>
      </w:r>
      <w:r>
        <w:t>17/05/1987</w:t>
      </w:r>
    </w:p>
    <w:p w14:paraId="0B40CE3F" w14:textId="4E0417A1" w:rsidR="00267707" w:rsidRDefault="00267707" w:rsidP="00267707">
      <w:r>
        <w:t xml:space="preserve">Dupond </w:t>
      </w:r>
      <w:r w:rsidR="00847894">
        <w:t xml:space="preserve"> </w:t>
      </w:r>
      <w:r>
        <w:t xml:space="preserve">Catherine </w:t>
      </w:r>
      <w:r w:rsidR="00847894">
        <w:t xml:space="preserve">  </w:t>
      </w:r>
      <w:r>
        <w:t>18/07/1981</w:t>
      </w:r>
    </w:p>
    <w:p w14:paraId="5034EB27" w14:textId="65FC5829" w:rsidR="00267707" w:rsidRDefault="00267707" w:rsidP="00267707">
      <w:r>
        <w:t xml:space="preserve">Haddock Archibald </w:t>
      </w:r>
      <w:r w:rsidR="00847894">
        <w:t xml:space="preserve"> </w:t>
      </w:r>
      <w:r>
        <w:t>23/04/1998</w:t>
      </w:r>
    </w:p>
    <w:p w14:paraId="192E0DB6" w14:textId="77777777" w:rsidR="00267707" w:rsidRDefault="00267707" w:rsidP="00267707">
      <w:r>
        <w:t>Quels sont les descripteurs de ce tableau ?</w:t>
      </w:r>
    </w:p>
    <w:p w14:paraId="354EEB12" w14:textId="77777777" w:rsidR="00BE434A" w:rsidRDefault="00BE434A" w:rsidP="00267707"/>
    <w:p w14:paraId="16D0D117" w14:textId="3CF95733" w:rsidR="00267707" w:rsidRPr="00BE434A" w:rsidRDefault="00D46CAB" w:rsidP="00267707">
      <w:pPr>
        <w:rPr>
          <w:b/>
          <w:bCs/>
        </w:rPr>
      </w:pPr>
      <w:r>
        <w:rPr>
          <w:b/>
          <w:bCs/>
          <w:noProof/>
          <w14:ligatures w14:val="none"/>
          <w14:cntxtAlts w14:val="0"/>
        </w:rPr>
        <mc:AlternateContent>
          <mc:Choice Requires="wps">
            <w:drawing>
              <wp:anchor distT="0" distB="0" distL="114300" distR="114300" simplePos="0" relativeHeight="251680768" behindDoc="0" locked="0" layoutInCell="1" allowOverlap="1" wp14:anchorId="6B3801D2" wp14:editId="2F5D4B11">
                <wp:simplePos x="0" y="0"/>
                <wp:positionH relativeFrom="column">
                  <wp:posOffset>-32985</wp:posOffset>
                </wp:positionH>
                <wp:positionV relativeFrom="paragraph">
                  <wp:posOffset>179566</wp:posOffset>
                </wp:positionV>
                <wp:extent cx="2144395" cy="189827"/>
                <wp:effectExtent l="0" t="0" r="27305" b="20320"/>
                <wp:wrapNone/>
                <wp:docPr id="26" name="Rectangle 26"/>
                <wp:cNvGraphicFramePr/>
                <a:graphic xmlns:a="http://schemas.openxmlformats.org/drawingml/2006/main">
                  <a:graphicData uri="http://schemas.microsoft.com/office/word/2010/wordprocessingShape">
                    <wps:wsp>
                      <wps:cNvSpPr/>
                      <wps:spPr>
                        <a:xfrm>
                          <a:off x="0" y="0"/>
                          <a:ext cx="2144395" cy="189827"/>
                        </a:xfrm>
                        <a:prstGeom prst="rect">
                          <a:avLst/>
                        </a:prstGeom>
                        <a:noFill/>
                        <a:ln w="1905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781BB5A3" id="Rectangle 26" o:spid="_x0000_s1026" style="position:absolute;margin-left:-2.6pt;margin-top:14.15pt;width:168.85pt;height:14.95pt;z-index:25168076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" filled="f" strokecolor="red" strokeweight="1.5pt"/>
            </w:pict>
          </mc:Fallback>
        </mc:AlternateContent>
      </w:r>
      <w:r w:rsidR="00267707" w:rsidRPr="00BE434A">
        <w:rPr>
          <w:b/>
          <w:bCs/>
        </w:rPr>
        <w:t>Réponses</w:t>
      </w:r>
    </w:p>
    <w:p w14:paraId="63F22E41" w14:textId="3ACF4791" w:rsidR="00267707" w:rsidRDefault="00267707" w:rsidP="00267707">
      <w:r>
        <w:t xml:space="preserve">A nom, </w:t>
      </w:r>
      <w:proofErr w:type="spellStart"/>
      <w:r>
        <w:t>prenom</w:t>
      </w:r>
      <w:proofErr w:type="spellEnd"/>
      <w:r>
        <w:t xml:space="preserve"> et </w:t>
      </w:r>
      <w:proofErr w:type="spellStart"/>
      <w:r>
        <w:t>date_naissance</w:t>
      </w:r>
      <w:proofErr w:type="spellEnd"/>
    </w:p>
    <w:p w14:paraId="5CE557B7" w14:textId="77777777" w:rsidR="00267707" w:rsidRDefault="00267707" w:rsidP="00267707">
      <w:r>
        <w:t>B Dupont, Pierre et 17/05/1987</w:t>
      </w:r>
    </w:p>
    <w:p w14:paraId="6562FB18" w14:textId="77777777" w:rsidR="00267707" w:rsidRDefault="00267707" w:rsidP="00267707">
      <w:r>
        <w:t>C Dupont, Dupond et Haddock</w:t>
      </w:r>
    </w:p>
    <w:p w14:paraId="2147ABFA" w14:textId="77777777" w:rsidR="00267707" w:rsidRDefault="00267707" w:rsidP="00267707">
      <w:r>
        <w:t>D il n'y en a pas</w:t>
      </w:r>
    </w:p>
    <w:p w14:paraId="1C661AD4" w14:textId="7F006A54" w:rsidR="00BE434A" w:rsidRDefault="00BE434A">
      <w:pPr>
        <w:spacing w:after="160" w:line="259" w:lineRule="auto"/>
        <w:jc w:val="left"/>
      </w:pPr>
      <w:r>
        <w:br w:type="page"/>
      </w:r>
      <w:r w:rsidR="00C4741E">
        <w:lastRenderedPageBreak/>
        <w:t xml:space="preserve"> </w:t>
      </w:r>
    </w:p>
    <w:p w14:paraId="559D4AA5" w14:textId="2FF67152" w:rsidR="00267707" w:rsidRPr="00BE434A" w:rsidRDefault="00267707" w:rsidP="00267707">
      <w:pPr>
        <w:rPr>
          <w:b/>
          <w:bCs/>
        </w:rPr>
      </w:pPr>
      <w:r w:rsidRPr="00BE434A">
        <w:rPr>
          <w:b/>
          <w:bCs/>
        </w:rPr>
        <w:t>Question C.5</w:t>
      </w:r>
    </w:p>
    <w:p w14:paraId="0E4577F5" w14:textId="77777777" w:rsidR="00267707" w:rsidRDefault="00267707" w:rsidP="00267707">
      <w:r>
        <w:t>Quelle est la valeur de la variable image après exécution du programme Python suivant ?</w:t>
      </w:r>
    </w:p>
    <w:p w14:paraId="1A17A795" w14:textId="77777777" w:rsidR="00267707" w:rsidRDefault="00267707" w:rsidP="00267707">
      <w:r>
        <w:t>image = [[0, 0, 0, 0], [0, 0, 0, 0], [0, 0, 0, 0], [0, 0, 0, 0]]</w:t>
      </w:r>
    </w:p>
    <w:p w14:paraId="1884ADBD" w14:textId="77777777" w:rsidR="00267707" w:rsidRDefault="00267707" w:rsidP="00267707">
      <w:r>
        <w:t>for i in range(4):</w:t>
      </w:r>
    </w:p>
    <w:p w14:paraId="3509DE63" w14:textId="77777777" w:rsidR="00267707" w:rsidRDefault="00267707" w:rsidP="00D46CAB">
      <w:pPr>
        <w:ind w:firstLine="708"/>
      </w:pPr>
      <w:r>
        <w:t>for j in range(4):</w:t>
      </w:r>
    </w:p>
    <w:p w14:paraId="56A554AE" w14:textId="77777777" w:rsidR="00267707" w:rsidRDefault="00267707" w:rsidP="00D46CAB">
      <w:pPr>
        <w:ind w:left="708" w:firstLine="708"/>
      </w:pPr>
      <w:r>
        <w:t>if (</w:t>
      </w:r>
      <w:proofErr w:type="spellStart"/>
      <w:r>
        <w:t>i+j</w:t>
      </w:r>
      <w:proofErr w:type="spellEnd"/>
      <w:r>
        <w:t>) == 3:</w:t>
      </w:r>
    </w:p>
    <w:p w14:paraId="1FAE7373" w14:textId="697B7213" w:rsidR="00267707" w:rsidRDefault="00267707" w:rsidP="00043BB6">
      <w:pPr>
        <w:ind w:left="1416" w:firstLine="708"/>
      </w:pPr>
      <w:r>
        <w:t>image[i][j] = 1</w:t>
      </w:r>
    </w:p>
    <w:p w14:paraId="3FD424E9" w14:textId="761C4331" w:rsidR="00043BB6" w:rsidRDefault="00043BB6" w:rsidP="00043BB6">
      <w:pPr>
        <w:ind w:left="1416" w:firstLine="708"/>
      </w:pPr>
      <w:proofErr w:type="spellStart"/>
      <w:r>
        <w:t>print</w:t>
      </w:r>
      <w:proofErr w:type="spellEnd"/>
      <w:r>
        <w:t>(image)</w:t>
      </w:r>
    </w:p>
    <w:p w14:paraId="38B6FA83" w14:textId="77777777" w:rsidR="00DC205E" w:rsidRDefault="00DC205E" w:rsidP="00267707"/>
    <w:p w14:paraId="028FCD43" w14:textId="7E0248FD" w:rsidR="00267707" w:rsidRPr="00DC205E" w:rsidRDefault="00267707" w:rsidP="00267707">
      <w:pPr>
        <w:rPr>
          <w:b/>
          <w:bCs/>
        </w:rPr>
      </w:pPr>
      <w:r w:rsidRPr="00DC205E">
        <w:rPr>
          <w:b/>
          <w:bCs/>
        </w:rPr>
        <w:t>Réponses</w:t>
      </w:r>
    </w:p>
    <w:p w14:paraId="76BC387B" w14:textId="7FBAD2AD" w:rsidR="00043BB6" w:rsidRDefault="00267707" w:rsidP="00043BB6">
      <w:r>
        <w:t>A</w:t>
      </w:r>
      <w:r w:rsidR="00043BB6" w:rsidRPr="00043BB6">
        <w:t xml:space="preserve"> </w:t>
      </w:r>
      <w:r w:rsidR="00043BB6">
        <w:t>[[0, 0, 0, 0], [0, 0, 0, 0], [0, 0, 0, 0], [1, 1, 1, 1]]</w:t>
      </w:r>
    </w:p>
    <w:p w14:paraId="2DCFB86D" w14:textId="588F2F34" w:rsidR="00043BB6" w:rsidRDefault="00043BB6" w:rsidP="00043BB6">
      <w:r>
        <w:rPr>
          <w:noProof/>
          <w14:ligatures w14:val="none"/>
          <w14:cntxtAlts w14:val="0"/>
        </w:rPr>
        <mc:AlternateContent>
          <mc:Choice Requires="wps">
            <w:drawing>
              <wp:anchor distT="0" distB="0" distL="114300" distR="114300" simplePos="0" relativeHeight="251681792" behindDoc="0" locked="0" layoutInCell="1" allowOverlap="1" wp14:anchorId="74CC8C6A" wp14:editId="72BE27F0">
                <wp:simplePos x="0" y="0"/>
                <wp:positionH relativeFrom="column">
                  <wp:posOffset>-43182</wp:posOffset>
                </wp:positionH>
                <wp:positionV relativeFrom="paragraph">
                  <wp:posOffset>178794</wp:posOffset>
                </wp:positionV>
                <wp:extent cx="3136900" cy="197157"/>
                <wp:effectExtent l="0" t="0" r="25400" b="12700"/>
                <wp:wrapNone/>
                <wp:docPr id="27" name="Rectangle 27"/>
                <wp:cNvGraphicFramePr/>
                <a:graphic xmlns:a="http://schemas.openxmlformats.org/drawingml/2006/main">
                  <a:graphicData uri="http://schemas.microsoft.com/office/word/2010/wordprocessingShape">
                    <wps:wsp>
                      <wps:cNvSpPr/>
                      <wps:spPr>
                        <a:xfrm>
                          <a:off x="0" y="0"/>
                          <a:ext cx="3136900" cy="197157"/>
                        </a:xfrm>
                        <a:prstGeom prst="rect">
                          <a:avLst/>
                        </a:prstGeom>
                        <a:noFill/>
                        <a:ln w="1905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2451B116" id="Rectangle 27" o:spid="_x0000_s1026" style="position:absolute;margin-left:-3.4pt;margin-top:14.1pt;width:247pt;height:15.5pt;z-index:25168179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" filled="f" strokecolor="red" strokeweight="1.5pt"/>
            </w:pict>
          </mc:Fallback>
        </mc:AlternateContent>
      </w:r>
      <w:r>
        <w:t>B [[0, 0, 0, 1], [0, 0, 0, 1], [0, 0, 0, 1], [0, 0, 0, 1]]</w:t>
      </w:r>
    </w:p>
    <w:p w14:paraId="14E2FD40" w14:textId="11B14420" w:rsidR="00043BB6" w:rsidRDefault="00043BB6" w:rsidP="00043BB6">
      <w:r>
        <w:t>C [[0, 0, 0, 1], [0, 0, 1, 0], [0, 1, 0, 0], [1, 0, 0, 0]]</w:t>
      </w:r>
    </w:p>
    <w:p w14:paraId="69EFE315" w14:textId="631A36F2" w:rsidR="00DC205E" w:rsidRDefault="00043BB6" w:rsidP="00043BB6">
      <w:r>
        <w:t>D [[0, 0, 0, 1], [0, 0, 1, 1], [0, 1, 1, 1], [1, 1, 1, 1]]</w:t>
      </w:r>
    </w:p>
    <w:p w14:paraId="388663A2" w14:textId="5EB53CF1" w:rsidR="00267707" w:rsidRPr="00DC205E" w:rsidRDefault="00267707" w:rsidP="00267707">
      <w:pPr>
        <w:rPr>
          <w:b/>
          <w:bCs/>
        </w:rPr>
      </w:pPr>
      <w:r w:rsidRPr="00DC205E">
        <w:rPr>
          <w:b/>
          <w:bCs/>
        </w:rPr>
        <w:t>Question C.6</w:t>
      </w:r>
    </w:p>
    <w:p w14:paraId="16A9160C" w14:textId="77777777" w:rsidR="00267707" w:rsidRDefault="00267707" w:rsidP="00267707">
      <w:r>
        <w:t>Quelle expression Python permet d’accéder au numéro de téléphone de Tournesol, sachant que le répertoire a</w:t>
      </w:r>
    </w:p>
    <w:p w14:paraId="6FBF8147" w14:textId="77777777" w:rsidR="00267707" w:rsidRDefault="00267707" w:rsidP="00267707">
      <w:r>
        <w:t>été défini par l’affectation suivante :</w:t>
      </w:r>
    </w:p>
    <w:p w14:paraId="7314C218" w14:textId="77777777" w:rsidR="0052665C" w:rsidRDefault="00267707" w:rsidP="00267707">
      <w:proofErr w:type="spellStart"/>
      <w:r>
        <w:t>repertoire</w:t>
      </w:r>
      <w:proofErr w:type="spellEnd"/>
      <w:r>
        <w:t xml:space="preserve"> = [ {'</w:t>
      </w:r>
      <w:proofErr w:type="spellStart"/>
      <w:r>
        <w:t>nom':'Dupont</w:t>
      </w:r>
      <w:proofErr w:type="spellEnd"/>
      <w:r>
        <w:t>', 'tel':'5234'},</w:t>
      </w:r>
    </w:p>
    <w:p w14:paraId="54665EDE" w14:textId="5799E95E" w:rsidR="00267707" w:rsidRDefault="0052665C" w:rsidP="0052665C">
      <w:pPr>
        <w:ind w:left="708"/>
      </w:pPr>
      <w:r>
        <w:t xml:space="preserve">          </w:t>
      </w:r>
      <w:r w:rsidR="00267707">
        <w:t>{'</w:t>
      </w:r>
      <w:proofErr w:type="spellStart"/>
      <w:r w:rsidR="00267707">
        <w:t>nom':'Tournesol</w:t>
      </w:r>
      <w:proofErr w:type="spellEnd"/>
      <w:r w:rsidR="00267707">
        <w:t>', 'tel':'5248'}, {'</w:t>
      </w:r>
      <w:proofErr w:type="spellStart"/>
      <w:r w:rsidR="00267707">
        <w:t>nom':'Dupond</w:t>
      </w:r>
      <w:proofErr w:type="spellEnd"/>
      <w:r w:rsidR="00267707">
        <w:t>', 'tel':'3452'}]</w:t>
      </w:r>
    </w:p>
    <w:p w14:paraId="06F3EC81" w14:textId="77777777" w:rsidR="00DC205E" w:rsidRDefault="00DC205E" w:rsidP="00267707"/>
    <w:p w14:paraId="76524A1B" w14:textId="6706B252" w:rsidR="00267707" w:rsidRPr="00DC205E" w:rsidRDefault="00267707" w:rsidP="00267707">
      <w:pPr>
        <w:rPr>
          <w:b/>
          <w:bCs/>
        </w:rPr>
      </w:pPr>
      <w:r w:rsidRPr="00DC205E">
        <w:rPr>
          <w:b/>
          <w:bCs/>
        </w:rPr>
        <w:t>Réponses</w:t>
      </w:r>
    </w:p>
    <w:p w14:paraId="4DF1D762" w14:textId="77777777" w:rsidR="00267707" w:rsidRDefault="00267707" w:rsidP="00267707">
      <w:r>
        <w:t xml:space="preserve">A </w:t>
      </w:r>
      <w:proofErr w:type="spellStart"/>
      <w:r>
        <w:t>repertoire</w:t>
      </w:r>
      <w:proofErr w:type="spellEnd"/>
      <w:r>
        <w:t>['Tournesol']</w:t>
      </w:r>
    </w:p>
    <w:p w14:paraId="51E0A1E4" w14:textId="1932B4BD" w:rsidR="00267707" w:rsidRDefault="00267707" w:rsidP="00267707">
      <w:r>
        <w:t xml:space="preserve">B </w:t>
      </w:r>
      <w:proofErr w:type="spellStart"/>
      <w:r>
        <w:t>repertoire</w:t>
      </w:r>
      <w:proofErr w:type="spellEnd"/>
      <w:r>
        <w:t>['tel'][1]</w:t>
      </w:r>
    </w:p>
    <w:p w14:paraId="31AF991F" w14:textId="494C69E9" w:rsidR="00267707" w:rsidRDefault="0052665C" w:rsidP="00267707">
      <w:r>
        <w:rPr>
          <w:noProof/>
          <w14:ligatures w14:val="none"/>
          <w14:cntxtAlts w14:val="0"/>
        </w:rPr>
        <mc:AlternateContent>
          <mc:Choice Requires="wps">
            <w:drawing>
              <wp:anchor distT="0" distB="0" distL="114300" distR="114300" simplePos="0" relativeHeight="251682816" behindDoc="0" locked="0" layoutInCell="1" allowOverlap="1" wp14:anchorId="13DECC0F" wp14:editId="60A095CD">
                <wp:simplePos x="0" y="0"/>
                <wp:positionH relativeFrom="column">
                  <wp:posOffset>-15988</wp:posOffset>
                </wp:positionH>
                <wp:positionV relativeFrom="paragraph">
                  <wp:posOffset>28982</wp:posOffset>
                </wp:positionV>
                <wp:extent cx="1267460" cy="162745"/>
                <wp:effectExtent l="0" t="0" r="27940" b="27940"/>
                <wp:wrapNone/>
                <wp:docPr id="28" name="Rectangle 28"/>
                <wp:cNvGraphicFramePr/>
                <a:graphic xmlns:a="http://schemas.openxmlformats.org/drawingml/2006/main">
                  <a:graphicData uri="http://schemas.microsoft.com/office/word/2010/wordprocessingShape">
                    <wps:wsp>
                      <wps:cNvSpPr/>
                      <wps:spPr>
                        <a:xfrm>
                          <a:off x="0" y="0"/>
                          <a:ext cx="1267460" cy="162745"/>
                        </a:xfrm>
                        <a:prstGeom prst="rect">
                          <a:avLst/>
                        </a:prstGeom>
                        <a:noFill/>
                        <a:ln w="1905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625DE5CE" id="Rectangle 28" o:spid="_x0000_s1026" style="position:absolute;margin-left:-1.25pt;margin-top:2.3pt;width:99.8pt;height:12.8pt;z-index:25168281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" filled="f" strokecolor="red" strokeweight="1.5pt"/>
            </w:pict>
          </mc:Fallback>
        </mc:AlternateContent>
      </w:r>
      <w:r w:rsidR="00267707">
        <w:t xml:space="preserve">C </w:t>
      </w:r>
      <w:proofErr w:type="spellStart"/>
      <w:r w:rsidR="00267707">
        <w:t>repertoire</w:t>
      </w:r>
      <w:proofErr w:type="spellEnd"/>
      <w:r w:rsidR="00267707">
        <w:t>[1]['tel']</w:t>
      </w:r>
    </w:p>
    <w:p w14:paraId="38920651" w14:textId="77777777" w:rsidR="00267707" w:rsidRDefault="00267707" w:rsidP="00267707">
      <w:r>
        <w:t xml:space="preserve">D </w:t>
      </w:r>
      <w:proofErr w:type="spellStart"/>
      <w:r>
        <w:t>repertoire</w:t>
      </w:r>
      <w:proofErr w:type="spellEnd"/>
      <w:r>
        <w:t>['Tournesol'][tel]</w:t>
      </w:r>
    </w:p>
    <w:p w14:paraId="5382483D" w14:textId="77777777" w:rsidR="00DC205E" w:rsidRDefault="00DC205E" w:rsidP="00267707"/>
    <w:p w14:paraId="550912EA" w14:textId="56C4B5E0" w:rsidR="00267707" w:rsidRPr="00DC205E" w:rsidRDefault="00267707" w:rsidP="00267707">
      <w:pPr>
        <w:rPr>
          <w:b/>
          <w:bCs/>
        </w:rPr>
      </w:pPr>
      <w:r w:rsidRPr="00DC205E">
        <w:rPr>
          <w:b/>
          <w:bCs/>
        </w:rPr>
        <w:t>Thème D : interactions entre l'homme et la machine sur le Web</w:t>
      </w:r>
    </w:p>
    <w:p w14:paraId="58276B68" w14:textId="77777777" w:rsidR="00267707" w:rsidRPr="00DC205E" w:rsidRDefault="00267707" w:rsidP="00267707">
      <w:pPr>
        <w:rPr>
          <w:b/>
          <w:bCs/>
        </w:rPr>
      </w:pPr>
      <w:r w:rsidRPr="00DC205E">
        <w:rPr>
          <w:b/>
          <w:bCs/>
        </w:rPr>
        <w:t>Question D.1</w:t>
      </w:r>
    </w:p>
    <w:p w14:paraId="7B504ACC" w14:textId="77777777" w:rsidR="00267707" w:rsidRDefault="00267707" w:rsidP="00267707">
      <w:r>
        <w:t>Un site internet utilise une requête HTTP avec la méthode POST pour transmettre les données d'un formulaire.</w:t>
      </w:r>
    </w:p>
    <w:p w14:paraId="52526207" w14:textId="77777777" w:rsidR="00267707" w:rsidRDefault="00267707" w:rsidP="00267707">
      <w:r>
        <w:t>Laquelle des affirmations suivantes est incorrecte ?</w:t>
      </w:r>
    </w:p>
    <w:p w14:paraId="2C95922B" w14:textId="77777777" w:rsidR="00DC205E" w:rsidRDefault="00DC205E" w:rsidP="00267707"/>
    <w:p w14:paraId="3D87925E" w14:textId="481A1B49" w:rsidR="00267707" w:rsidRPr="00DC205E" w:rsidRDefault="00267707" w:rsidP="00267707">
      <w:pPr>
        <w:rPr>
          <w:b/>
          <w:bCs/>
        </w:rPr>
      </w:pPr>
      <w:r w:rsidRPr="00DC205E">
        <w:rPr>
          <w:b/>
          <w:bCs/>
        </w:rPr>
        <w:t>Réponses</w:t>
      </w:r>
    </w:p>
    <w:p w14:paraId="1506E23D" w14:textId="77777777" w:rsidR="00267707" w:rsidRDefault="00267707" w:rsidP="00267707">
      <w:r>
        <w:t>A les données envoyées ne sont pas visibles</w:t>
      </w:r>
    </w:p>
    <w:p w14:paraId="4421F994" w14:textId="77777777" w:rsidR="00267707" w:rsidRDefault="00267707" w:rsidP="00267707">
      <w:r>
        <w:t>B il est possible de transmettre des données de type binaire</w:t>
      </w:r>
    </w:p>
    <w:p w14:paraId="66707E2D" w14:textId="17E2DACA" w:rsidR="00267707" w:rsidRDefault="002234C1" w:rsidP="00267707">
      <w:r>
        <w:rPr>
          <w:noProof/>
          <w14:ligatures w14:val="none"/>
          <w14:cntxtAlts w14:val="0"/>
        </w:rPr>
        <mc:AlternateContent>
          <mc:Choice Requires="wps">
            <w:drawing>
              <wp:anchor distT="0" distB="0" distL="114300" distR="114300" simplePos="0" relativeHeight="251683840" behindDoc="0" locked="0" layoutInCell="1" allowOverlap="1" wp14:anchorId="74F03186" wp14:editId="1C30CE3D">
                <wp:simplePos x="0" y="0"/>
                <wp:positionH relativeFrom="column">
                  <wp:posOffset>-36384</wp:posOffset>
                </wp:positionH>
                <wp:positionV relativeFrom="paragraph">
                  <wp:posOffset>162574</wp:posOffset>
                </wp:positionV>
                <wp:extent cx="4266067" cy="210754"/>
                <wp:effectExtent l="0" t="0" r="20320" b="18415"/>
                <wp:wrapNone/>
                <wp:docPr id="29" name="Rectangle 29"/>
                <wp:cNvGraphicFramePr/>
                <a:graphic xmlns:a="http://schemas.openxmlformats.org/drawingml/2006/main">
                  <a:graphicData uri="http://schemas.microsoft.com/office/word/2010/wordprocessingShape">
                    <wps:wsp>
                      <wps:cNvSpPr/>
                      <wps:spPr>
                        <a:xfrm>
                          <a:off x="0" y="0"/>
                          <a:ext cx="4266067" cy="210754"/>
                        </a:xfrm>
                        <a:prstGeom prst="rect">
                          <a:avLst/>
                        </a:prstGeom>
                        <a:noFill/>
                        <a:ln w="19050">
                          <a:solidFill>
                            <a:srgbClr val="FF0000"/>
                          </a:solidFill>
                          <a:extLst>
                            <a:ext uri="{C807C97D-BFC1-408E-A445-0C87EB9F89A2}">
                              <ask:lineSketchStyleProps xmlns:ask="http://schemas.microsoft.com/office/drawing/2018/sketchyshapes">
                                <ask:type>
                                  <ask:lineSketchNone/>
                                </ask:type>
                              </ask:lineSketchStyleProps>
                            </a:ext>
                          </a:extLst>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BD8ED88" id="Rectangle 29" o:spid="_x0000_s1026" style="position:absolute;margin-left:-2.85pt;margin-top:12.8pt;width:335.9pt;height:16.6pt;z-index:25168384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" filled="f" strokecolor="red" strokeweight="1.5pt"/>
            </w:pict>
          </mc:Fallback>
        </mc:AlternateContent>
      </w:r>
      <w:r w:rsidR="00267707">
        <w:t>C les données transmises sont cryptées</w:t>
      </w:r>
    </w:p>
    <w:p w14:paraId="04A57545" w14:textId="77777777" w:rsidR="00267707" w:rsidRDefault="00267707" w:rsidP="00267707">
      <w:r>
        <w:t>D il n'y a pas de restriction de longueur pour les données transmises</w:t>
      </w:r>
    </w:p>
    <w:p w14:paraId="26BF2C9B" w14:textId="77777777" w:rsidR="00DC205E" w:rsidRDefault="00DC205E" w:rsidP="00267707"/>
    <w:p w14:paraId="5A908147" w14:textId="01153C83" w:rsidR="00267707" w:rsidRPr="00DC205E" w:rsidRDefault="00267707" w:rsidP="00267707">
      <w:pPr>
        <w:rPr>
          <w:b/>
          <w:bCs/>
        </w:rPr>
      </w:pPr>
      <w:r w:rsidRPr="00DC205E">
        <w:rPr>
          <w:b/>
          <w:bCs/>
        </w:rPr>
        <w:t>Question D.2</w:t>
      </w:r>
    </w:p>
    <w:p w14:paraId="74BC56E2" w14:textId="77777777" w:rsidR="00267707" w:rsidRDefault="00267707" w:rsidP="00267707">
      <w:r>
        <w:t>Quelle est la machine qui exécute un programme JavaScript inclus dans une page HTML ?</w:t>
      </w:r>
    </w:p>
    <w:p w14:paraId="3459CEE3" w14:textId="77777777" w:rsidR="00DC205E" w:rsidRDefault="00DC205E" w:rsidP="00267707"/>
    <w:p w14:paraId="785E10FD" w14:textId="0F1F06F0" w:rsidR="00267707" w:rsidRPr="00DC205E" w:rsidRDefault="00267707" w:rsidP="00267707">
      <w:pPr>
        <w:rPr>
          <w:b/>
          <w:bCs/>
        </w:rPr>
      </w:pPr>
      <w:r w:rsidRPr="00DC205E">
        <w:rPr>
          <w:b/>
          <w:bCs/>
        </w:rPr>
        <w:t>Réponses</w:t>
      </w:r>
    </w:p>
    <w:p w14:paraId="4BBEA189" w14:textId="77777777" w:rsidR="00267707" w:rsidRDefault="00267707" w:rsidP="00267707">
      <w:proofErr w:type="gramStart"/>
      <w:r>
        <w:t>A le</w:t>
      </w:r>
      <w:proofErr w:type="gramEnd"/>
      <w:r>
        <w:t xml:space="preserve"> serveur WEB qui contient la page HTML</w:t>
      </w:r>
    </w:p>
    <w:p w14:paraId="6B47E6B3" w14:textId="56F0BE58" w:rsidR="00267707" w:rsidRDefault="002234C1" w:rsidP="00267707">
      <w:r>
        <w:rPr>
          <w:noProof/>
          <w14:ligatures w14:val="none"/>
          <w14:cntxtAlts w14:val="0"/>
        </w:rPr>
        <mc:AlternateContent>
          <mc:Choice Requires="wps">
            <w:drawing>
              <wp:anchor distT="0" distB="0" distL="114300" distR="114300" simplePos="0" relativeHeight="251684864" behindDoc="0" locked="0" layoutInCell="1" allowOverlap="1" wp14:anchorId="6CC3071D" wp14:editId="1341819F">
                <wp:simplePos x="0" y="0"/>
                <wp:positionH relativeFrom="column">
                  <wp:posOffset>-15988</wp:posOffset>
                </wp:positionH>
                <wp:positionV relativeFrom="paragraph">
                  <wp:posOffset>18219</wp:posOffset>
                </wp:positionV>
                <wp:extent cx="3457044" cy="135970"/>
                <wp:effectExtent l="0" t="0" r="10160" b="16510"/>
                <wp:wrapNone/>
                <wp:docPr id="30" name="Rectangle 30"/>
                <wp:cNvGraphicFramePr/>
                <a:graphic xmlns:a="http://schemas.openxmlformats.org/drawingml/2006/main">
                  <a:graphicData uri="http://schemas.microsoft.com/office/word/2010/wordprocessingShape">
                    <wps:wsp>
                      <wps:cNvSpPr/>
                      <wps:spPr>
                        <a:xfrm>
                          <a:off x="0" y="0"/>
                          <a:ext cx="3457044" cy="135970"/>
                        </a:xfrm>
                        <a:prstGeom prst="rect">
                          <a:avLst/>
                        </a:prstGeom>
                        <a:noFill/>
                        <a:ln w="1905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F74A748" id="Rectangle 30" o:spid="_x0000_s1026" style="position:absolute;margin-left:-1.25pt;margin-top:1.45pt;width:272.2pt;height:10.7pt;z-index:2516848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" filled="f" strokecolor="red" strokeweight="1.5pt"/>
            </w:pict>
          </mc:Fallback>
        </mc:AlternateContent>
      </w:r>
      <w:r w:rsidR="00267707">
        <w:t>B la machine de l'utilisateur qui consulte la page HTML</w:t>
      </w:r>
    </w:p>
    <w:p w14:paraId="406A4A60" w14:textId="77777777" w:rsidR="00267707" w:rsidRDefault="00267707" w:rsidP="00267707">
      <w:r>
        <w:t>C un serveur du réseau</w:t>
      </w:r>
    </w:p>
    <w:p w14:paraId="48B42DB3" w14:textId="77777777" w:rsidR="00267707" w:rsidRDefault="00267707" w:rsidP="00267707">
      <w:proofErr w:type="spellStart"/>
      <w:r>
        <w:t>D un</w:t>
      </w:r>
      <w:proofErr w:type="spellEnd"/>
      <w:r>
        <w:t xml:space="preserve"> routeur du réseau</w:t>
      </w:r>
    </w:p>
    <w:p w14:paraId="0746319F" w14:textId="77777777" w:rsidR="00DC205E" w:rsidRDefault="00DC205E" w:rsidP="00267707"/>
    <w:p w14:paraId="7A7AE5EE" w14:textId="77777777" w:rsidR="00DC205E" w:rsidRDefault="00DC205E">
      <w:pPr>
        <w:spacing w:after="160" w:line="259" w:lineRule="auto"/>
        <w:jc w:val="left"/>
      </w:pPr>
      <w:r>
        <w:br w:type="page"/>
      </w:r>
    </w:p>
    <w:p w14:paraId="434A0A4A" w14:textId="7D211DA3" w:rsidR="00267707" w:rsidRPr="00DC205E" w:rsidRDefault="00267707" w:rsidP="00267707">
      <w:pPr>
        <w:rPr>
          <w:b/>
          <w:bCs/>
        </w:rPr>
      </w:pPr>
      <w:r w:rsidRPr="00DC205E">
        <w:rPr>
          <w:b/>
          <w:bCs/>
        </w:rPr>
        <w:lastRenderedPageBreak/>
        <w:t>Question D.3</w:t>
      </w:r>
    </w:p>
    <w:p w14:paraId="0A797FB2" w14:textId="77777777" w:rsidR="00267707" w:rsidRDefault="00267707" w:rsidP="00267707">
      <w:r>
        <w:t>Parmi les quatre propositions suivantes, laquelle est la seule à correspondre à un entête correct de formulaire</w:t>
      </w:r>
    </w:p>
    <w:p w14:paraId="722475BA" w14:textId="57D3D512" w:rsidR="00267707" w:rsidRDefault="00267707" w:rsidP="00267707">
      <w:r>
        <w:t>d'une page HTML ?</w:t>
      </w:r>
    </w:p>
    <w:p w14:paraId="74A1E5E2" w14:textId="77777777" w:rsidR="00DC205E" w:rsidRDefault="00DC205E" w:rsidP="00267707"/>
    <w:p w14:paraId="7BC544E5" w14:textId="77777777" w:rsidR="00267707" w:rsidRPr="00DC205E" w:rsidRDefault="00267707" w:rsidP="00267707">
      <w:pPr>
        <w:rPr>
          <w:b/>
          <w:bCs/>
        </w:rPr>
      </w:pPr>
      <w:r w:rsidRPr="00DC205E">
        <w:rPr>
          <w:b/>
          <w:bCs/>
        </w:rPr>
        <w:t>Réponses</w:t>
      </w:r>
    </w:p>
    <w:p w14:paraId="59F10DC9" w14:textId="77777777" w:rsidR="00267707" w:rsidRDefault="00267707" w:rsidP="00267707">
      <w:r>
        <w:t>A &lt;</w:t>
      </w:r>
      <w:proofErr w:type="spellStart"/>
      <w:r>
        <w:t>form</w:t>
      </w:r>
      <w:proofErr w:type="spellEnd"/>
      <w:r>
        <w:t xml:space="preserve"> </w:t>
      </w:r>
      <w:proofErr w:type="spellStart"/>
      <w:r>
        <w:t>method</w:t>
      </w:r>
      <w:proofErr w:type="spellEnd"/>
      <w:r>
        <w:t>="</w:t>
      </w:r>
      <w:proofErr w:type="spellStart"/>
      <w:r>
        <w:t>formulaire.php</w:t>
      </w:r>
      <w:proofErr w:type="spellEnd"/>
      <w:r>
        <w:t>" action="</w:t>
      </w:r>
      <w:proofErr w:type="spellStart"/>
      <w:r>
        <w:t>submit</w:t>
      </w:r>
      <w:proofErr w:type="spellEnd"/>
      <w:r>
        <w:t>"&gt;</w:t>
      </w:r>
    </w:p>
    <w:p w14:paraId="0FAAB6F5" w14:textId="2D62E36E" w:rsidR="00267707" w:rsidRDefault="00267707" w:rsidP="00267707">
      <w:r>
        <w:t>B &lt;</w:t>
      </w:r>
      <w:proofErr w:type="spellStart"/>
      <w:r>
        <w:t>form</w:t>
      </w:r>
      <w:proofErr w:type="spellEnd"/>
      <w:r>
        <w:t xml:space="preserve"> </w:t>
      </w:r>
      <w:proofErr w:type="spellStart"/>
      <w:r>
        <w:t>method</w:t>
      </w:r>
      <w:proofErr w:type="spellEnd"/>
      <w:r>
        <w:t>="post" action=</w:t>
      </w:r>
      <w:proofErr w:type="spellStart"/>
      <w:r>
        <w:t>onclick</w:t>
      </w:r>
      <w:proofErr w:type="spellEnd"/>
      <w:r>
        <w:t>()&gt;</w:t>
      </w:r>
    </w:p>
    <w:p w14:paraId="23398DCD" w14:textId="45BBCE86" w:rsidR="00267707" w:rsidRDefault="00293B33" w:rsidP="00267707">
      <w:r>
        <w:rPr>
          <w:noProof/>
          <w14:ligatures w14:val="none"/>
          <w14:cntxtAlts w14:val="0"/>
        </w:rPr>
        <mc:AlternateContent>
          <mc:Choice Requires="wps">
            <w:drawing>
              <wp:anchor distT="0" distB="0" distL="114300" distR="114300" simplePos="0" relativeHeight="251685888" behindDoc="0" locked="0" layoutInCell="1" allowOverlap="1" wp14:anchorId="39B16105" wp14:editId="3ADBF1F6">
                <wp:simplePos x="0" y="0"/>
                <wp:positionH relativeFrom="column">
                  <wp:posOffset>-12589</wp:posOffset>
                </wp:positionH>
                <wp:positionV relativeFrom="paragraph">
                  <wp:posOffset>19817</wp:posOffset>
                </wp:positionV>
                <wp:extent cx="2773680" cy="169656"/>
                <wp:effectExtent l="0" t="0" r="26670" b="20955"/>
                <wp:wrapNone/>
                <wp:docPr id="31" name="Rectangle 31"/>
                <wp:cNvGraphicFramePr/>
                <a:graphic xmlns:a="http://schemas.openxmlformats.org/drawingml/2006/main">
                  <a:graphicData uri="http://schemas.microsoft.com/office/word/2010/wordprocessingShape">
                    <wps:wsp>
                      <wps:cNvSpPr/>
                      <wps:spPr>
                        <a:xfrm>
                          <a:off x="0" y="0"/>
                          <a:ext cx="2773680" cy="169656"/>
                        </a:xfrm>
                        <a:prstGeom prst="rect">
                          <a:avLst/>
                        </a:prstGeom>
                        <a:noFill/>
                        <a:ln w="1905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7CEAAD70" id="Rectangle 31" o:spid="_x0000_s1026" style="position:absolute;margin-left:-1pt;margin-top:1.55pt;width:218.4pt;height:13.35pt;z-index:25168588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" filled="f" strokecolor="red" strokeweight="1.5pt"/>
            </w:pict>
          </mc:Fallback>
        </mc:AlternateContent>
      </w:r>
      <w:r w:rsidR="00267707">
        <w:t>C &lt;</w:t>
      </w:r>
      <w:proofErr w:type="spellStart"/>
      <w:r w:rsidR="00267707">
        <w:t>form</w:t>
      </w:r>
      <w:proofErr w:type="spellEnd"/>
      <w:r w:rsidR="00267707">
        <w:t xml:space="preserve"> </w:t>
      </w:r>
      <w:proofErr w:type="spellStart"/>
      <w:r w:rsidR="00267707">
        <w:t>method</w:t>
      </w:r>
      <w:proofErr w:type="spellEnd"/>
      <w:r w:rsidR="00267707">
        <w:t>="</w:t>
      </w:r>
      <w:proofErr w:type="spellStart"/>
      <w:r w:rsidR="00267707">
        <w:t>get</w:t>
      </w:r>
      <w:proofErr w:type="spellEnd"/>
      <w:r w:rsidR="00267707">
        <w:t>" action="</w:t>
      </w:r>
      <w:proofErr w:type="spellStart"/>
      <w:r w:rsidR="00267707">
        <w:t>arret.php</w:t>
      </w:r>
      <w:proofErr w:type="spellEnd"/>
      <w:r w:rsidR="00267707">
        <w:t>"&gt;</w:t>
      </w:r>
    </w:p>
    <w:p w14:paraId="7201BF2C" w14:textId="77777777" w:rsidR="00267707" w:rsidRDefault="00267707" w:rsidP="00267707">
      <w:r>
        <w:t>D &lt;</w:t>
      </w:r>
      <w:proofErr w:type="spellStart"/>
      <w:r>
        <w:t>form</w:t>
      </w:r>
      <w:proofErr w:type="spellEnd"/>
      <w:r>
        <w:t xml:space="preserve"> </w:t>
      </w:r>
      <w:proofErr w:type="spellStart"/>
      <w:r>
        <w:t>method</w:t>
      </w:r>
      <w:proofErr w:type="spellEnd"/>
      <w:r>
        <w:t>="post" action=</w:t>
      </w:r>
      <w:proofErr w:type="spellStart"/>
      <w:r>
        <w:t>arret.php</w:t>
      </w:r>
      <w:proofErr w:type="spellEnd"/>
      <w:r>
        <w:t>&gt;</w:t>
      </w:r>
    </w:p>
    <w:p w14:paraId="62162E1E" w14:textId="77777777" w:rsidR="00DC205E" w:rsidRDefault="00DC205E" w:rsidP="00267707"/>
    <w:p w14:paraId="480FE2AF" w14:textId="01FD00D9" w:rsidR="00267707" w:rsidRPr="00DC205E" w:rsidRDefault="00267707" w:rsidP="00267707">
      <w:pPr>
        <w:rPr>
          <w:b/>
          <w:bCs/>
        </w:rPr>
      </w:pPr>
      <w:r w:rsidRPr="00DC205E">
        <w:rPr>
          <w:b/>
          <w:bCs/>
        </w:rPr>
        <w:t>Question D.4</w:t>
      </w:r>
    </w:p>
    <w:p w14:paraId="24783C67" w14:textId="77777777" w:rsidR="00267707" w:rsidRDefault="00267707" w:rsidP="00267707">
      <w:r>
        <w:t>Dans une page HTML, lequel de ces codes permet la présence d'un bouton qui appelle la fonction javascript</w:t>
      </w:r>
    </w:p>
    <w:p w14:paraId="33B1F351" w14:textId="77777777" w:rsidR="00267707" w:rsidRDefault="00267707" w:rsidP="00267707">
      <w:proofErr w:type="spellStart"/>
      <w:r>
        <w:t>afficher_reponse</w:t>
      </w:r>
      <w:proofErr w:type="spellEnd"/>
      <w:r>
        <w:t>() lorsque l'utilisateur clique dessus ?</w:t>
      </w:r>
    </w:p>
    <w:p w14:paraId="3961EBC6" w14:textId="77777777" w:rsidR="00DC205E" w:rsidRDefault="00DC205E" w:rsidP="00267707"/>
    <w:p w14:paraId="4CD0313C" w14:textId="07F411F7" w:rsidR="00267707" w:rsidRPr="00DC205E" w:rsidRDefault="00267707" w:rsidP="00267707">
      <w:pPr>
        <w:rPr>
          <w:b/>
          <w:bCs/>
        </w:rPr>
      </w:pPr>
      <w:r w:rsidRPr="00DC205E">
        <w:rPr>
          <w:b/>
          <w:bCs/>
        </w:rPr>
        <w:t>Réponses</w:t>
      </w:r>
    </w:p>
    <w:p w14:paraId="69FD9739" w14:textId="77777777" w:rsidR="00267707" w:rsidRDefault="00267707" w:rsidP="00267707">
      <w:r>
        <w:t>A &lt;a href="</w:t>
      </w:r>
      <w:proofErr w:type="spellStart"/>
      <w:r>
        <w:t>afficher_reponse</w:t>
      </w:r>
      <w:proofErr w:type="spellEnd"/>
      <w:r>
        <w:t>()"&gt;Cliquez ici&lt;/a&gt;</w:t>
      </w:r>
    </w:p>
    <w:p w14:paraId="409F4A09" w14:textId="77777777" w:rsidR="00267707" w:rsidRDefault="00267707" w:rsidP="00267707">
      <w:r>
        <w:t>B &lt;</w:t>
      </w:r>
      <w:proofErr w:type="spellStart"/>
      <w:r>
        <w:t>button</w:t>
      </w:r>
      <w:proofErr w:type="spellEnd"/>
      <w:r>
        <w:t xml:space="preserve"> </w:t>
      </w:r>
      <w:proofErr w:type="spellStart"/>
      <w:r>
        <w:t>if_clicked</w:t>
      </w:r>
      <w:proofErr w:type="spellEnd"/>
      <w:r>
        <w:t>="</w:t>
      </w:r>
      <w:proofErr w:type="spellStart"/>
      <w:r>
        <w:t>afficher_reponse</w:t>
      </w:r>
      <w:proofErr w:type="spellEnd"/>
      <w:r>
        <w:t>()"&gt;Cliquez ici&lt;/</w:t>
      </w:r>
      <w:proofErr w:type="spellStart"/>
      <w:r>
        <w:t>button</w:t>
      </w:r>
      <w:proofErr w:type="spellEnd"/>
      <w:r>
        <w:t>&gt;</w:t>
      </w:r>
    </w:p>
    <w:p w14:paraId="39E81D6D" w14:textId="72C23650" w:rsidR="00267707" w:rsidRDefault="00293B33" w:rsidP="00267707">
      <w:r>
        <w:rPr>
          <w:noProof/>
          <w14:ligatures w14:val="none"/>
          <w14:cntxtAlts w14:val="0"/>
        </w:rPr>
        <mc:AlternateContent>
          <mc:Choice Requires="wps">
            <w:drawing>
              <wp:anchor distT="0" distB="0" distL="114300" distR="114300" simplePos="0" relativeHeight="251686912" behindDoc="0" locked="0" layoutInCell="1" allowOverlap="1" wp14:anchorId="1FAA9845" wp14:editId="04B2017A">
                <wp:simplePos x="0" y="0"/>
                <wp:positionH relativeFrom="column">
                  <wp:posOffset>-5791</wp:posOffset>
                </wp:positionH>
                <wp:positionV relativeFrom="paragraph">
                  <wp:posOffset>175701</wp:posOffset>
                </wp:positionV>
                <wp:extent cx="3905746" cy="217553"/>
                <wp:effectExtent l="0" t="0" r="19050" b="11430"/>
                <wp:wrapNone/>
                <wp:docPr id="32" name="Rectangle 32"/>
                <wp:cNvGraphicFramePr/>
                <a:graphic xmlns:a="http://schemas.openxmlformats.org/drawingml/2006/main">
                  <a:graphicData uri="http://schemas.microsoft.com/office/word/2010/wordprocessingShape">
                    <wps:wsp>
                      <wps:cNvSpPr/>
                      <wps:spPr>
                        <a:xfrm>
                          <a:off x="0" y="0"/>
                          <a:ext cx="3905746" cy="217553"/>
                        </a:xfrm>
                        <a:prstGeom prst="rect">
                          <a:avLst/>
                        </a:prstGeom>
                        <a:noFill/>
                        <a:ln w="1905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D1208D5" id="Rectangle 32" o:spid="_x0000_s1026" style="position:absolute;margin-left:-.45pt;margin-top:13.85pt;width:307.55pt;height:17.15pt;z-index:2516869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" filled="f" strokecolor="red" strokeweight="1.5pt"/>
            </w:pict>
          </mc:Fallback>
        </mc:AlternateContent>
      </w:r>
      <w:r w:rsidR="00267707">
        <w:t>C &lt;</w:t>
      </w:r>
      <w:proofErr w:type="spellStart"/>
      <w:r w:rsidR="00267707">
        <w:t>button</w:t>
      </w:r>
      <w:proofErr w:type="spellEnd"/>
      <w:r w:rsidR="00267707">
        <w:t xml:space="preserve"> value="Cliquez ici"&gt;&lt;a&gt; </w:t>
      </w:r>
      <w:proofErr w:type="spellStart"/>
      <w:r w:rsidR="00267707">
        <w:t>afficher_reponse</w:t>
      </w:r>
      <w:proofErr w:type="spellEnd"/>
      <w:r w:rsidR="00267707">
        <w:t>()&lt;/a&gt;&lt;/</w:t>
      </w:r>
      <w:proofErr w:type="spellStart"/>
      <w:r w:rsidR="00267707">
        <w:t>button</w:t>
      </w:r>
      <w:proofErr w:type="spellEnd"/>
      <w:r w:rsidR="00267707">
        <w:t>&gt;</w:t>
      </w:r>
    </w:p>
    <w:p w14:paraId="18BDB67E" w14:textId="77777777" w:rsidR="00267707" w:rsidRDefault="00267707" w:rsidP="00267707">
      <w:r>
        <w:t>D &lt;</w:t>
      </w:r>
      <w:proofErr w:type="spellStart"/>
      <w:r>
        <w:t>button</w:t>
      </w:r>
      <w:proofErr w:type="spellEnd"/>
      <w:r>
        <w:t xml:space="preserve"> </w:t>
      </w:r>
      <w:proofErr w:type="spellStart"/>
      <w:r>
        <w:t>onclick</w:t>
      </w:r>
      <w:proofErr w:type="spellEnd"/>
      <w:r>
        <w:t>="</w:t>
      </w:r>
      <w:proofErr w:type="spellStart"/>
      <w:r>
        <w:t>afficher_reponse</w:t>
      </w:r>
      <w:proofErr w:type="spellEnd"/>
      <w:r>
        <w:t>()"&gt;Cliquez ici&lt;/</w:t>
      </w:r>
      <w:proofErr w:type="spellStart"/>
      <w:r>
        <w:t>button</w:t>
      </w:r>
      <w:proofErr w:type="spellEnd"/>
      <w:r>
        <w:t>&gt;</w:t>
      </w:r>
    </w:p>
    <w:p w14:paraId="0B3C8345" w14:textId="77777777" w:rsidR="00B73C55" w:rsidRDefault="00B73C55" w:rsidP="00267707"/>
    <w:p w14:paraId="53475F5F" w14:textId="03C5022B" w:rsidR="00ED069B" w:rsidRPr="00236F0A" w:rsidRDefault="00267707" w:rsidP="00ED069B">
      <w:pPr>
        <w:rPr>
          <w:b/>
          <w:bCs/>
        </w:rPr>
      </w:pPr>
      <w:r w:rsidRPr="00B73C55">
        <w:rPr>
          <w:b/>
          <w:bCs/>
        </w:rPr>
        <w:t>Question D.5</w:t>
      </w:r>
    </w:p>
    <w:p w14:paraId="7422AD94" w14:textId="77777777" w:rsidR="00ED069B" w:rsidRDefault="00ED069B" w:rsidP="00ED069B">
      <w:r>
        <w:t>Un internaute clique sur un lien qui envoie la requête HTTP suivante à un serveur :</w:t>
      </w:r>
    </w:p>
    <w:p w14:paraId="716A0072" w14:textId="77777777" w:rsidR="00ED069B" w:rsidRDefault="00ED069B" w:rsidP="00ED069B">
      <w:r>
        <w:t>http://jaimelaneige.com/ma_planche/traitement.php?nom=Snow&amp;prenom=Jon</w:t>
      </w:r>
    </w:p>
    <w:p w14:paraId="0AA01505" w14:textId="77777777" w:rsidR="00ED069B" w:rsidRDefault="00ED069B" w:rsidP="00ED069B">
      <w:r>
        <w:t>Quelle est l'adresse du serveur ?</w:t>
      </w:r>
    </w:p>
    <w:p w14:paraId="3A53212E" w14:textId="77777777" w:rsidR="00ED069B" w:rsidRDefault="00ED069B" w:rsidP="00ED069B"/>
    <w:p w14:paraId="222CBCAD" w14:textId="77777777" w:rsidR="00ED069B" w:rsidRPr="00236F0A" w:rsidRDefault="00ED069B" w:rsidP="00ED069B">
      <w:pPr>
        <w:rPr>
          <w:b/>
          <w:bCs/>
        </w:rPr>
      </w:pPr>
      <w:r w:rsidRPr="00236F0A">
        <w:rPr>
          <w:b/>
          <w:bCs/>
        </w:rPr>
        <w:t>Réponses</w:t>
      </w:r>
    </w:p>
    <w:p w14:paraId="294EFFF5" w14:textId="77777777" w:rsidR="00ED069B" w:rsidRDefault="00ED069B" w:rsidP="00ED069B">
      <w:r>
        <w:rPr>
          <w:noProof/>
          <w14:ligatures w14:val="none"/>
          <w14:cntxtAlts w14:val="0"/>
        </w:rPr>
        <mc:AlternateContent>
          <mc:Choice Requires="wps">
            <w:drawing>
              <wp:anchor distT="0" distB="0" distL="114300" distR="114300" simplePos="0" relativeHeight="251691008" behindDoc="0" locked="0" layoutInCell="1" allowOverlap="1" wp14:anchorId="5D0C2B55" wp14:editId="36E734D2">
                <wp:simplePos x="0" y="0"/>
                <wp:positionH relativeFrom="column">
                  <wp:posOffset>1300480</wp:posOffset>
                </wp:positionH>
                <wp:positionV relativeFrom="paragraph">
                  <wp:posOffset>53658</wp:posOffset>
                </wp:positionV>
                <wp:extent cx="3114675" cy="271462"/>
                <wp:effectExtent l="0" t="0" r="28575" b="14605"/>
                <wp:wrapNone/>
                <wp:docPr id="62" name="Zone de texte 62"/>
                <wp:cNvGraphicFramePr/>
                <a:graphic xmlns:a="http://schemas.openxmlformats.org/drawingml/2006/main">
                  <a:graphicData uri="http://schemas.microsoft.com/office/word/2010/wordprocessingShape">
                    <wps:wsp>
                      <wps:cNvSpPr txBox="1"/>
                      <wps:spPr>
                        <a:xfrm>
                          <a:off x="0" y="0"/>
                          <a:ext cx="3114675" cy="271462"/>
                        </a:xfrm>
                        <a:prstGeom prst="rect">
                          <a:avLst/>
                        </a:prstGeom>
                        <a:solidFill>
                          <a:schemeClr val="lt1"/>
                        </a:solidFill>
                        <a:ln w="6350">
                          <a:solidFill>
                            <a:prstClr val="black"/>
                          </a:solidFill>
                        </a:ln>
                      </wps:spPr>
                      <wps:txbx>
                        <w:txbxContent>
                          <w:p w14:paraId="03C95E66" w14:textId="77777777" w:rsidR="00B74437" w:rsidRDefault="00B74437" w:rsidP="00ED069B">
                            <w:r>
                              <w:t>On a rajouté le type de domaine, .com, .</w:t>
                            </w:r>
                            <w:proofErr w:type="spellStart"/>
                            <w:r>
                              <w:t>fr</w:t>
                            </w:r>
                            <w:proofErr w:type="spellEnd"/>
                            <w:r>
                              <w:t>,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D0C2B55" id="Zone de texte 62" o:spid="_x0000_s1030" type="#_x0000_t202" style="position:absolute;left:0;text-align:left;margin-left:102.4pt;margin-top:4.25pt;width:245.25pt;height:21.35pt;z-index:251691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" fillcolor="white [3201]" strokeweight=".5pt">
                <v:textbox>
                  <w:txbxContent>
                    <w:p w14:paraId="03C95E66" w14:textId="77777777" w:rsidR="00B74437" w:rsidRDefault="00B74437" w:rsidP="00ED069B">
                      <w:r>
                        <w:t>On a rajouté le type de domaine, .com, .</w:t>
                      </w:r>
                      <w:proofErr w:type="spellStart"/>
                      <w:r>
                        <w:t>fr</w:t>
                      </w:r>
                      <w:proofErr w:type="spellEnd"/>
                      <w:r>
                        <w:t>, …</w:t>
                      </w:r>
                    </w:p>
                  </w:txbxContent>
                </v:textbox>
              </v:shape>
            </w:pict>
          </mc:Fallback>
        </mc:AlternateContent>
      </w:r>
      <w:r>
        <w:rPr>
          <w:noProof/>
          <w14:ligatures w14:val="none"/>
          <w14:cntxtAlts w14:val="0"/>
        </w:rPr>
        <mc:AlternateContent>
          <mc:Choice Requires="wps">
            <w:drawing>
              <wp:anchor distT="0" distB="0" distL="114300" distR="114300" simplePos="0" relativeHeight="251688960" behindDoc="0" locked="0" layoutInCell="1" allowOverlap="1" wp14:anchorId="5EE22711" wp14:editId="25019BA8">
                <wp:simplePos x="0" y="0"/>
                <wp:positionH relativeFrom="column">
                  <wp:posOffset>-42545</wp:posOffset>
                </wp:positionH>
                <wp:positionV relativeFrom="paragraph">
                  <wp:posOffset>25083</wp:posOffset>
                </wp:positionV>
                <wp:extent cx="1071563" cy="175895"/>
                <wp:effectExtent l="19050" t="19050" r="14605" b="14605"/>
                <wp:wrapNone/>
                <wp:docPr id="60" name="Rectangle 60"/>
                <wp:cNvGraphicFramePr/>
                <a:graphic xmlns:a="http://schemas.openxmlformats.org/drawingml/2006/main">
                  <a:graphicData uri="http://schemas.microsoft.com/office/word/2010/wordprocessingShape">
                    <wps:wsp>
                      <wps:cNvSpPr/>
                      <wps:spPr>
                        <a:xfrm>
                          <a:off x="0" y="0"/>
                          <a:ext cx="1071563" cy="175895"/>
                        </a:xfrm>
                        <a:prstGeom prst="rect">
                          <a:avLst/>
                        </a:prstGeom>
                        <a:noFill/>
                        <a:ln w="285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1FBE6EA" id="Rectangle 60" o:spid="_x0000_s1026" style="position:absolute;margin-left:-3.35pt;margin-top:2pt;width:84.4pt;height:13.85pt;z-index:251688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" filled="f" strokecolor="red" strokeweight="2.25pt"/>
            </w:pict>
          </mc:Fallback>
        </mc:AlternateContent>
      </w:r>
      <w:r>
        <w:t xml:space="preserve">A </w:t>
      </w:r>
      <w:proofErr w:type="spellStart"/>
      <w:r>
        <w:t>jaimelaneige</w:t>
      </w:r>
      <w:proofErr w:type="spellEnd"/>
    </w:p>
    <w:p w14:paraId="56BE1BF1" w14:textId="2E1BDA39" w:rsidR="00ED069B" w:rsidRDefault="00ED069B" w:rsidP="00ED069B">
      <w:r>
        <w:rPr>
          <w:noProof/>
          <w14:ligatures w14:val="none"/>
          <w14:cntxtAlts w14:val="0"/>
        </w:rPr>
        <mc:AlternateContent>
          <mc:Choice Requires="wps">
            <w:drawing>
              <wp:anchor distT="0" distB="0" distL="114300" distR="114300" simplePos="0" relativeHeight="251689984" behindDoc="0" locked="0" layoutInCell="1" allowOverlap="1" wp14:anchorId="49BD45C3" wp14:editId="7D2A197C">
                <wp:simplePos x="0" y="0"/>
                <wp:positionH relativeFrom="column">
                  <wp:posOffset>3034030</wp:posOffset>
                </wp:positionH>
                <wp:positionV relativeFrom="paragraph">
                  <wp:posOffset>121285</wp:posOffset>
                </wp:positionV>
                <wp:extent cx="3309938" cy="452438"/>
                <wp:effectExtent l="0" t="0" r="24130" b="24130"/>
                <wp:wrapNone/>
                <wp:docPr id="61" name="Zone de texte 61"/>
                <wp:cNvGraphicFramePr/>
                <a:graphic xmlns:a="http://schemas.openxmlformats.org/drawingml/2006/main">
                  <a:graphicData uri="http://schemas.microsoft.com/office/word/2010/wordprocessingShape">
                    <wps:wsp>
                      <wps:cNvSpPr txBox="1"/>
                      <wps:spPr>
                        <a:xfrm>
                          <a:off x="0" y="0"/>
                          <a:ext cx="3309938" cy="452438"/>
                        </a:xfrm>
                        <a:prstGeom prst="rect">
                          <a:avLst/>
                        </a:prstGeom>
                        <a:solidFill>
                          <a:schemeClr val="lt1"/>
                        </a:solidFill>
                        <a:ln w="6350">
                          <a:solidFill>
                            <a:prstClr val="black"/>
                          </a:solidFill>
                        </a:ln>
                      </wps:spPr>
                      <wps:txbx>
                        <w:txbxContent>
                          <w:p w14:paraId="5E5D4DCC" w14:textId="77777777" w:rsidR="00B74437" w:rsidRDefault="00B74437" w:rsidP="00ED069B">
                            <w:r>
                              <w:t>On accéder à des dossier du site</w:t>
                            </w:r>
                          </w:p>
                          <w:p w14:paraId="3C7E6B51" w14:textId="77777777" w:rsidR="00B74437" w:rsidRDefault="00B74437" w:rsidP="00ED069B">
                            <w:r>
                              <w:t xml:space="preserve">On accède </w:t>
                            </w:r>
                            <w:proofErr w:type="spellStart"/>
                            <w:r>
                              <w:t>a</w:t>
                            </w:r>
                            <w:proofErr w:type="spellEnd"/>
                            <w:r>
                              <w:t xml:space="preserve"> une page dans le dossier </w:t>
                            </w:r>
                            <w:proofErr w:type="spellStart"/>
                            <w:r>
                              <w:t>ma_planche</w:t>
                            </w:r>
                            <w:proofErr w:type="spell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49BD45C3" id="Zone de texte 61" o:spid="_x0000_s1031" type="#_x0000_t202" style="position:absolute;left:0;text-align:left;margin-left:238.9pt;margin-top:9.55pt;width:260.65pt;height:35.65pt;z-index:25168998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" fillcolor="white [3201]" strokeweight=".5pt">
                <v:textbox>
                  <w:txbxContent>
                    <w:p w14:paraId="5E5D4DCC" w14:textId="77777777" w:rsidR="00B74437" w:rsidRDefault="00B74437" w:rsidP="00ED069B">
                      <w:r>
                        <w:t>On accéder à des dossier du site</w:t>
                      </w:r>
                    </w:p>
                    <w:p w14:paraId="3C7E6B51" w14:textId="77777777" w:rsidR="00B74437" w:rsidRDefault="00B74437" w:rsidP="00ED069B">
                      <w:r>
                        <w:t xml:space="preserve">On accède </w:t>
                      </w:r>
                      <w:proofErr w:type="spellStart"/>
                      <w:r>
                        <w:t>a</w:t>
                      </w:r>
                      <w:proofErr w:type="spellEnd"/>
                      <w:r>
                        <w:t xml:space="preserve"> une page dans le dossier </w:t>
                      </w:r>
                      <w:proofErr w:type="spellStart"/>
                      <w:r>
                        <w:t>ma_planche</w:t>
                      </w:r>
                      <w:proofErr w:type="spellEnd"/>
                    </w:p>
                  </w:txbxContent>
                </v:textbox>
              </v:shape>
            </w:pict>
          </mc:Fallback>
        </mc:AlternateContent>
      </w:r>
      <w:r>
        <w:t>B jaimelaneige.com</w:t>
      </w:r>
    </w:p>
    <w:p w14:paraId="5642C065" w14:textId="77777777" w:rsidR="00ED069B" w:rsidRDefault="00ED069B" w:rsidP="00ED069B">
      <w:r>
        <w:t>C jaimelaneige.com/</w:t>
      </w:r>
      <w:proofErr w:type="spellStart"/>
      <w:r>
        <w:t>ma_planche</w:t>
      </w:r>
      <w:proofErr w:type="spellEnd"/>
    </w:p>
    <w:p w14:paraId="59DBC658" w14:textId="77777777" w:rsidR="00ED069B" w:rsidRDefault="00ED069B" w:rsidP="00ED069B">
      <w:r>
        <w:t>D jaimelaneige.com/</w:t>
      </w:r>
      <w:proofErr w:type="spellStart"/>
      <w:r>
        <w:t>ma_planche</w:t>
      </w:r>
      <w:proofErr w:type="spellEnd"/>
      <w:r>
        <w:t>/</w:t>
      </w:r>
      <w:proofErr w:type="spellStart"/>
      <w:r>
        <w:t>traitement.php</w:t>
      </w:r>
      <w:proofErr w:type="spellEnd"/>
    </w:p>
    <w:p w14:paraId="5F550E23" w14:textId="633B8991" w:rsidR="00ED069B" w:rsidRDefault="00ED069B">
      <w:pPr>
        <w:spacing w:after="160" w:line="259" w:lineRule="auto"/>
        <w:jc w:val="left"/>
      </w:pPr>
      <w:r>
        <w:br w:type="page"/>
      </w:r>
    </w:p>
    <w:p w14:paraId="6E5EF9D4" w14:textId="2B84A644" w:rsidR="00267707" w:rsidRPr="00B73C55" w:rsidRDefault="00267707" w:rsidP="00267707">
      <w:pPr>
        <w:rPr>
          <w:b/>
          <w:bCs/>
        </w:rPr>
      </w:pPr>
      <w:r w:rsidRPr="00B73C55">
        <w:rPr>
          <w:b/>
          <w:bCs/>
        </w:rPr>
        <w:lastRenderedPageBreak/>
        <w:t>Question D.6</w:t>
      </w:r>
    </w:p>
    <w:p w14:paraId="4CA3234A" w14:textId="77777777" w:rsidR="00267707" w:rsidRDefault="00267707" w:rsidP="00267707">
      <w:r>
        <w:t>Un navigateur affiche la page HTML suivante :</w:t>
      </w:r>
    </w:p>
    <w:p w14:paraId="298DAFAA" w14:textId="77777777" w:rsidR="00267707" w:rsidRDefault="00267707" w:rsidP="00267707">
      <w:r>
        <w:t xml:space="preserve">&lt;html </w:t>
      </w:r>
      <w:proofErr w:type="spellStart"/>
      <w:r>
        <w:t>lang</w:t>
      </w:r>
      <w:proofErr w:type="spellEnd"/>
      <w:r>
        <w:t>="</w:t>
      </w:r>
      <w:proofErr w:type="spellStart"/>
      <w:r>
        <w:t>fr</w:t>
      </w:r>
      <w:proofErr w:type="spellEnd"/>
      <w:r>
        <w:t>"&gt;</w:t>
      </w:r>
    </w:p>
    <w:p w14:paraId="3B98E82C" w14:textId="77777777" w:rsidR="00267707" w:rsidRDefault="00267707" w:rsidP="00ED069B">
      <w:pPr>
        <w:ind w:firstLine="708"/>
      </w:pPr>
      <w:r>
        <w:t>&lt;</w:t>
      </w:r>
      <w:proofErr w:type="spellStart"/>
      <w:r>
        <w:t>head</w:t>
      </w:r>
      <w:proofErr w:type="spellEnd"/>
      <w:r>
        <w:t>&gt;</w:t>
      </w:r>
    </w:p>
    <w:p w14:paraId="740FAA89" w14:textId="77777777" w:rsidR="00267707" w:rsidRDefault="00267707" w:rsidP="00ED069B">
      <w:pPr>
        <w:ind w:left="708" w:firstLine="708"/>
      </w:pPr>
      <w:r>
        <w:t>&lt;</w:t>
      </w:r>
      <w:proofErr w:type="spellStart"/>
      <w:r>
        <w:t>meta</w:t>
      </w:r>
      <w:proofErr w:type="spellEnd"/>
      <w:r>
        <w:t xml:space="preserve"> </w:t>
      </w:r>
      <w:proofErr w:type="spellStart"/>
      <w:r>
        <w:t>charset</w:t>
      </w:r>
      <w:proofErr w:type="spellEnd"/>
      <w:r>
        <w:t>="utf-8"&gt;</w:t>
      </w:r>
    </w:p>
    <w:p w14:paraId="180E3FB6" w14:textId="77777777" w:rsidR="00267707" w:rsidRDefault="00267707" w:rsidP="00ED069B">
      <w:pPr>
        <w:ind w:left="708" w:firstLine="708"/>
      </w:pPr>
      <w:r>
        <w:t>&lt;</w:t>
      </w:r>
      <w:proofErr w:type="spellStart"/>
      <w:r>
        <w:t>link</w:t>
      </w:r>
      <w:proofErr w:type="spellEnd"/>
      <w:r>
        <w:t xml:space="preserve"> rel="</w:t>
      </w:r>
      <w:proofErr w:type="spellStart"/>
      <w:r>
        <w:t>stylesheet</w:t>
      </w:r>
      <w:proofErr w:type="spellEnd"/>
      <w:r>
        <w:t>" href="style.css"&gt;</w:t>
      </w:r>
    </w:p>
    <w:p w14:paraId="75AED8FE" w14:textId="77777777" w:rsidR="00267707" w:rsidRDefault="00267707" w:rsidP="00ED069B">
      <w:pPr>
        <w:ind w:left="708" w:firstLine="708"/>
      </w:pPr>
      <w:r>
        <w:t>&lt;</w:t>
      </w:r>
      <w:proofErr w:type="spellStart"/>
      <w:r>
        <w:t>title</w:t>
      </w:r>
      <w:proofErr w:type="spellEnd"/>
      <w:r>
        <w:t>&gt;Un bouton&lt;/</w:t>
      </w:r>
      <w:proofErr w:type="spellStart"/>
      <w:r>
        <w:t>title</w:t>
      </w:r>
      <w:proofErr w:type="spellEnd"/>
      <w:r>
        <w:t>&gt;</w:t>
      </w:r>
    </w:p>
    <w:p w14:paraId="4FC78B19" w14:textId="77777777" w:rsidR="00267707" w:rsidRDefault="00267707" w:rsidP="00ED069B">
      <w:pPr>
        <w:ind w:firstLine="708"/>
      </w:pPr>
      <w:r>
        <w:t>&lt;/</w:t>
      </w:r>
      <w:proofErr w:type="spellStart"/>
      <w:r>
        <w:t>head</w:t>
      </w:r>
      <w:proofErr w:type="spellEnd"/>
      <w:r>
        <w:t>&gt;</w:t>
      </w:r>
    </w:p>
    <w:p w14:paraId="35301D9E" w14:textId="77777777" w:rsidR="00267707" w:rsidRDefault="00267707" w:rsidP="00ED069B">
      <w:pPr>
        <w:ind w:left="708"/>
      </w:pPr>
      <w:r>
        <w:t>&lt;body&gt;</w:t>
      </w:r>
    </w:p>
    <w:p w14:paraId="11ED0095" w14:textId="77777777" w:rsidR="00267707" w:rsidRDefault="00267707" w:rsidP="00ED069B">
      <w:pPr>
        <w:ind w:left="708" w:firstLine="708"/>
      </w:pPr>
      <w:r>
        <w:t>&lt;</w:t>
      </w:r>
      <w:proofErr w:type="spellStart"/>
      <w:r>
        <w:t>button</w:t>
      </w:r>
      <w:proofErr w:type="spellEnd"/>
      <w:r>
        <w:t xml:space="preserve"> </w:t>
      </w:r>
      <w:proofErr w:type="spellStart"/>
      <w:r>
        <w:t>onclick</w:t>
      </w:r>
      <w:proofErr w:type="spellEnd"/>
      <w:r>
        <w:t>="</w:t>
      </w:r>
      <w:proofErr w:type="spellStart"/>
      <w:r>
        <w:t>maFonction</w:t>
      </w:r>
      <w:proofErr w:type="spellEnd"/>
      <w:r>
        <w:t>()"&gt;Cliquer ici&lt;/</w:t>
      </w:r>
      <w:proofErr w:type="spellStart"/>
      <w:r>
        <w:t>button</w:t>
      </w:r>
      <w:proofErr w:type="spellEnd"/>
      <w:r>
        <w:t>&gt;</w:t>
      </w:r>
    </w:p>
    <w:p w14:paraId="4C3C00DC" w14:textId="77777777" w:rsidR="00267707" w:rsidRDefault="00267707" w:rsidP="00ED069B">
      <w:pPr>
        <w:ind w:firstLine="708"/>
      </w:pPr>
      <w:r>
        <w:t>&lt;/body&gt;</w:t>
      </w:r>
    </w:p>
    <w:p w14:paraId="34F9E29F" w14:textId="77777777" w:rsidR="00267707" w:rsidRDefault="00267707" w:rsidP="00ED069B">
      <w:pPr>
        <w:ind w:firstLine="708"/>
      </w:pPr>
      <w:r>
        <w:t>&lt;script src="script.js"&gt;&lt;/script&gt;</w:t>
      </w:r>
    </w:p>
    <w:p w14:paraId="7177BA69" w14:textId="77777777" w:rsidR="00267707" w:rsidRDefault="00267707" w:rsidP="00267707">
      <w:r>
        <w:t>&lt;/html&gt;</w:t>
      </w:r>
    </w:p>
    <w:p w14:paraId="19374762" w14:textId="77777777" w:rsidR="00267707" w:rsidRDefault="00267707" w:rsidP="00267707">
      <w:r>
        <w:t xml:space="preserve">Lorsque l'on clique sur le bouton, l'action déclenchée </w:t>
      </w:r>
      <w:proofErr w:type="spellStart"/>
      <w:r>
        <w:t>maFonction</w:t>
      </w:r>
      <w:proofErr w:type="spellEnd"/>
      <w:r>
        <w:t>() est définie :</w:t>
      </w:r>
    </w:p>
    <w:p w14:paraId="78BA2A2E" w14:textId="77777777" w:rsidR="00267707" w:rsidRPr="00ED069B" w:rsidRDefault="00267707" w:rsidP="00267707">
      <w:pPr>
        <w:rPr>
          <w:b/>
          <w:bCs/>
        </w:rPr>
      </w:pPr>
      <w:r w:rsidRPr="00ED069B">
        <w:rPr>
          <w:b/>
          <w:bCs/>
        </w:rPr>
        <w:t>Réponses</w:t>
      </w:r>
    </w:p>
    <w:p w14:paraId="31F370CF" w14:textId="77777777" w:rsidR="00ED069B" w:rsidRDefault="00ED069B" w:rsidP="00267707"/>
    <w:p w14:paraId="18F10DAA" w14:textId="04E074F4" w:rsidR="00267707" w:rsidRDefault="00267707" w:rsidP="00267707">
      <w:r>
        <w:t>A dans le fichier HTML seul</w:t>
      </w:r>
    </w:p>
    <w:p w14:paraId="72A5FC69" w14:textId="77777777" w:rsidR="00267707" w:rsidRDefault="00267707" w:rsidP="00267707">
      <w:r>
        <w:t>B dans le fichier style.css</w:t>
      </w:r>
    </w:p>
    <w:p w14:paraId="64D13730" w14:textId="167EAFD8" w:rsidR="00267707" w:rsidRDefault="00ED069B" w:rsidP="00267707">
      <w:r>
        <w:rPr>
          <w:noProof/>
          <w14:ligatures w14:val="none"/>
          <w14:cntxtAlts w14:val="0"/>
        </w:rPr>
        <mc:AlternateContent>
          <mc:Choice Requires="wps">
            <w:drawing>
              <wp:anchor distT="0" distB="0" distL="114300" distR="114300" simplePos="0" relativeHeight="251692032" behindDoc="0" locked="0" layoutInCell="1" allowOverlap="1" wp14:anchorId="152CA28D" wp14:editId="551B0F68">
                <wp:simplePos x="0" y="0"/>
                <wp:positionH relativeFrom="column">
                  <wp:posOffset>-29585</wp:posOffset>
                </wp:positionH>
                <wp:positionV relativeFrom="paragraph">
                  <wp:posOffset>170801</wp:posOffset>
                </wp:positionV>
                <wp:extent cx="1652038" cy="207354"/>
                <wp:effectExtent l="0" t="0" r="24765" b="21590"/>
                <wp:wrapNone/>
                <wp:docPr id="34" name="Rectangle 34"/>
                <wp:cNvGraphicFramePr/>
                <a:graphic xmlns:a="http://schemas.openxmlformats.org/drawingml/2006/main">
                  <a:graphicData uri="http://schemas.microsoft.com/office/word/2010/wordprocessingShape">
                    <wps:wsp>
                      <wps:cNvSpPr/>
                      <wps:spPr>
                        <a:xfrm>
                          <a:off x="0" y="0"/>
                          <a:ext cx="1652038" cy="207354"/>
                        </a:xfrm>
                        <a:prstGeom prst="rect">
                          <a:avLst/>
                        </a:prstGeom>
                        <a:noFill/>
                        <a:ln w="1905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753C909" id="Rectangle 34" o:spid="_x0000_s1026" style="position:absolute;margin-left:-2.35pt;margin-top:13.45pt;width:130.1pt;height:16.35pt;z-index:25169203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" filled="f" strokecolor="red" strokeweight="1.5pt"/>
            </w:pict>
          </mc:Fallback>
        </mc:AlternateContent>
      </w:r>
      <w:r w:rsidR="00267707">
        <w:t>C dans une bibliothèque prédéfinie du navigateur</w:t>
      </w:r>
    </w:p>
    <w:p w14:paraId="493F0DC5" w14:textId="77777777" w:rsidR="00267707" w:rsidRDefault="00267707" w:rsidP="00267707">
      <w:r>
        <w:t>D dans le fichier script.js</w:t>
      </w:r>
    </w:p>
    <w:p w14:paraId="3A91F7FF" w14:textId="77777777" w:rsidR="00ED069B" w:rsidRDefault="00ED069B" w:rsidP="00267707"/>
    <w:p w14:paraId="13001689" w14:textId="30940BB5" w:rsidR="00267707" w:rsidRPr="00ED069B" w:rsidRDefault="00267707" w:rsidP="00267707">
      <w:pPr>
        <w:rPr>
          <w:b/>
          <w:bCs/>
        </w:rPr>
      </w:pPr>
      <w:r w:rsidRPr="00ED069B">
        <w:rPr>
          <w:b/>
          <w:bCs/>
        </w:rPr>
        <w:t>Thème E : architectures matérielles et systèmes d'exploitation</w:t>
      </w:r>
    </w:p>
    <w:p w14:paraId="056D42B1" w14:textId="77777777" w:rsidR="00267707" w:rsidRPr="00ED069B" w:rsidRDefault="00267707" w:rsidP="00267707">
      <w:pPr>
        <w:rPr>
          <w:b/>
          <w:bCs/>
        </w:rPr>
      </w:pPr>
      <w:r w:rsidRPr="00ED069B">
        <w:rPr>
          <w:b/>
          <w:bCs/>
        </w:rPr>
        <w:t>Question E.1</w:t>
      </w:r>
    </w:p>
    <w:p w14:paraId="058BB852" w14:textId="77777777" w:rsidR="00ED069B" w:rsidRDefault="00ED069B" w:rsidP="00ED069B">
      <w:r>
        <w:t>Quelles sont les quatre parties distinctes de l’architecture de Von Neumann ?</w:t>
      </w:r>
    </w:p>
    <w:p w14:paraId="5C2AE72C" w14:textId="77777777" w:rsidR="00ED069B" w:rsidRDefault="00ED069B" w:rsidP="00ED069B"/>
    <w:p w14:paraId="74F36477" w14:textId="77777777" w:rsidR="00ED069B" w:rsidRPr="00B6348D" w:rsidRDefault="00ED069B" w:rsidP="00ED069B">
      <w:pPr>
        <w:rPr>
          <w:b/>
          <w:bCs/>
        </w:rPr>
      </w:pPr>
      <w:r w:rsidRPr="00B6348D">
        <w:rPr>
          <w:b/>
          <w:bCs/>
        </w:rPr>
        <w:t>Réponses</w:t>
      </w:r>
    </w:p>
    <w:p w14:paraId="38620F22" w14:textId="77777777" w:rsidR="00ED069B" w:rsidRDefault="00ED069B" w:rsidP="00ED069B">
      <w:r>
        <w:t>A L’unité logique, l’unité de contrôle, la mémoire et les dispositifs d’entrée-sortie</w:t>
      </w:r>
    </w:p>
    <w:p w14:paraId="24EB6664" w14:textId="77777777" w:rsidR="00ED069B" w:rsidRDefault="00ED069B" w:rsidP="00ED069B">
      <w:r>
        <w:t>B L’écran, le clavier, le disque dur et le micro-processeur</w:t>
      </w:r>
    </w:p>
    <w:p w14:paraId="75C3D867" w14:textId="13E7880D" w:rsidR="00ED069B" w:rsidRDefault="00ED069B" w:rsidP="00ED069B">
      <w:r>
        <w:rPr>
          <w:noProof/>
          <w14:ligatures w14:val="none"/>
          <w14:cntxtAlts w14:val="0"/>
        </w:rPr>
        <mc:AlternateContent>
          <mc:Choice Requires="wps">
            <w:drawing>
              <wp:anchor distT="0" distB="0" distL="114300" distR="114300" simplePos="0" relativeHeight="251694080" behindDoc="0" locked="0" layoutInCell="1" allowOverlap="1" wp14:anchorId="3AE8F88D" wp14:editId="445E1C6A">
                <wp:simplePos x="0" y="0"/>
                <wp:positionH relativeFrom="column">
                  <wp:posOffset>-19262</wp:posOffset>
                </wp:positionH>
                <wp:positionV relativeFrom="paragraph">
                  <wp:posOffset>175259</wp:posOffset>
                </wp:positionV>
                <wp:extent cx="5871845" cy="220133"/>
                <wp:effectExtent l="19050" t="19050" r="14605" b="27940"/>
                <wp:wrapNone/>
                <wp:docPr id="83" name="Rectangle 83"/>
                <wp:cNvGraphicFramePr/>
                <a:graphic xmlns:a="http://schemas.openxmlformats.org/drawingml/2006/main">
                  <a:graphicData uri="http://schemas.microsoft.com/office/word/2010/wordprocessingShape">
                    <wps:wsp>
                      <wps:cNvSpPr/>
                      <wps:spPr>
                        <a:xfrm>
                          <a:off x="0" y="0"/>
                          <a:ext cx="5871845" cy="220133"/>
                        </a:xfrm>
                        <a:prstGeom prst="rect">
                          <a:avLst/>
                        </a:prstGeom>
                        <a:noFill/>
                        <a:ln w="285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12278EAC" id="Rectangle 83" o:spid="_x0000_s1026" style="position:absolute;margin-left:-1.5pt;margin-top:13.8pt;width:462.35pt;height:17.35pt;z-index:25169408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" filled="f" strokecolor="red" strokeweight="2.25pt"/>
            </w:pict>
          </mc:Fallback>
        </mc:AlternateContent>
      </w:r>
      <w:r>
        <w:t>C Le disque dur, le micro-processeur, la carte-mère et la carte graphique</w:t>
      </w:r>
    </w:p>
    <w:p w14:paraId="7551CB98" w14:textId="12DBC37F" w:rsidR="00ED069B" w:rsidRDefault="00ED069B" w:rsidP="00ED069B">
      <w:r>
        <w:t>D La mémoire des programmes, la mémoire des données, les entrées-sorties et l’unité logique</w:t>
      </w:r>
    </w:p>
    <w:p w14:paraId="5DFC80E0" w14:textId="77777777" w:rsidR="00ED069B" w:rsidRDefault="00ED069B" w:rsidP="00ED069B"/>
    <w:p w14:paraId="2F65CD08" w14:textId="6CFD8A83" w:rsidR="00267707" w:rsidRPr="00ED069B" w:rsidRDefault="00267707" w:rsidP="00267707">
      <w:pPr>
        <w:rPr>
          <w:b/>
          <w:bCs/>
        </w:rPr>
      </w:pPr>
      <w:r w:rsidRPr="00ED069B">
        <w:rPr>
          <w:b/>
          <w:bCs/>
        </w:rPr>
        <w:t>Question E.2</w:t>
      </w:r>
    </w:p>
    <w:p w14:paraId="6F778A17" w14:textId="77777777" w:rsidR="00267707" w:rsidRDefault="00267707" w:rsidP="00267707">
      <w:r>
        <w:t>Dans la console Linux, étant positionné dans le répertoire /home/</w:t>
      </w:r>
      <w:proofErr w:type="spellStart"/>
      <w:r>
        <w:t>marcelH</w:t>
      </w:r>
      <w:proofErr w:type="spellEnd"/>
      <w:r>
        <w:t>/travail, quelle commande faut-il</w:t>
      </w:r>
    </w:p>
    <w:p w14:paraId="57F97A8E" w14:textId="77777777" w:rsidR="00267707" w:rsidRDefault="00267707" w:rsidP="00267707">
      <w:r>
        <w:t>exécuter pour remonter dans l'arborescence vers le répertoire /home/</w:t>
      </w:r>
      <w:proofErr w:type="spellStart"/>
      <w:r>
        <w:t>marcelH</w:t>
      </w:r>
      <w:proofErr w:type="spellEnd"/>
      <w:r>
        <w:t xml:space="preserve"> ?</w:t>
      </w:r>
    </w:p>
    <w:p w14:paraId="4735D6A8" w14:textId="77777777" w:rsidR="00ED069B" w:rsidRDefault="00ED069B" w:rsidP="00267707"/>
    <w:p w14:paraId="18DF9080" w14:textId="6974F708" w:rsidR="00267707" w:rsidRPr="00ED069B" w:rsidRDefault="00267707" w:rsidP="00267707">
      <w:pPr>
        <w:rPr>
          <w:b/>
          <w:bCs/>
        </w:rPr>
      </w:pPr>
      <w:r w:rsidRPr="00ED069B">
        <w:rPr>
          <w:b/>
          <w:bCs/>
        </w:rPr>
        <w:t>Réponses</w:t>
      </w:r>
    </w:p>
    <w:p w14:paraId="53B73C17" w14:textId="77777777" w:rsidR="00267707" w:rsidRDefault="00267707" w:rsidP="00267707">
      <w:r>
        <w:t>A cd .</w:t>
      </w:r>
    </w:p>
    <w:p w14:paraId="37892409" w14:textId="462AD4F1" w:rsidR="00267707" w:rsidRDefault="001918C8" w:rsidP="00267707">
      <w:r>
        <w:rPr>
          <w:noProof/>
          <w14:ligatures w14:val="none"/>
          <w14:cntxtAlts w14:val="0"/>
        </w:rPr>
        <mc:AlternateContent>
          <mc:Choice Requires="wps">
            <w:drawing>
              <wp:anchor distT="0" distB="0" distL="114300" distR="114300" simplePos="0" relativeHeight="251695104" behindDoc="0" locked="0" layoutInCell="1" allowOverlap="1" wp14:anchorId="7437EE59" wp14:editId="355531C2">
                <wp:simplePos x="0" y="0"/>
                <wp:positionH relativeFrom="column">
                  <wp:posOffset>-17860</wp:posOffset>
                </wp:positionH>
                <wp:positionV relativeFrom="paragraph">
                  <wp:posOffset>16957</wp:posOffset>
                </wp:positionV>
                <wp:extent cx="499324" cy="177085"/>
                <wp:effectExtent l="0" t="0" r="15240" b="13970"/>
                <wp:wrapNone/>
                <wp:docPr id="35" name="Rectangle 35"/>
                <wp:cNvGraphicFramePr/>
                <a:graphic xmlns:a="http://schemas.openxmlformats.org/drawingml/2006/main">
                  <a:graphicData uri="http://schemas.microsoft.com/office/word/2010/wordprocessingShape">
                    <wps:wsp>
                      <wps:cNvSpPr/>
                      <wps:spPr>
                        <a:xfrm>
                          <a:off x="0" y="0"/>
                          <a:ext cx="499324" cy="177085"/>
                        </a:xfrm>
                        <a:prstGeom prst="rect">
                          <a:avLst/>
                        </a:prstGeom>
                        <a:noFill/>
                        <a:ln w="1905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32933273" id="Rectangle 35" o:spid="_x0000_s1026" style="position:absolute;margin-left:-1.4pt;margin-top:1.35pt;width:39.3pt;height:13.95pt;z-index:25169510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" filled="f" strokecolor="red" strokeweight="1.5pt"/>
            </w:pict>
          </mc:Fallback>
        </mc:AlternateContent>
      </w:r>
      <w:r w:rsidR="00267707">
        <w:t>B cd ..</w:t>
      </w:r>
    </w:p>
    <w:p w14:paraId="23383368" w14:textId="77777777" w:rsidR="00267707" w:rsidRDefault="00267707" w:rsidP="00267707">
      <w:r>
        <w:t>C cd ...</w:t>
      </w:r>
    </w:p>
    <w:p w14:paraId="3E18D0DB" w14:textId="6EE44588" w:rsidR="00267707" w:rsidRDefault="00267707" w:rsidP="00267707">
      <w:r>
        <w:t>D cd /../.</w:t>
      </w:r>
    </w:p>
    <w:p w14:paraId="464C5C81" w14:textId="77777777" w:rsidR="001918C8" w:rsidRDefault="001918C8" w:rsidP="00267707"/>
    <w:p w14:paraId="5911449D" w14:textId="656F075B" w:rsidR="00267707" w:rsidRPr="001918C8" w:rsidRDefault="00267707" w:rsidP="00267707">
      <w:pPr>
        <w:rPr>
          <w:b/>
          <w:bCs/>
        </w:rPr>
      </w:pPr>
      <w:r w:rsidRPr="001918C8">
        <w:rPr>
          <w:b/>
          <w:bCs/>
        </w:rPr>
        <w:t>Question E.3</w:t>
      </w:r>
    </w:p>
    <w:p w14:paraId="068219D3" w14:textId="77777777" w:rsidR="00267707" w:rsidRDefault="00267707" w:rsidP="00267707">
      <w:r>
        <w:t>Laquelle de ces écritures ne désigne pas une adresse IP ?</w:t>
      </w:r>
    </w:p>
    <w:p w14:paraId="105F2125" w14:textId="77777777" w:rsidR="00D7405C" w:rsidRDefault="00D7405C" w:rsidP="00267707"/>
    <w:p w14:paraId="48255E83" w14:textId="0D2A1D0F" w:rsidR="00267707" w:rsidRPr="00D7405C" w:rsidRDefault="00783882" w:rsidP="00267707">
      <w:pPr>
        <w:rPr>
          <w:b/>
          <w:bCs/>
        </w:rPr>
      </w:pPr>
      <w:r>
        <w:rPr>
          <w:b/>
          <w:bCs/>
          <w:noProof/>
          <w14:ligatures w14:val="none"/>
          <w14:cntxtAlts w14:val="0"/>
        </w:rPr>
        <mc:AlternateContent>
          <mc:Choice Requires="wps">
            <w:drawing>
              <wp:anchor distT="0" distB="0" distL="114300" distR="114300" simplePos="0" relativeHeight="251697152" behindDoc="0" locked="0" layoutInCell="1" allowOverlap="1" wp14:anchorId="23A990D5" wp14:editId="0AE62AFE">
                <wp:simplePos x="0" y="0"/>
                <wp:positionH relativeFrom="column">
                  <wp:posOffset>864611</wp:posOffset>
                </wp:positionH>
                <wp:positionV relativeFrom="paragraph">
                  <wp:posOffset>94123</wp:posOffset>
                </wp:positionV>
                <wp:extent cx="1654935" cy="270134"/>
                <wp:effectExtent l="0" t="0" r="21590" b="15875"/>
                <wp:wrapNone/>
                <wp:docPr id="38" name="Zone de texte 38"/>
                <wp:cNvGraphicFramePr/>
                <a:graphic xmlns:a="http://schemas.openxmlformats.org/drawingml/2006/main">
                  <a:graphicData uri="http://schemas.microsoft.com/office/word/2010/wordprocessingShape">
                    <wps:wsp>
                      <wps:cNvSpPr txBox="1"/>
                      <wps:spPr>
                        <a:xfrm>
                          <a:off x="0" y="0"/>
                          <a:ext cx="1654935" cy="270134"/>
                        </a:xfrm>
                        <a:prstGeom prst="rect">
                          <a:avLst/>
                        </a:prstGeom>
                        <a:solidFill>
                          <a:schemeClr val="lt1"/>
                        </a:solidFill>
                        <a:ln w="6350">
                          <a:solidFill>
                            <a:prstClr val="black"/>
                          </a:solidFill>
                        </a:ln>
                      </wps:spPr>
                      <wps:txbx>
                        <w:txbxContent>
                          <w:p w14:paraId="49D037CD" w14:textId="5AB2C4EE" w:rsidR="00B74437" w:rsidRDefault="00B74437">
                            <w:r>
                              <w:t>Adresse de sous-réseau</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23A990D5" id="Zone de texte 38" o:spid="_x0000_s1032" type="#_x0000_t202" style="position:absolute;left:0;text-align:left;margin-left:68.1pt;margin-top:7.4pt;width:130.3pt;height:21.25pt;z-index:25169715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" fillcolor="white [3201]" strokeweight=".5pt">
                <v:textbox>
                  <w:txbxContent>
                    <w:p w14:paraId="49D037CD" w14:textId="5AB2C4EE" w:rsidR="00B74437" w:rsidRDefault="00B74437">
                      <w:r>
                        <w:t>Adresse de sous-réseau</w:t>
                      </w:r>
                    </w:p>
                  </w:txbxContent>
                </v:textbox>
              </v:shape>
            </w:pict>
          </mc:Fallback>
        </mc:AlternateContent>
      </w:r>
      <w:r>
        <w:rPr>
          <w:b/>
          <w:bCs/>
          <w:noProof/>
          <w14:ligatures w14:val="none"/>
          <w14:cntxtAlts w14:val="0"/>
        </w:rPr>
        <mc:AlternateContent>
          <mc:Choice Requires="wps">
            <w:drawing>
              <wp:anchor distT="0" distB="0" distL="114300" distR="114300" simplePos="0" relativeHeight="251696128" behindDoc="0" locked="0" layoutInCell="1" allowOverlap="1" wp14:anchorId="50FE026B" wp14:editId="47CD6030">
                <wp:simplePos x="0" y="0"/>
                <wp:positionH relativeFrom="column">
                  <wp:posOffset>-27251</wp:posOffset>
                </wp:positionH>
                <wp:positionV relativeFrom="paragraph">
                  <wp:posOffset>158517</wp:posOffset>
                </wp:positionV>
                <wp:extent cx="821028" cy="206062"/>
                <wp:effectExtent l="0" t="0" r="17780" b="22860"/>
                <wp:wrapNone/>
                <wp:docPr id="37" name="Rectangle 37"/>
                <wp:cNvGraphicFramePr/>
                <a:graphic xmlns:a="http://schemas.openxmlformats.org/drawingml/2006/main">
                  <a:graphicData uri="http://schemas.microsoft.com/office/word/2010/wordprocessingShape">
                    <wps:wsp>
                      <wps:cNvSpPr/>
                      <wps:spPr>
                        <a:xfrm>
                          <a:off x="0" y="0"/>
                          <a:ext cx="821028" cy="206062"/>
                        </a:xfrm>
                        <a:prstGeom prst="rect">
                          <a:avLst/>
                        </a:prstGeom>
                        <a:noFill/>
                        <a:ln w="1905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4C8FA0F" id="Rectangle 37" o:spid="_x0000_s1026" style="position:absolute;margin-left:-2.15pt;margin-top:12.5pt;width:64.65pt;height:16.25pt;z-index:25169612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" filled="f" strokecolor="red" strokeweight="1.5pt"/>
            </w:pict>
          </mc:Fallback>
        </mc:AlternateContent>
      </w:r>
      <w:r w:rsidR="00267707" w:rsidRPr="00D7405C">
        <w:rPr>
          <w:b/>
          <w:bCs/>
        </w:rPr>
        <w:t>Réponses</w:t>
      </w:r>
    </w:p>
    <w:p w14:paraId="5CA79D88" w14:textId="77777777" w:rsidR="00267707" w:rsidRDefault="00267707" w:rsidP="00267707">
      <w:r>
        <w:t>A 127.0.0.1</w:t>
      </w:r>
    </w:p>
    <w:p w14:paraId="2553515C" w14:textId="77777777" w:rsidR="00267707" w:rsidRDefault="00267707" w:rsidP="00267707">
      <w:r>
        <w:t>B 207.142.131.245</w:t>
      </w:r>
    </w:p>
    <w:p w14:paraId="0864FFEE" w14:textId="77777777" w:rsidR="00267707" w:rsidRDefault="00267707" w:rsidP="00267707">
      <w:r>
        <w:t>C 192.168.229.48</w:t>
      </w:r>
    </w:p>
    <w:p w14:paraId="25BB0835" w14:textId="77777777" w:rsidR="00267707" w:rsidRDefault="00267707" w:rsidP="00267707">
      <w:r>
        <w:t>D 296.141.2.4</w:t>
      </w:r>
    </w:p>
    <w:p w14:paraId="13369C51" w14:textId="77777777" w:rsidR="00267707" w:rsidRPr="00B74437" w:rsidRDefault="00267707" w:rsidP="00267707">
      <w:pPr>
        <w:rPr>
          <w:b/>
          <w:bCs/>
        </w:rPr>
      </w:pPr>
      <w:r w:rsidRPr="00B74437">
        <w:rPr>
          <w:b/>
          <w:bCs/>
        </w:rPr>
        <w:lastRenderedPageBreak/>
        <w:t>Question E.4</w:t>
      </w:r>
    </w:p>
    <w:p w14:paraId="17AB6AE5" w14:textId="77777777" w:rsidR="001F6BC0" w:rsidRDefault="001F6BC0" w:rsidP="001F6BC0">
      <w:r>
        <w:t>Dans un établissement scolaire, tous les ordinateurs sont reliés au réseau local par l'intermédiaire de câbles Ethernet. Il n'existe pas de liaisons sans fil. Dans chaque salle d'ordinateurs, les machines sont reliées à un commutateur. Chaque commutateur est relié par un câble jusqu'à la salle où se situe le serveur contrôleur de domaine et la passerelle internet (routeur).</w:t>
      </w:r>
    </w:p>
    <w:p w14:paraId="263098CD" w14:textId="77777777" w:rsidR="001F6BC0" w:rsidRDefault="001F6BC0" w:rsidP="001F6BC0">
      <w:r>
        <w:t>Vous êtes connectés sur un ordinateur d'une de ces salles d'ordinateurs avec votre classe. Tout à coup, plus personne n'a accès à Internet, mais toutes les ressources locales de l'établissement sont toujours accessibles.</w:t>
      </w:r>
    </w:p>
    <w:p w14:paraId="3162C07F" w14:textId="77777777" w:rsidR="001F6BC0" w:rsidRDefault="001F6BC0" w:rsidP="001F6BC0">
      <w:r>
        <w:t>Parmi ces quatre propositions, laquelle est la plus vraisemblable ?</w:t>
      </w:r>
    </w:p>
    <w:p w14:paraId="347FA1AD" w14:textId="77777777" w:rsidR="001F6BC0" w:rsidRDefault="001F6BC0" w:rsidP="001F6BC0">
      <w:r>
        <w:rPr>
          <w:noProof/>
          <w14:ligatures w14:val="none"/>
          <w14:cntxtAlts w14:val="0"/>
        </w:rPr>
        <mc:AlternateContent>
          <mc:Choice Requires="wps">
            <w:drawing>
              <wp:anchor distT="0" distB="0" distL="114300" distR="114300" simplePos="0" relativeHeight="251701248" behindDoc="0" locked="0" layoutInCell="1" allowOverlap="1" wp14:anchorId="6625E938" wp14:editId="5770FB75">
                <wp:simplePos x="0" y="0"/>
                <wp:positionH relativeFrom="column">
                  <wp:posOffset>3155177</wp:posOffset>
                </wp:positionH>
                <wp:positionV relativeFrom="paragraph">
                  <wp:posOffset>143289</wp:posOffset>
                </wp:positionV>
                <wp:extent cx="3266757" cy="223520"/>
                <wp:effectExtent l="0" t="0" r="10160" b="24130"/>
                <wp:wrapNone/>
                <wp:docPr id="71" name="Zone de texte 71"/>
                <wp:cNvGraphicFramePr/>
                <a:graphic xmlns:a="http://schemas.openxmlformats.org/drawingml/2006/main">
                  <a:graphicData uri="http://schemas.microsoft.com/office/word/2010/wordprocessingShape">
                    <wps:wsp>
                      <wps:cNvSpPr txBox="1"/>
                      <wps:spPr>
                        <a:xfrm>
                          <a:off x="0" y="0"/>
                          <a:ext cx="3266757" cy="223520"/>
                        </a:xfrm>
                        <a:prstGeom prst="rect">
                          <a:avLst/>
                        </a:prstGeom>
                        <a:solidFill>
                          <a:schemeClr val="lt1"/>
                        </a:solidFill>
                        <a:ln w="6350">
                          <a:solidFill>
                            <a:prstClr val="black"/>
                          </a:solidFill>
                        </a:ln>
                      </wps:spPr>
                      <wps:txbx>
                        <w:txbxContent>
                          <w:p w14:paraId="64B0FA95" w14:textId="77777777" w:rsidR="001F6BC0" w:rsidRPr="00DF56C1" w:rsidRDefault="001F6BC0" w:rsidP="001F6BC0">
                            <w:pPr>
                              <w:rPr>
                                <w:sz w:val="16"/>
                                <w:szCs w:val="12"/>
                              </w:rPr>
                            </w:pPr>
                            <w:r>
                              <w:rPr>
                                <w:sz w:val="16"/>
                                <w:szCs w:val="12"/>
                              </w:rPr>
                              <w:t>Seul la machine de l’élève n’aurait pas accès à quoi que ce soi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625E938" id="Zone de texte 71" o:spid="_x0000_s1033" type="#_x0000_t202" style="position:absolute;left:0;text-align:left;margin-left:248.45pt;margin-top:11.3pt;width:257.2pt;height:17.6pt;z-index:251701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" fillcolor="white [3201]" strokeweight=".5pt">
                <v:textbox>
                  <w:txbxContent>
                    <w:p w14:paraId="64B0FA95" w14:textId="77777777" w:rsidR="001F6BC0" w:rsidRPr="00DF56C1" w:rsidRDefault="001F6BC0" w:rsidP="001F6BC0">
                      <w:pPr>
                        <w:rPr>
                          <w:sz w:val="16"/>
                          <w:szCs w:val="12"/>
                        </w:rPr>
                      </w:pPr>
                      <w:r>
                        <w:rPr>
                          <w:sz w:val="16"/>
                          <w:szCs w:val="12"/>
                        </w:rPr>
                        <w:t>Seul la machine de l’élève n’aurait pas accès à quoi que ce soit</w:t>
                      </w:r>
                    </w:p>
                  </w:txbxContent>
                </v:textbox>
              </v:shape>
            </w:pict>
          </mc:Fallback>
        </mc:AlternateContent>
      </w:r>
    </w:p>
    <w:p w14:paraId="1F6A4603" w14:textId="77777777" w:rsidR="001F6BC0" w:rsidRPr="00824DC3" w:rsidRDefault="001F6BC0" w:rsidP="001F6BC0">
      <w:pPr>
        <w:rPr>
          <w:b/>
          <w:bCs/>
        </w:rPr>
      </w:pPr>
      <w:r w:rsidRPr="00824DC3">
        <w:rPr>
          <w:b/>
          <w:bCs/>
        </w:rPr>
        <w:t>Réponses</w:t>
      </w:r>
    </w:p>
    <w:p w14:paraId="4B0CA49A" w14:textId="77777777" w:rsidR="001F6BC0" w:rsidRDefault="001F6BC0" w:rsidP="001F6BC0">
      <w:r>
        <w:rPr>
          <w:noProof/>
          <w14:ligatures w14:val="none"/>
          <w14:cntxtAlts w14:val="0"/>
        </w:rPr>
        <mc:AlternateContent>
          <mc:Choice Requires="wps">
            <w:drawing>
              <wp:anchor distT="0" distB="0" distL="114300" distR="114300" simplePos="0" relativeHeight="251700224" behindDoc="0" locked="0" layoutInCell="1" allowOverlap="1" wp14:anchorId="246BA9D9" wp14:editId="515FA45A">
                <wp:simplePos x="0" y="0"/>
                <wp:positionH relativeFrom="column">
                  <wp:posOffset>5267325</wp:posOffset>
                </wp:positionH>
                <wp:positionV relativeFrom="paragraph">
                  <wp:posOffset>154623</wp:posOffset>
                </wp:positionV>
                <wp:extent cx="1071245" cy="381000"/>
                <wp:effectExtent l="0" t="0" r="14605" b="19050"/>
                <wp:wrapNone/>
                <wp:docPr id="70" name="Zone de texte 70"/>
                <wp:cNvGraphicFramePr/>
                <a:graphic xmlns:a="http://schemas.openxmlformats.org/drawingml/2006/main">
                  <a:graphicData uri="http://schemas.microsoft.com/office/word/2010/wordprocessingShape">
                    <wps:wsp>
                      <wps:cNvSpPr txBox="1"/>
                      <wps:spPr>
                        <a:xfrm>
                          <a:off x="0" y="0"/>
                          <a:ext cx="1071245" cy="381000"/>
                        </a:xfrm>
                        <a:prstGeom prst="rect">
                          <a:avLst/>
                        </a:prstGeom>
                        <a:solidFill>
                          <a:schemeClr val="lt1"/>
                        </a:solidFill>
                        <a:ln w="6350">
                          <a:solidFill>
                            <a:prstClr val="black"/>
                          </a:solidFill>
                        </a:ln>
                      </wps:spPr>
                      <wps:txbx>
                        <w:txbxContent>
                          <w:p w14:paraId="727781DA" w14:textId="77777777" w:rsidR="001F6BC0" w:rsidRPr="00DF56C1" w:rsidRDefault="001F6BC0" w:rsidP="001F6BC0">
                            <w:pPr>
                              <w:rPr>
                                <w:sz w:val="18"/>
                                <w:szCs w:val="14"/>
                              </w:rPr>
                            </w:pPr>
                            <w:r>
                              <w:rPr>
                                <w:sz w:val="18"/>
                                <w:szCs w:val="14"/>
                              </w:rPr>
                              <w:t xml:space="preserve">Sinon personne </w:t>
                            </w:r>
                            <w:proofErr w:type="gramStart"/>
                            <w:r>
                              <w:rPr>
                                <w:sz w:val="18"/>
                                <w:szCs w:val="14"/>
                              </w:rPr>
                              <w:t>n’aurai</w:t>
                            </w:r>
                            <w:proofErr w:type="gramEnd"/>
                            <w:r>
                              <w:rPr>
                                <w:sz w:val="18"/>
                                <w:szCs w:val="14"/>
                              </w:rPr>
                              <w:t xml:space="preserve"> accès à rie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46BA9D9" id="Zone de texte 70" o:spid="_x0000_s1034" type="#_x0000_t202" style="position:absolute;left:0;text-align:left;margin-left:414.75pt;margin-top:12.2pt;width:84.35pt;height:30pt;z-index:25170022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" fillcolor="white [3201]" strokeweight=".5pt">
                <v:textbox>
                  <w:txbxContent>
                    <w:p w14:paraId="727781DA" w14:textId="77777777" w:rsidR="001F6BC0" w:rsidRPr="00DF56C1" w:rsidRDefault="001F6BC0" w:rsidP="001F6BC0">
                      <w:pPr>
                        <w:rPr>
                          <w:sz w:val="18"/>
                          <w:szCs w:val="14"/>
                        </w:rPr>
                      </w:pPr>
                      <w:r>
                        <w:rPr>
                          <w:sz w:val="18"/>
                          <w:szCs w:val="14"/>
                        </w:rPr>
                        <w:t xml:space="preserve">Sinon personne </w:t>
                      </w:r>
                      <w:proofErr w:type="gramStart"/>
                      <w:r>
                        <w:rPr>
                          <w:sz w:val="18"/>
                          <w:szCs w:val="14"/>
                        </w:rPr>
                        <w:t>n’aurai</w:t>
                      </w:r>
                      <w:proofErr w:type="gramEnd"/>
                      <w:r>
                        <w:rPr>
                          <w:sz w:val="18"/>
                          <w:szCs w:val="14"/>
                        </w:rPr>
                        <w:t xml:space="preserve"> accès à rien</w:t>
                      </w:r>
                    </w:p>
                  </w:txbxContent>
                </v:textbox>
              </v:shape>
            </w:pict>
          </mc:Fallback>
        </mc:AlternateContent>
      </w:r>
      <w:r>
        <w:t>A Un de vos camarades a débranché accidentellement le câble Ethernet de votre machine.</w:t>
      </w:r>
    </w:p>
    <w:p w14:paraId="3F1374AC" w14:textId="77777777" w:rsidR="001F6BC0" w:rsidRDefault="001F6BC0" w:rsidP="001F6BC0">
      <w:r>
        <w:t>B Le routeur de l'étage est indisponible (il a été débranché ou est en panne).</w:t>
      </w:r>
    </w:p>
    <w:p w14:paraId="686FC452" w14:textId="77777777" w:rsidR="001F6BC0" w:rsidRDefault="001F6BC0" w:rsidP="001F6BC0">
      <w:r>
        <w:rPr>
          <w:noProof/>
          <w14:ligatures w14:val="none"/>
          <w14:cntxtAlts w14:val="0"/>
        </w:rPr>
        <mc:AlternateContent>
          <mc:Choice Requires="wps">
            <w:drawing>
              <wp:anchor distT="0" distB="0" distL="114300" distR="114300" simplePos="0" relativeHeight="251699200" behindDoc="0" locked="0" layoutInCell="1" allowOverlap="1" wp14:anchorId="5D30E537" wp14:editId="37D644A0">
                <wp:simplePos x="0" y="0"/>
                <wp:positionH relativeFrom="column">
                  <wp:posOffset>-66357</wp:posOffset>
                </wp:positionH>
                <wp:positionV relativeFrom="paragraph">
                  <wp:posOffset>199390</wp:posOffset>
                </wp:positionV>
                <wp:extent cx="5938520" cy="333375"/>
                <wp:effectExtent l="19050" t="19050" r="24130" b="28575"/>
                <wp:wrapNone/>
                <wp:docPr id="69" name="Rectangle 69"/>
                <wp:cNvGraphicFramePr/>
                <a:graphic xmlns:a="http://schemas.openxmlformats.org/drawingml/2006/main">
                  <a:graphicData uri="http://schemas.microsoft.com/office/word/2010/wordprocessingShape">
                    <wps:wsp>
                      <wps:cNvSpPr/>
                      <wps:spPr>
                        <a:xfrm>
                          <a:off x="0" y="0"/>
                          <a:ext cx="5938520" cy="333375"/>
                        </a:xfrm>
                        <a:prstGeom prst="rect">
                          <a:avLst/>
                        </a:prstGeom>
                        <a:noFill/>
                        <a:ln w="285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2D9E123D" id="Rectangle 69" o:spid="_x0000_s1026" style="position:absolute;margin-left:-5.2pt;margin-top:15.7pt;width:467.6pt;height:26.25pt;z-index:25169920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" filled="f" strokecolor="red" strokeweight="2.25pt"/>
            </w:pict>
          </mc:Fallback>
        </mc:AlternateContent>
      </w:r>
      <w:r>
        <w:t>C Le commutateur de la salle est indisponible (il a été débranché ou est en panne).</w:t>
      </w:r>
    </w:p>
    <w:p w14:paraId="22CB75D4" w14:textId="77777777" w:rsidR="001F6BC0" w:rsidRDefault="001F6BC0" w:rsidP="001F6BC0">
      <w:r>
        <w:t>D La passerelle internet de l'établissement est indisponible (elle a été débranchée ou est en panne).</w:t>
      </w:r>
    </w:p>
    <w:p w14:paraId="7273F90A" w14:textId="77777777" w:rsidR="001F6BC0" w:rsidRDefault="001F6BC0" w:rsidP="001F6BC0"/>
    <w:p w14:paraId="7BBE719D" w14:textId="2DA3237B" w:rsidR="00267707" w:rsidRPr="001F6BC0" w:rsidRDefault="00267707" w:rsidP="00267707">
      <w:pPr>
        <w:rPr>
          <w:b/>
          <w:bCs/>
        </w:rPr>
      </w:pPr>
      <w:r w:rsidRPr="001F6BC0">
        <w:rPr>
          <w:b/>
          <w:bCs/>
        </w:rPr>
        <w:t>Question E.5</w:t>
      </w:r>
    </w:p>
    <w:p w14:paraId="541988EC" w14:textId="77777777" w:rsidR="00267707" w:rsidRDefault="00267707" w:rsidP="00267707">
      <w:r>
        <w:t>Parmi les adresses suivantes, laquelle est une adresse Ethernet non valide ?</w:t>
      </w:r>
    </w:p>
    <w:p w14:paraId="7B7D9BF9" w14:textId="77777777" w:rsidR="001F6BC0" w:rsidRDefault="001F6BC0" w:rsidP="00267707"/>
    <w:p w14:paraId="72A6BB4B" w14:textId="6694F4BB" w:rsidR="00267707" w:rsidRPr="001F6BC0" w:rsidRDefault="00267707" w:rsidP="00267707">
      <w:pPr>
        <w:rPr>
          <w:b/>
          <w:bCs/>
        </w:rPr>
      </w:pPr>
      <w:r w:rsidRPr="001F6BC0">
        <w:rPr>
          <w:b/>
          <w:bCs/>
        </w:rPr>
        <w:t>Réponses</w:t>
      </w:r>
    </w:p>
    <w:p w14:paraId="016C2C3A" w14:textId="6A833FBA" w:rsidR="00267707" w:rsidRDefault="00E10A16" w:rsidP="00267707">
      <w:r>
        <w:rPr>
          <w:noProof/>
          <w14:ligatures w14:val="none"/>
          <w14:cntxtAlts w14:val="0"/>
        </w:rPr>
        <mc:AlternateContent>
          <mc:Choice Requires="wps">
            <w:drawing>
              <wp:anchor distT="0" distB="0" distL="114300" distR="114300" simplePos="0" relativeHeight="251703296" behindDoc="0" locked="0" layoutInCell="1" allowOverlap="1" wp14:anchorId="4830B223" wp14:editId="6919E386">
                <wp:simplePos x="0" y="0"/>
                <wp:positionH relativeFrom="column">
                  <wp:posOffset>1352338</wp:posOffset>
                </wp:positionH>
                <wp:positionV relativeFrom="paragraph">
                  <wp:posOffset>134620</wp:posOffset>
                </wp:positionV>
                <wp:extent cx="2256367" cy="229870"/>
                <wp:effectExtent l="0" t="0" r="10795" b="17780"/>
                <wp:wrapNone/>
                <wp:docPr id="33" name="Zone de texte 33"/>
                <wp:cNvGraphicFramePr/>
                <a:graphic xmlns:a="http://schemas.openxmlformats.org/drawingml/2006/main">
                  <a:graphicData uri="http://schemas.microsoft.com/office/word/2010/wordprocessingShape">
                    <wps:wsp>
                      <wps:cNvSpPr txBox="1"/>
                      <wps:spPr>
                        <a:xfrm>
                          <a:off x="0" y="0"/>
                          <a:ext cx="2256367" cy="229870"/>
                        </a:xfrm>
                        <a:prstGeom prst="rect">
                          <a:avLst/>
                        </a:prstGeom>
                        <a:solidFill>
                          <a:schemeClr val="lt1"/>
                        </a:solidFill>
                        <a:ln w="6350">
                          <a:solidFill>
                            <a:prstClr val="black"/>
                          </a:solidFill>
                        </a:ln>
                      </wps:spPr>
                      <wps:txbx>
                        <w:txbxContent>
                          <w:p w14:paraId="4C502C74" w14:textId="23511B63" w:rsidR="00E10A16" w:rsidRPr="00E10A16" w:rsidRDefault="00E10A16">
                            <w:pPr>
                              <w:rPr>
                                <w:sz w:val="20"/>
                              </w:rPr>
                            </w:pPr>
                            <w:r w:rsidRPr="00E10A16">
                              <w:rPr>
                                <w:sz w:val="20"/>
                              </w:rPr>
                              <w:t xml:space="preserve">Car </w:t>
                            </w:r>
                            <w:r>
                              <w:rPr>
                                <w:sz w:val="20"/>
                              </w:rPr>
                              <w:t>e</w:t>
                            </w:r>
                            <w:r w:rsidRPr="00E10A16">
                              <w:rPr>
                                <w:sz w:val="20"/>
                              </w:rPr>
                              <w:t>lle co</w:t>
                            </w:r>
                            <w:r>
                              <w:rPr>
                                <w:sz w:val="20"/>
                              </w:rPr>
                              <w:t>n</w:t>
                            </w:r>
                            <w:r w:rsidRPr="00E10A16">
                              <w:rPr>
                                <w:sz w:val="20"/>
                              </w:rPr>
                              <w:t xml:space="preserve">tient </w:t>
                            </w:r>
                            <w:r>
                              <w:rPr>
                                <w:sz w:val="20"/>
                              </w:rPr>
                              <w:t>des lettres minuscul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830B223" id="Zone de texte 33" o:spid="_x0000_s1035" type="#_x0000_t202" style="position:absolute;left:0;text-align:left;margin-left:106.5pt;margin-top:10.6pt;width:177.65pt;height:18.1pt;z-index:251703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" fillcolor="white [3201]" strokeweight=".5pt">
                <v:textbox>
                  <w:txbxContent>
                    <w:p w14:paraId="4C502C74" w14:textId="23511B63" w:rsidR="00E10A16" w:rsidRPr="00E10A16" w:rsidRDefault="00E10A16">
                      <w:pPr>
                        <w:rPr>
                          <w:sz w:val="20"/>
                        </w:rPr>
                      </w:pPr>
                      <w:r w:rsidRPr="00E10A16">
                        <w:rPr>
                          <w:sz w:val="20"/>
                        </w:rPr>
                        <w:t xml:space="preserve">Car </w:t>
                      </w:r>
                      <w:r>
                        <w:rPr>
                          <w:sz w:val="20"/>
                        </w:rPr>
                        <w:t>e</w:t>
                      </w:r>
                      <w:r w:rsidRPr="00E10A16">
                        <w:rPr>
                          <w:sz w:val="20"/>
                        </w:rPr>
                        <w:t>lle co</w:t>
                      </w:r>
                      <w:r>
                        <w:rPr>
                          <w:sz w:val="20"/>
                        </w:rPr>
                        <w:t>n</w:t>
                      </w:r>
                      <w:r w:rsidRPr="00E10A16">
                        <w:rPr>
                          <w:sz w:val="20"/>
                        </w:rPr>
                        <w:t xml:space="preserve">tient </w:t>
                      </w:r>
                      <w:r>
                        <w:rPr>
                          <w:sz w:val="20"/>
                        </w:rPr>
                        <w:t>des lettres minuscules</w:t>
                      </w:r>
                    </w:p>
                  </w:txbxContent>
                </v:textbox>
              </v:shape>
            </w:pict>
          </mc:Fallback>
        </mc:AlternateContent>
      </w:r>
      <w:r>
        <w:rPr>
          <w:noProof/>
          <w14:ligatures w14:val="none"/>
          <w14:cntxtAlts w14:val="0"/>
        </w:rPr>
        <mc:AlternateContent>
          <mc:Choice Requires="wps">
            <w:drawing>
              <wp:anchor distT="0" distB="0" distL="114300" distR="114300" simplePos="0" relativeHeight="251702272" behindDoc="0" locked="0" layoutInCell="1" allowOverlap="1" wp14:anchorId="4EC49402" wp14:editId="58A46791">
                <wp:simplePos x="0" y="0"/>
                <wp:positionH relativeFrom="column">
                  <wp:posOffset>-40428</wp:posOffset>
                </wp:positionH>
                <wp:positionV relativeFrom="paragraph">
                  <wp:posOffset>164253</wp:posOffset>
                </wp:positionV>
                <wp:extent cx="1377950" cy="201084"/>
                <wp:effectExtent l="0" t="0" r="12700" b="27940"/>
                <wp:wrapNone/>
                <wp:docPr id="5" name="Rectangle 5"/>
                <wp:cNvGraphicFramePr/>
                <a:graphic xmlns:a="http://schemas.openxmlformats.org/drawingml/2006/main">
                  <a:graphicData uri="http://schemas.microsoft.com/office/word/2010/wordprocessingShape">
                    <wps:wsp>
                      <wps:cNvSpPr/>
                      <wps:spPr>
                        <a:xfrm>
                          <a:off x="0" y="0"/>
                          <a:ext cx="1377950" cy="201084"/>
                        </a:xfrm>
                        <a:prstGeom prst="rect">
                          <a:avLst/>
                        </a:prstGeom>
                        <a:noFill/>
                        <a:ln w="1905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015DD76" id="Rectangle 5" o:spid="_x0000_s1026" style="position:absolute;margin-left:-3.2pt;margin-top:12.95pt;width:108.5pt;height:15.85pt;z-index:25170227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" filled="f" strokecolor="red" strokeweight="1.5pt"/>
            </w:pict>
          </mc:Fallback>
        </mc:AlternateContent>
      </w:r>
      <w:r w:rsidR="00267707">
        <w:t>A 8D:A9:D5:67:E6:F3</w:t>
      </w:r>
    </w:p>
    <w:p w14:paraId="2DE969D7" w14:textId="77777777" w:rsidR="00267707" w:rsidRDefault="00267707" w:rsidP="00267707">
      <w:r>
        <w:t>B 8d:a9:d5:67:e6:f3</w:t>
      </w:r>
    </w:p>
    <w:p w14:paraId="6E8E1C7E" w14:textId="77777777" w:rsidR="00267707" w:rsidRDefault="00267707" w:rsidP="00267707">
      <w:r>
        <w:t>C 8H:A9:D5:67:E6:F3</w:t>
      </w:r>
    </w:p>
    <w:p w14:paraId="5CE80CBD" w14:textId="77777777" w:rsidR="00267707" w:rsidRDefault="00267707" w:rsidP="00267707">
      <w:r>
        <w:t>D FF:A9:D5:67:E6:F3</w:t>
      </w:r>
    </w:p>
    <w:p w14:paraId="7DE116DA" w14:textId="77777777" w:rsidR="003A5A48" w:rsidRDefault="003A5A48" w:rsidP="00267707"/>
    <w:p w14:paraId="4D3D93BD" w14:textId="2C4C157D" w:rsidR="00267707" w:rsidRPr="003A5A48" w:rsidRDefault="00267707" w:rsidP="00267707">
      <w:pPr>
        <w:rPr>
          <w:b/>
          <w:bCs/>
        </w:rPr>
      </w:pPr>
      <w:r w:rsidRPr="003A5A48">
        <w:rPr>
          <w:b/>
          <w:bCs/>
        </w:rPr>
        <w:t>Question E.6</w:t>
      </w:r>
    </w:p>
    <w:p w14:paraId="4E5994C6" w14:textId="77777777" w:rsidR="00267707" w:rsidRDefault="00267707" w:rsidP="00267707">
      <w:r>
        <w:t>Quel protocole permet d’attribuer dynamiquement une adresse IP ?</w:t>
      </w:r>
    </w:p>
    <w:p w14:paraId="2D361503" w14:textId="77777777" w:rsidR="003A5A48" w:rsidRDefault="003A5A48" w:rsidP="00267707"/>
    <w:p w14:paraId="5DAD44F9" w14:textId="3F369D1C" w:rsidR="00267707" w:rsidRPr="003A5A48" w:rsidRDefault="00267707" w:rsidP="00267707">
      <w:pPr>
        <w:rPr>
          <w:b/>
          <w:bCs/>
        </w:rPr>
      </w:pPr>
      <w:r w:rsidRPr="003A5A48">
        <w:rPr>
          <w:b/>
          <w:bCs/>
        </w:rPr>
        <w:t>Réponses</w:t>
      </w:r>
    </w:p>
    <w:p w14:paraId="5B3BE484" w14:textId="77777777" w:rsidR="00267707" w:rsidRDefault="00267707" w:rsidP="00267707">
      <w:r>
        <w:t>A UDP</w:t>
      </w:r>
    </w:p>
    <w:p w14:paraId="23BA708D" w14:textId="522545DC" w:rsidR="00267707" w:rsidRDefault="00143278" w:rsidP="00267707">
      <w:r>
        <w:rPr>
          <w:noProof/>
          <w14:ligatures w14:val="none"/>
          <w14:cntxtAlts w14:val="0"/>
        </w:rPr>
        <mc:AlternateContent>
          <mc:Choice Requires="wps">
            <w:drawing>
              <wp:anchor distT="0" distB="0" distL="114300" distR="114300" simplePos="0" relativeHeight="251704320" behindDoc="0" locked="0" layoutInCell="1" allowOverlap="1" wp14:anchorId="7AF5FABC" wp14:editId="1D30F42A">
                <wp:simplePos x="0" y="0"/>
                <wp:positionH relativeFrom="column">
                  <wp:posOffset>-4445</wp:posOffset>
                </wp:positionH>
                <wp:positionV relativeFrom="paragraph">
                  <wp:posOffset>174837</wp:posOffset>
                </wp:positionV>
                <wp:extent cx="626533" cy="182033"/>
                <wp:effectExtent l="0" t="0" r="21590" b="27940"/>
                <wp:wrapNone/>
                <wp:docPr id="36" name="Rectangle 36"/>
                <wp:cNvGraphicFramePr/>
                <a:graphic xmlns:a="http://schemas.openxmlformats.org/drawingml/2006/main">
                  <a:graphicData uri="http://schemas.microsoft.com/office/word/2010/wordprocessingShape">
                    <wps:wsp>
                      <wps:cNvSpPr/>
                      <wps:spPr>
                        <a:xfrm>
                          <a:off x="0" y="0"/>
                          <a:ext cx="626533" cy="182033"/>
                        </a:xfrm>
                        <a:prstGeom prst="rect">
                          <a:avLst/>
                        </a:prstGeom>
                        <a:noFill/>
                        <a:ln w="1905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378B9DEA" id="Rectangle 36" o:spid="_x0000_s1026" style="position:absolute;margin-left:-.35pt;margin-top:13.75pt;width:49.35pt;height:14.35pt;z-index:25170432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" filled="f" strokecolor="red" strokeweight="1.5pt"/>
            </w:pict>
          </mc:Fallback>
        </mc:AlternateContent>
      </w:r>
      <w:r w:rsidR="00267707">
        <w:t>B HTTP</w:t>
      </w:r>
    </w:p>
    <w:p w14:paraId="427C8779" w14:textId="77777777" w:rsidR="00267707" w:rsidRDefault="00267707" w:rsidP="00267707">
      <w:r>
        <w:t>C DHCP</w:t>
      </w:r>
    </w:p>
    <w:p w14:paraId="3E65F3EA" w14:textId="6C017540" w:rsidR="00267707" w:rsidRDefault="00267707" w:rsidP="00267707">
      <w:r>
        <w:t>D DNS</w:t>
      </w:r>
    </w:p>
    <w:p w14:paraId="0EFC13E3" w14:textId="7A13C0ED" w:rsidR="00143278" w:rsidRDefault="00143278">
      <w:pPr>
        <w:spacing w:after="160" w:line="259" w:lineRule="auto"/>
        <w:jc w:val="left"/>
      </w:pPr>
      <w:r>
        <w:br w:type="page"/>
      </w:r>
    </w:p>
    <w:p w14:paraId="684B325F" w14:textId="77777777" w:rsidR="00267707" w:rsidRPr="00143278" w:rsidRDefault="00267707" w:rsidP="00267707">
      <w:pPr>
        <w:rPr>
          <w:b/>
          <w:bCs/>
        </w:rPr>
      </w:pPr>
      <w:r w:rsidRPr="00143278">
        <w:rPr>
          <w:b/>
          <w:bCs/>
        </w:rPr>
        <w:lastRenderedPageBreak/>
        <w:t>Thème F : langages et programmation</w:t>
      </w:r>
    </w:p>
    <w:p w14:paraId="27D8429A" w14:textId="77777777" w:rsidR="00267707" w:rsidRPr="00143278" w:rsidRDefault="00267707" w:rsidP="00267707">
      <w:pPr>
        <w:rPr>
          <w:b/>
          <w:bCs/>
        </w:rPr>
      </w:pPr>
      <w:r w:rsidRPr="00143278">
        <w:rPr>
          <w:b/>
          <w:bCs/>
        </w:rPr>
        <w:t>Question F.1</w:t>
      </w:r>
    </w:p>
    <w:p w14:paraId="2E7FCA7D" w14:textId="77777777" w:rsidR="00267707" w:rsidRDefault="00267707" w:rsidP="00267707">
      <w:r>
        <w:t>On considère la fonction ci-dessous :</w:t>
      </w:r>
    </w:p>
    <w:p w14:paraId="7787EE41" w14:textId="77777777" w:rsidR="00267707" w:rsidRDefault="00267707" w:rsidP="00267707">
      <w:proofErr w:type="spellStart"/>
      <w:r>
        <w:t>def</w:t>
      </w:r>
      <w:proofErr w:type="spellEnd"/>
      <w:r>
        <w:t xml:space="preserve"> </w:t>
      </w:r>
      <w:proofErr w:type="spellStart"/>
      <w:r>
        <w:t>maFonction</w:t>
      </w:r>
      <w:proofErr w:type="spellEnd"/>
      <w:r>
        <w:t>(c):</w:t>
      </w:r>
    </w:p>
    <w:p w14:paraId="34CC3371" w14:textId="77777777" w:rsidR="00267707" w:rsidRDefault="00267707" w:rsidP="00143278">
      <w:pPr>
        <w:ind w:firstLine="708"/>
      </w:pPr>
      <w:r>
        <w:t>if c &lt;= 10:</w:t>
      </w:r>
    </w:p>
    <w:p w14:paraId="18DE4B66" w14:textId="77777777" w:rsidR="00267707" w:rsidRDefault="00267707" w:rsidP="00143278">
      <w:pPr>
        <w:ind w:left="708" w:firstLine="708"/>
      </w:pPr>
      <w:r>
        <w:t>p = 12</w:t>
      </w:r>
    </w:p>
    <w:p w14:paraId="22FF3743" w14:textId="77777777" w:rsidR="00267707" w:rsidRDefault="00267707" w:rsidP="00143278">
      <w:pPr>
        <w:ind w:firstLine="708"/>
      </w:pPr>
      <w:r>
        <w:t>if c &lt;= 18:</w:t>
      </w:r>
    </w:p>
    <w:p w14:paraId="33F7C973" w14:textId="77777777" w:rsidR="00267707" w:rsidRDefault="00267707" w:rsidP="00143278">
      <w:pPr>
        <w:ind w:left="708" w:firstLine="708"/>
      </w:pPr>
      <w:r>
        <w:t>p = 15</w:t>
      </w:r>
    </w:p>
    <w:p w14:paraId="43F81EE3" w14:textId="77777777" w:rsidR="00267707" w:rsidRDefault="00267707" w:rsidP="00143278">
      <w:pPr>
        <w:ind w:firstLine="708"/>
      </w:pPr>
      <w:r>
        <w:t>if c &lt;= 40:</w:t>
      </w:r>
    </w:p>
    <w:p w14:paraId="20C5C9B3" w14:textId="77777777" w:rsidR="00267707" w:rsidRDefault="00267707" w:rsidP="00143278">
      <w:pPr>
        <w:ind w:left="708" w:firstLine="708"/>
      </w:pPr>
      <w:r>
        <w:t>p = 19</w:t>
      </w:r>
    </w:p>
    <w:p w14:paraId="5ED7ACB2" w14:textId="77777777" w:rsidR="00267707" w:rsidRDefault="00267707" w:rsidP="00143278">
      <w:pPr>
        <w:ind w:firstLine="708"/>
      </w:pPr>
      <w:r>
        <w:t>else:</w:t>
      </w:r>
    </w:p>
    <w:p w14:paraId="13090C3F" w14:textId="77777777" w:rsidR="00267707" w:rsidRDefault="00267707" w:rsidP="00143278">
      <w:pPr>
        <w:ind w:left="708" w:firstLine="708"/>
      </w:pPr>
      <w:r>
        <w:t>p = 20</w:t>
      </w:r>
    </w:p>
    <w:p w14:paraId="5D278FB9" w14:textId="77777777" w:rsidR="00267707" w:rsidRDefault="00267707" w:rsidP="00143278">
      <w:pPr>
        <w:ind w:firstLine="708"/>
      </w:pPr>
      <w:r>
        <w:t>return p</w:t>
      </w:r>
    </w:p>
    <w:p w14:paraId="51C186F2" w14:textId="77777777" w:rsidR="00267707" w:rsidRDefault="00267707" w:rsidP="00267707">
      <w:r>
        <w:t xml:space="preserve">Que renvoie </w:t>
      </w:r>
      <w:proofErr w:type="spellStart"/>
      <w:r>
        <w:t>maFonction</w:t>
      </w:r>
      <w:proofErr w:type="spellEnd"/>
      <w:r>
        <w:t>(18) ?</w:t>
      </w:r>
    </w:p>
    <w:p w14:paraId="0862CA7C" w14:textId="77777777" w:rsidR="00267707" w:rsidRPr="00143278" w:rsidRDefault="00267707" w:rsidP="00267707">
      <w:pPr>
        <w:rPr>
          <w:b/>
          <w:bCs/>
        </w:rPr>
      </w:pPr>
      <w:r w:rsidRPr="00143278">
        <w:rPr>
          <w:b/>
          <w:bCs/>
        </w:rPr>
        <w:t>Réponses</w:t>
      </w:r>
    </w:p>
    <w:p w14:paraId="50FE9EFC" w14:textId="77777777" w:rsidR="00267707" w:rsidRDefault="00267707" w:rsidP="00267707">
      <w:r>
        <w:t>A 12</w:t>
      </w:r>
    </w:p>
    <w:p w14:paraId="5325FC44" w14:textId="31CB6ADC" w:rsidR="00267707" w:rsidRDefault="00143278" w:rsidP="00267707">
      <w:r>
        <w:rPr>
          <w:noProof/>
          <w14:ligatures w14:val="none"/>
          <w14:cntxtAlts w14:val="0"/>
        </w:rPr>
        <mc:AlternateContent>
          <mc:Choice Requires="wps">
            <w:drawing>
              <wp:anchor distT="0" distB="0" distL="114300" distR="114300" simplePos="0" relativeHeight="251705344" behindDoc="0" locked="0" layoutInCell="1" allowOverlap="1" wp14:anchorId="63CF41C7" wp14:editId="010F4B09">
                <wp:simplePos x="0" y="0"/>
                <wp:positionH relativeFrom="column">
                  <wp:posOffset>-21378</wp:posOffset>
                </wp:positionH>
                <wp:positionV relativeFrom="paragraph">
                  <wp:posOffset>15028</wp:posOffset>
                </wp:positionV>
                <wp:extent cx="416983" cy="167005"/>
                <wp:effectExtent l="0" t="0" r="21590" b="23495"/>
                <wp:wrapNone/>
                <wp:docPr id="39" name="Rectangle 39"/>
                <wp:cNvGraphicFramePr/>
                <a:graphic xmlns:a="http://schemas.openxmlformats.org/drawingml/2006/main">
                  <a:graphicData uri="http://schemas.microsoft.com/office/word/2010/wordprocessingShape">
                    <wps:wsp>
                      <wps:cNvSpPr/>
                      <wps:spPr>
                        <a:xfrm>
                          <a:off x="0" y="0"/>
                          <a:ext cx="416983" cy="167005"/>
                        </a:xfrm>
                        <a:prstGeom prst="rect">
                          <a:avLst/>
                        </a:prstGeom>
                        <a:noFill/>
                        <a:ln w="1905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2F73F23F" id="Rectangle 39" o:spid="_x0000_s1026" style="position:absolute;margin-left:-1.7pt;margin-top:1.2pt;width:32.85pt;height:13.15pt;z-index:25170534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" filled="f" strokecolor="red" strokeweight="1.5pt"/>
            </w:pict>
          </mc:Fallback>
        </mc:AlternateContent>
      </w:r>
      <w:r w:rsidR="00267707">
        <w:t>B 15</w:t>
      </w:r>
    </w:p>
    <w:p w14:paraId="734BAAEB" w14:textId="77777777" w:rsidR="00267707" w:rsidRDefault="00267707" w:rsidP="00267707">
      <w:r>
        <w:t>C 19</w:t>
      </w:r>
    </w:p>
    <w:p w14:paraId="38E900FE" w14:textId="77777777" w:rsidR="00267707" w:rsidRDefault="00267707" w:rsidP="00267707">
      <w:r>
        <w:t>D 20</w:t>
      </w:r>
    </w:p>
    <w:p w14:paraId="19123E2F" w14:textId="77777777" w:rsidR="00143278" w:rsidRDefault="00143278" w:rsidP="00267707"/>
    <w:p w14:paraId="5DD7E16B" w14:textId="1A0DA8D2" w:rsidR="00267707" w:rsidRPr="00143278" w:rsidRDefault="00267707" w:rsidP="00267707">
      <w:pPr>
        <w:rPr>
          <w:b/>
          <w:bCs/>
        </w:rPr>
      </w:pPr>
      <w:r w:rsidRPr="00143278">
        <w:rPr>
          <w:b/>
          <w:bCs/>
        </w:rPr>
        <w:t>Question F.2</w:t>
      </w:r>
    </w:p>
    <w:p w14:paraId="30EDCB54" w14:textId="48CE6491" w:rsidR="00267707" w:rsidRDefault="00267707" w:rsidP="00267707">
      <w:r>
        <w:t>Dans le programme JavaScript suivant, quelle est la notation qui délimite le bloc d’instructions exécuté à</w:t>
      </w:r>
      <w:r w:rsidR="00143278">
        <w:t xml:space="preserve"> </w:t>
      </w:r>
      <w:r>
        <w:t xml:space="preserve">chaque passage dans la boucle </w:t>
      </w:r>
      <w:proofErr w:type="spellStart"/>
      <w:r>
        <w:t>while</w:t>
      </w:r>
      <w:proofErr w:type="spellEnd"/>
      <w:r>
        <w:t xml:space="preserve"> ?</w:t>
      </w:r>
    </w:p>
    <w:p w14:paraId="2D9E1EA6" w14:textId="77777777" w:rsidR="00267707" w:rsidRDefault="00267707" w:rsidP="00267707">
      <w:r>
        <w:t>i = 0</w:t>
      </w:r>
    </w:p>
    <w:p w14:paraId="260A8492" w14:textId="77777777" w:rsidR="00267707" w:rsidRDefault="00267707" w:rsidP="00267707">
      <w:proofErr w:type="spellStart"/>
      <w:r>
        <w:t>while</w:t>
      </w:r>
      <w:proofErr w:type="spellEnd"/>
      <w:r>
        <w:t xml:space="preserve"> (i &lt; 10) {</w:t>
      </w:r>
    </w:p>
    <w:p w14:paraId="7C8CACB4" w14:textId="77777777" w:rsidR="00267707" w:rsidRDefault="00267707" w:rsidP="00143278">
      <w:pPr>
        <w:ind w:firstLine="708"/>
      </w:pPr>
      <w:proofErr w:type="spellStart"/>
      <w:r>
        <w:t>alert</w:t>
      </w:r>
      <w:proofErr w:type="spellEnd"/>
      <w:r>
        <w:t>(i)</w:t>
      </w:r>
    </w:p>
    <w:p w14:paraId="3BCA6329" w14:textId="77777777" w:rsidR="00267707" w:rsidRDefault="00267707" w:rsidP="00143278">
      <w:pPr>
        <w:ind w:firstLine="708"/>
      </w:pPr>
      <w:r>
        <w:t>i = i + 1</w:t>
      </w:r>
    </w:p>
    <w:p w14:paraId="5E4AF9C7" w14:textId="1FC1691D" w:rsidR="00267707" w:rsidRDefault="00267707" w:rsidP="00664449">
      <w:r>
        <w:t>}</w:t>
      </w:r>
    </w:p>
    <w:p w14:paraId="7D5D37FB" w14:textId="77777777" w:rsidR="00267707" w:rsidRDefault="00267707" w:rsidP="00267707">
      <w:proofErr w:type="spellStart"/>
      <w:r>
        <w:t>alert</w:t>
      </w:r>
      <w:proofErr w:type="spellEnd"/>
      <w:r>
        <w:t>("Fin")</w:t>
      </w:r>
    </w:p>
    <w:p w14:paraId="15B0FC1A" w14:textId="77777777" w:rsidR="00664449" w:rsidRDefault="00664449" w:rsidP="00267707"/>
    <w:p w14:paraId="7C399F93" w14:textId="3A9031D8" w:rsidR="00267707" w:rsidRPr="00664449" w:rsidRDefault="00267707" w:rsidP="00267707">
      <w:pPr>
        <w:rPr>
          <w:b/>
          <w:bCs/>
        </w:rPr>
      </w:pPr>
      <w:r w:rsidRPr="00664449">
        <w:rPr>
          <w:b/>
          <w:bCs/>
        </w:rPr>
        <w:t>Réponses</w:t>
      </w:r>
    </w:p>
    <w:p w14:paraId="49ABD34C" w14:textId="48D4FB91" w:rsidR="00267707" w:rsidRDefault="00664449" w:rsidP="00267707">
      <w:r>
        <w:rPr>
          <w:b/>
          <w:bCs/>
          <w:noProof/>
          <w14:ligatures w14:val="none"/>
          <w14:cntxtAlts w14:val="0"/>
        </w:rPr>
        <mc:AlternateContent>
          <mc:Choice Requires="wps">
            <w:drawing>
              <wp:anchor distT="0" distB="0" distL="114300" distR="114300" simplePos="0" relativeHeight="251706368" behindDoc="0" locked="0" layoutInCell="1" allowOverlap="1" wp14:anchorId="4CD7B70F" wp14:editId="43FB6E40">
                <wp:simplePos x="0" y="0"/>
                <wp:positionH relativeFrom="column">
                  <wp:posOffset>6138</wp:posOffset>
                </wp:positionH>
                <wp:positionV relativeFrom="paragraph">
                  <wp:posOffset>2963</wp:posOffset>
                </wp:positionV>
                <wp:extent cx="3570605" cy="188384"/>
                <wp:effectExtent l="0" t="0" r="10795" b="21590"/>
                <wp:wrapNone/>
                <wp:docPr id="40" name="Rectangle 40"/>
                <wp:cNvGraphicFramePr/>
                <a:graphic xmlns:a="http://schemas.openxmlformats.org/drawingml/2006/main">
                  <a:graphicData uri="http://schemas.microsoft.com/office/word/2010/wordprocessingShape">
                    <wps:wsp>
                      <wps:cNvSpPr/>
                      <wps:spPr>
                        <a:xfrm>
                          <a:off x="0" y="0"/>
                          <a:ext cx="3570605" cy="188384"/>
                        </a:xfrm>
                        <a:prstGeom prst="rect">
                          <a:avLst/>
                        </a:prstGeom>
                        <a:noFill/>
                        <a:ln w="1905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6CF7E76F" id="Rectangle 40" o:spid="_x0000_s1026" style="position:absolute;margin-left:.5pt;margin-top:.25pt;width:281.15pt;height:14.85pt;z-index:25170636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" filled="f" strokecolor="red" strokeweight="1.5pt"/>
            </w:pict>
          </mc:Fallback>
        </mc:AlternateContent>
      </w:r>
      <w:r w:rsidR="00267707">
        <w:t>A le fait que les instructions soient encadrées entre { et }</w:t>
      </w:r>
    </w:p>
    <w:p w14:paraId="5FD5DF0D" w14:textId="77777777" w:rsidR="00267707" w:rsidRDefault="00267707" w:rsidP="00267707">
      <w:r>
        <w:t>B le fait que les instructions soient indentées de 4 caractères comme en Python</w:t>
      </w:r>
    </w:p>
    <w:p w14:paraId="2ADAEAC3" w14:textId="77777777" w:rsidR="00267707" w:rsidRDefault="00267707" w:rsidP="00267707">
      <w:r>
        <w:t xml:space="preserve">C le fait que les instructions suivent le mot clé </w:t>
      </w:r>
      <w:proofErr w:type="spellStart"/>
      <w:r>
        <w:t>while</w:t>
      </w:r>
      <w:proofErr w:type="spellEnd"/>
    </w:p>
    <w:p w14:paraId="2B6D0A0A" w14:textId="77777777" w:rsidR="00267707" w:rsidRDefault="00267707" w:rsidP="00267707">
      <w:r>
        <w:t>D le fait que les instructions suivent la parenthèse )</w:t>
      </w:r>
    </w:p>
    <w:p w14:paraId="41C9EF3B" w14:textId="77777777" w:rsidR="00402A2B" w:rsidRDefault="00402A2B" w:rsidP="00267707"/>
    <w:p w14:paraId="1C4F2B4F" w14:textId="77777777" w:rsidR="00BA3003" w:rsidRDefault="00BA3003">
      <w:pPr>
        <w:spacing w:after="160" w:line="259" w:lineRule="auto"/>
        <w:jc w:val="left"/>
        <w:rPr>
          <w:b/>
          <w:bCs/>
        </w:rPr>
      </w:pPr>
      <w:r>
        <w:rPr>
          <w:b/>
          <w:bCs/>
        </w:rPr>
        <w:br w:type="page"/>
      </w:r>
    </w:p>
    <w:p w14:paraId="1126FB40" w14:textId="37FDBD2D" w:rsidR="00267707" w:rsidRPr="00402A2B" w:rsidRDefault="00267707" w:rsidP="00267707">
      <w:pPr>
        <w:rPr>
          <w:b/>
          <w:bCs/>
        </w:rPr>
      </w:pPr>
      <w:r w:rsidRPr="00402A2B">
        <w:rPr>
          <w:b/>
          <w:bCs/>
        </w:rPr>
        <w:lastRenderedPageBreak/>
        <w:t>Question F.3</w:t>
      </w:r>
    </w:p>
    <w:p w14:paraId="1F818305" w14:textId="77777777" w:rsidR="00267707" w:rsidRDefault="00267707" w:rsidP="00267707">
      <w:r>
        <w:t>On considère le code suivant</w:t>
      </w:r>
    </w:p>
    <w:p w14:paraId="468C1635" w14:textId="77777777" w:rsidR="00267707" w:rsidRDefault="00267707" w:rsidP="00267707">
      <w:proofErr w:type="spellStart"/>
      <w:r>
        <w:t>def</w:t>
      </w:r>
      <w:proofErr w:type="spellEnd"/>
      <w:r>
        <w:t xml:space="preserve"> moyenne(notes):</w:t>
      </w:r>
    </w:p>
    <w:p w14:paraId="073CBC5C" w14:textId="77777777" w:rsidR="00267707" w:rsidRDefault="00267707" w:rsidP="00402A2B">
      <w:pPr>
        <w:ind w:firstLine="708"/>
      </w:pPr>
      <w:r>
        <w:t>somme = 0</w:t>
      </w:r>
    </w:p>
    <w:p w14:paraId="4012C560" w14:textId="77777777" w:rsidR="00267707" w:rsidRDefault="00267707" w:rsidP="00402A2B">
      <w:pPr>
        <w:ind w:firstLine="708"/>
      </w:pPr>
      <w:r>
        <w:t>for cpt in range(</w:t>
      </w:r>
      <w:proofErr w:type="spellStart"/>
      <w:r>
        <w:t>len</w:t>
      </w:r>
      <w:proofErr w:type="spellEnd"/>
      <w:r>
        <w:t>(notes)):</w:t>
      </w:r>
    </w:p>
    <w:p w14:paraId="2B2AD74E" w14:textId="77777777" w:rsidR="00267707" w:rsidRDefault="00267707" w:rsidP="00402A2B">
      <w:pPr>
        <w:ind w:left="708" w:firstLine="708"/>
      </w:pPr>
      <w:r>
        <w:t>....</w:t>
      </w:r>
    </w:p>
    <w:p w14:paraId="2592A69A" w14:textId="77777777" w:rsidR="00267707" w:rsidRDefault="00267707" w:rsidP="00BA3003">
      <w:pPr>
        <w:ind w:firstLine="708"/>
      </w:pPr>
      <w:r>
        <w:t>m = somme/</w:t>
      </w:r>
      <w:proofErr w:type="spellStart"/>
      <w:r>
        <w:t>len</w:t>
      </w:r>
      <w:proofErr w:type="spellEnd"/>
      <w:r>
        <w:t>(notes)</w:t>
      </w:r>
    </w:p>
    <w:p w14:paraId="060E1E91" w14:textId="77777777" w:rsidR="00267707" w:rsidRDefault="00267707" w:rsidP="00402A2B">
      <w:pPr>
        <w:ind w:firstLine="708"/>
      </w:pPr>
      <w:r>
        <w:t>return m</w:t>
      </w:r>
    </w:p>
    <w:p w14:paraId="66B75220" w14:textId="77777777" w:rsidR="00267707" w:rsidRDefault="00267707" w:rsidP="00267707">
      <w:r>
        <w:t>Par quoi remplacer la ligne en pointillée pour que cette fonction calcule la moyenne d'une liste de nombres ?</w:t>
      </w:r>
    </w:p>
    <w:p w14:paraId="2CF4D712" w14:textId="77777777" w:rsidR="00BA3003" w:rsidRDefault="00BA3003" w:rsidP="00267707"/>
    <w:p w14:paraId="21D69155" w14:textId="2171FC9D" w:rsidR="00267707" w:rsidRPr="00BA3003" w:rsidRDefault="00267707" w:rsidP="00267707">
      <w:pPr>
        <w:rPr>
          <w:b/>
          <w:bCs/>
        </w:rPr>
      </w:pPr>
      <w:r w:rsidRPr="00BA3003">
        <w:rPr>
          <w:b/>
          <w:bCs/>
        </w:rPr>
        <w:t>Réponses</w:t>
      </w:r>
    </w:p>
    <w:p w14:paraId="3F923F73" w14:textId="5DAE637C" w:rsidR="00267707" w:rsidRDefault="00BA3003" w:rsidP="00267707">
      <w:r>
        <w:rPr>
          <w:noProof/>
          <w14:ligatures w14:val="none"/>
          <w14:cntxtAlts w14:val="0"/>
        </w:rPr>
        <mc:AlternateContent>
          <mc:Choice Requires="wps">
            <w:drawing>
              <wp:anchor distT="0" distB="0" distL="114300" distR="114300" simplePos="0" relativeHeight="251707392" behindDoc="0" locked="0" layoutInCell="1" allowOverlap="1" wp14:anchorId="062B8655" wp14:editId="45FD1CE5">
                <wp:simplePos x="0" y="0"/>
                <wp:positionH relativeFrom="column">
                  <wp:posOffset>-25612</wp:posOffset>
                </wp:positionH>
                <wp:positionV relativeFrom="paragraph">
                  <wp:posOffset>21802</wp:posOffset>
                </wp:positionV>
                <wp:extent cx="2082800" cy="167216"/>
                <wp:effectExtent l="0" t="0" r="12700" b="23495"/>
                <wp:wrapNone/>
                <wp:docPr id="41" name="Rectangle 41"/>
                <wp:cNvGraphicFramePr/>
                <a:graphic xmlns:a="http://schemas.openxmlformats.org/drawingml/2006/main">
                  <a:graphicData uri="http://schemas.microsoft.com/office/word/2010/wordprocessingShape">
                    <wps:wsp>
                      <wps:cNvSpPr/>
                      <wps:spPr>
                        <a:xfrm>
                          <a:off x="0" y="0"/>
                          <a:ext cx="2082800" cy="167216"/>
                        </a:xfrm>
                        <a:prstGeom prst="rect">
                          <a:avLst/>
                        </a:prstGeom>
                        <a:noFill/>
                        <a:ln w="1905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35728CF" id="Rectangle 41" o:spid="_x0000_s1026" style="position:absolute;margin-left:-2pt;margin-top:1.7pt;width:164pt;height:13.15pt;z-index:25170739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" filled="f" strokecolor="red" strokeweight="1.5pt"/>
            </w:pict>
          </mc:Fallback>
        </mc:AlternateContent>
      </w:r>
      <w:r w:rsidR="00267707">
        <w:t>A somme = somme + notes[cpt]</w:t>
      </w:r>
    </w:p>
    <w:p w14:paraId="6898E2E3" w14:textId="77777777" w:rsidR="00267707" w:rsidRDefault="00267707" w:rsidP="00267707">
      <w:r>
        <w:t>B somme = notes[cpt]</w:t>
      </w:r>
    </w:p>
    <w:p w14:paraId="4C44FC93" w14:textId="77777777" w:rsidR="00267707" w:rsidRDefault="00267707" w:rsidP="00267707">
      <w:r>
        <w:t>C somme = cpt</w:t>
      </w:r>
    </w:p>
    <w:p w14:paraId="0D9A72A4" w14:textId="77777777" w:rsidR="00267707" w:rsidRDefault="00267707" w:rsidP="00267707">
      <w:r>
        <w:t>D somme = somme + cpt</w:t>
      </w:r>
    </w:p>
    <w:p w14:paraId="33C55F61" w14:textId="77777777" w:rsidR="00BA3003" w:rsidRDefault="00BA3003" w:rsidP="00267707"/>
    <w:p w14:paraId="792CABE1" w14:textId="1A4A69B1" w:rsidR="00267707" w:rsidRPr="00BA3003" w:rsidRDefault="00267707" w:rsidP="00267707">
      <w:pPr>
        <w:rPr>
          <w:b/>
          <w:bCs/>
        </w:rPr>
      </w:pPr>
      <w:r w:rsidRPr="00BA3003">
        <w:rPr>
          <w:b/>
          <w:bCs/>
        </w:rPr>
        <w:t>Question F.4</w:t>
      </w:r>
    </w:p>
    <w:p w14:paraId="41CAE0AE" w14:textId="77777777" w:rsidR="00267707" w:rsidRDefault="00267707" w:rsidP="00267707">
      <w:r>
        <w:t>On exécute le script Python suivant :</w:t>
      </w:r>
    </w:p>
    <w:p w14:paraId="1F1A5C7D" w14:textId="77777777" w:rsidR="00267707" w:rsidRDefault="00267707" w:rsidP="00267707">
      <w:proofErr w:type="spellStart"/>
      <w:r>
        <w:t>def</w:t>
      </w:r>
      <w:proofErr w:type="spellEnd"/>
      <w:r>
        <w:t xml:space="preserve"> cube(a):</w:t>
      </w:r>
    </w:p>
    <w:p w14:paraId="515AE2C1" w14:textId="77777777" w:rsidR="00267707" w:rsidRDefault="00267707" w:rsidP="00BA3003">
      <w:pPr>
        <w:ind w:firstLine="708"/>
      </w:pPr>
      <w:r>
        <w:t>a = a*a*a</w:t>
      </w:r>
    </w:p>
    <w:p w14:paraId="26B9DA8F" w14:textId="77777777" w:rsidR="00267707" w:rsidRDefault="00267707" w:rsidP="00AE2DFF">
      <w:pPr>
        <w:ind w:firstLine="708"/>
      </w:pPr>
      <w:r>
        <w:t>return a</w:t>
      </w:r>
    </w:p>
    <w:p w14:paraId="43026EA0" w14:textId="77777777" w:rsidR="00267707" w:rsidRDefault="00267707" w:rsidP="00BA3003">
      <w:r>
        <w:t>a = 2</w:t>
      </w:r>
    </w:p>
    <w:p w14:paraId="4F5ABF53" w14:textId="77777777" w:rsidR="00267707" w:rsidRDefault="00267707" w:rsidP="00267707">
      <w:r>
        <w:t>b = cube(a)</w:t>
      </w:r>
    </w:p>
    <w:p w14:paraId="676AACC4" w14:textId="77777777" w:rsidR="00267707" w:rsidRDefault="00267707" w:rsidP="00267707">
      <w:r>
        <w:t>Que vaut le couple (</w:t>
      </w:r>
      <w:proofErr w:type="spellStart"/>
      <w:r>
        <w:t>a,b</w:t>
      </w:r>
      <w:proofErr w:type="spellEnd"/>
      <w:r>
        <w:t>) à la fin de l'exécution ?</w:t>
      </w:r>
    </w:p>
    <w:p w14:paraId="3E71313F" w14:textId="77777777" w:rsidR="00BA3003" w:rsidRDefault="00BA3003" w:rsidP="00267707"/>
    <w:p w14:paraId="0272BE56" w14:textId="35E8C8EE" w:rsidR="00267707" w:rsidRPr="00BA3003" w:rsidRDefault="00267707" w:rsidP="00267707">
      <w:pPr>
        <w:rPr>
          <w:b/>
          <w:bCs/>
        </w:rPr>
      </w:pPr>
      <w:r w:rsidRPr="00BA3003">
        <w:rPr>
          <w:b/>
          <w:bCs/>
        </w:rPr>
        <w:t>Réponses</w:t>
      </w:r>
    </w:p>
    <w:p w14:paraId="06FCA8A3" w14:textId="77777777" w:rsidR="00267707" w:rsidRDefault="00267707" w:rsidP="00267707">
      <w:r>
        <w:t>A (8, 8)</w:t>
      </w:r>
    </w:p>
    <w:p w14:paraId="25DE1BF5" w14:textId="77777777" w:rsidR="00267707" w:rsidRDefault="00267707" w:rsidP="00267707">
      <w:r>
        <w:t>B (8, 2)</w:t>
      </w:r>
    </w:p>
    <w:p w14:paraId="54E34CF3" w14:textId="77777777" w:rsidR="00267707" w:rsidRDefault="00267707" w:rsidP="00267707">
      <w:r>
        <w:t>C (2, 2)</w:t>
      </w:r>
    </w:p>
    <w:p w14:paraId="2F0BF7C2" w14:textId="1C5DC431" w:rsidR="00267707" w:rsidRDefault="00BA3003" w:rsidP="00267707">
      <w:r>
        <w:rPr>
          <w:noProof/>
          <w14:ligatures w14:val="none"/>
          <w14:cntxtAlts w14:val="0"/>
        </w:rPr>
        <mc:AlternateContent>
          <mc:Choice Requires="wps">
            <w:drawing>
              <wp:anchor distT="0" distB="0" distL="114300" distR="114300" simplePos="0" relativeHeight="251708416" behindDoc="0" locked="0" layoutInCell="1" allowOverlap="1" wp14:anchorId="543C55D4" wp14:editId="700F3D62">
                <wp:simplePos x="0" y="0"/>
                <wp:positionH relativeFrom="column">
                  <wp:posOffset>-10795</wp:posOffset>
                </wp:positionH>
                <wp:positionV relativeFrom="paragraph">
                  <wp:posOffset>23707</wp:posOffset>
                </wp:positionV>
                <wp:extent cx="584200" cy="169333"/>
                <wp:effectExtent l="0" t="0" r="25400" b="21590"/>
                <wp:wrapNone/>
                <wp:docPr id="42" name="Rectangle 42"/>
                <wp:cNvGraphicFramePr/>
                <a:graphic xmlns:a="http://schemas.openxmlformats.org/drawingml/2006/main">
                  <a:graphicData uri="http://schemas.microsoft.com/office/word/2010/wordprocessingShape">
                    <wps:wsp>
                      <wps:cNvSpPr/>
                      <wps:spPr>
                        <a:xfrm>
                          <a:off x="0" y="0"/>
                          <a:ext cx="584200" cy="169333"/>
                        </a:xfrm>
                        <a:prstGeom prst="rect">
                          <a:avLst/>
                        </a:prstGeom>
                        <a:noFill/>
                        <a:ln w="1905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24C15E46" id="Rectangle 42" o:spid="_x0000_s1026" style="position:absolute;margin-left:-.85pt;margin-top:1.85pt;width:46pt;height:13.35pt;z-index:25170841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" filled="f" strokecolor="red" strokeweight="1.5pt"/>
            </w:pict>
          </mc:Fallback>
        </mc:AlternateContent>
      </w:r>
      <w:r w:rsidR="00267707">
        <w:t>D (2, 8)</w:t>
      </w:r>
    </w:p>
    <w:p w14:paraId="7222EE7C" w14:textId="77777777" w:rsidR="00BA3003" w:rsidRDefault="00BA3003" w:rsidP="00267707"/>
    <w:p w14:paraId="792C97CD" w14:textId="66FF7B1D" w:rsidR="00267707" w:rsidRPr="00BA3003" w:rsidRDefault="00267707" w:rsidP="00267707">
      <w:pPr>
        <w:rPr>
          <w:b/>
          <w:bCs/>
        </w:rPr>
      </w:pPr>
      <w:r w:rsidRPr="00BA3003">
        <w:rPr>
          <w:b/>
          <w:bCs/>
        </w:rPr>
        <w:t>Question F.5</w:t>
      </w:r>
    </w:p>
    <w:p w14:paraId="3EC89ADE" w14:textId="77777777" w:rsidR="00267707" w:rsidRDefault="00267707" w:rsidP="00267707">
      <w:r>
        <w:t>On construit une liste L de la façon suivante :</w:t>
      </w:r>
    </w:p>
    <w:p w14:paraId="30EA192E" w14:textId="77777777" w:rsidR="00267707" w:rsidRDefault="00267707" w:rsidP="00267707">
      <w:r>
        <w:t>L = []</w:t>
      </w:r>
    </w:p>
    <w:p w14:paraId="1FD4CE15" w14:textId="77777777" w:rsidR="00267707" w:rsidRDefault="00267707" w:rsidP="00267707">
      <w:r>
        <w:t>for i in range(1,11,2)</w:t>
      </w:r>
    </w:p>
    <w:p w14:paraId="41F2C356" w14:textId="77777777" w:rsidR="00267707" w:rsidRDefault="00267707" w:rsidP="00AE2DFF">
      <w:pPr>
        <w:ind w:firstLine="708"/>
      </w:pPr>
      <w:proofErr w:type="spellStart"/>
      <w:r>
        <w:t>L.append</w:t>
      </w:r>
      <w:proofErr w:type="spellEnd"/>
      <w:r>
        <w:t>(5*i)</w:t>
      </w:r>
    </w:p>
    <w:p w14:paraId="193C8D91" w14:textId="77777777" w:rsidR="00267707" w:rsidRDefault="00267707" w:rsidP="00267707">
      <w:r>
        <w:t>et on obtient ainsi la liste [5, 15, 25, 35, 45].</w:t>
      </w:r>
    </w:p>
    <w:p w14:paraId="430FA68D" w14:textId="77777777" w:rsidR="00267707" w:rsidRDefault="00267707" w:rsidP="00267707">
      <w:r>
        <w:t>On pourrait aussi procéder de la façon suivante :</w:t>
      </w:r>
    </w:p>
    <w:p w14:paraId="4A7555E0" w14:textId="77777777" w:rsidR="00267707" w:rsidRDefault="00267707" w:rsidP="00267707">
      <w:r>
        <w:t>L = []</w:t>
      </w:r>
    </w:p>
    <w:p w14:paraId="126C465F" w14:textId="77777777" w:rsidR="00267707" w:rsidRDefault="00267707" w:rsidP="00AE2DFF">
      <w:r>
        <w:t># ligne 1 .......</w:t>
      </w:r>
    </w:p>
    <w:p w14:paraId="5ED475BD" w14:textId="77777777" w:rsidR="00267707" w:rsidRDefault="00267707" w:rsidP="00267707">
      <w:proofErr w:type="spellStart"/>
      <w:r>
        <w:t>while</w:t>
      </w:r>
      <w:proofErr w:type="spellEnd"/>
      <w:r>
        <w:t xml:space="preserve"> i &lt; 11:</w:t>
      </w:r>
    </w:p>
    <w:p w14:paraId="17B5BB97" w14:textId="77777777" w:rsidR="00267707" w:rsidRDefault="00267707" w:rsidP="00AE2DFF">
      <w:pPr>
        <w:ind w:firstLine="708"/>
      </w:pPr>
      <w:proofErr w:type="spellStart"/>
      <w:r>
        <w:t>L.append</w:t>
      </w:r>
      <w:proofErr w:type="spellEnd"/>
      <w:r>
        <w:t>(5*i)</w:t>
      </w:r>
    </w:p>
    <w:p w14:paraId="31EA40DC" w14:textId="77777777" w:rsidR="00267707" w:rsidRDefault="00267707" w:rsidP="00AE2DFF">
      <w:pPr>
        <w:ind w:firstLine="708"/>
      </w:pPr>
      <w:r>
        <w:t># ligne 2 .......</w:t>
      </w:r>
    </w:p>
    <w:p w14:paraId="02C709D3" w14:textId="77777777" w:rsidR="00267707" w:rsidRDefault="00267707" w:rsidP="00267707">
      <w:r>
        <w:t>Que faudrait-il écrire en ligne 1 et en ligne 2 pour obtenir le même résultat ?</w:t>
      </w:r>
    </w:p>
    <w:p w14:paraId="28D08539" w14:textId="77777777" w:rsidR="00267707" w:rsidRDefault="00267707" w:rsidP="00267707">
      <w:r>
        <w:t>Réponses</w:t>
      </w:r>
    </w:p>
    <w:p w14:paraId="62939D92" w14:textId="77777777" w:rsidR="00267707" w:rsidRDefault="00267707" w:rsidP="00267707">
      <w:r>
        <w:t>A i = 0 en ligne 1, et i = i + 1 en ligne 2</w:t>
      </w:r>
    </w:p>
    <w:p w14:paraId="5410CDEB" w14:textId="77777777" w:rsidR="00267707" w:rsidRDefault="00267707" w:rsidP="00267707">
      <w:r>
        <w:t>B i = 0 en ligne 1, et i = i + 2 en ligne 2</w:t>
      </w:r>
    </w:p>
    <w:p w14:paraId="23B88F15" w14:textId="77777777" w:rsidR="00267707" w:rsidRDefault="00267707" w:rsidP="00267707">
      <w:r>
        <w:t>C i = 1 en ligne 1, et i = i + 1 en ligne 2</w:t>
      </w:r>
    </w:p>
    <w:p w14:paraId="7A55E2E1" w14:textId="67FCE9DC" w:rsidR="00267707" w:rsidRDefault="00AE2DFF" w:rsidP="00267707">
      <w:r>
        <w:rPr>
          <w:noProof/>
          <w14:ligatures w14:val="none"/>
          <w14:cntxtAlts w14:val="0"/>
        </w:rPr>
        <mc:AlternateContent>
          <mc:Choice Requires="wps">
            <w:drawing>
              <wp:anchor distT="0" distB="0" distL="114300" distR="114300" simplePos="0" relativeHeight="251709440" behindDoc="0" locked="0" layoutInCell="1" allowOverlap="1" wp14:anchorId="6CA4788F" wp14:editId="437AA7CE">
                <wp:simplePos x="0" y="0"/>
                <wp:positionH relativeFrom="column">
                  <wp:posOffset>-23495</wp:posOffset>
                </wp:positionH>
                <wp:positionV relativeFrom="paragraph">
                  <wp:posOffset>10583</wp:posOffset>
                </wp:positionV>
                <wp:extent cx="2531533" cy="160867"/>
                <wp:effectExtent l="0" t="0" r="21590" b="10795"/>
                <wp:wrapNone/>
                <wp:docPr id="43" name="Rectangle 43"/>
                <wp:cNvGraphicFramePr/>
                <a:graphic xmlns:a="http://schemas.openxmlformats.org/drawingml/2006/main">
                  <a:graphicData uri="http://schemas.microsoft.com/office/word/2010/wordprocessingShape">
                    <wps:wsp>
                      <wps:cNvSpPr/>
                      <wps:spPr>
                        <a:xfrm>
                          <a:off x="0" y="0"/>
                          <a:ext cx="2531533" cy="160867"/>
                        </a:xfrm>
                        <a:prstGeom prst="rect">
                          <a:avLst/>
                        </a:prstGeom>
                        <a:noFill/>
                        <a:ln w="1905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42FBB35" id="Rectangle 43" o:spid="_x0000_s1026" style="position:absolute;margin-left:-1.85pt;margin-top:.85pt;width:199.35pt;height:12.65pt;z-index:25170944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" filled="f" strokecolor="red" strokeweight="1.5pt"/>
            </w:pict>
          </mc:Fallback>
        </mc:AlternateContent>
      </w:r>
      <w:r w:rsidR="00267707">
        <w:t>D i = 1 en ligne 1, et i = i + 2 en ligne 2</w:t>
      </w:r>
    </w:p>
    <w:p w14:paraId="4BEDD22A" w14:textId="77777777" w:rsidR="00267707" w:rsidRPr="00670D18" w:rsidRDefault="00267707" w:rsidP="00267707">
      <w:pPr>
        <w:rPr>
          <w:b/>
          <w:bCs/>
        </w:rPr>
      </w:pPr>
      <w:r w:rsidRPr="00670D18">
        <w:rPr>
          <w:b/>
          <w:bCs/>
        </w:rPr>
        <w:lastRenderedPageBreak/>
        <w:t>Question F.6</w:t>
      </w:r>
    </w:p>
    <w:p w14:paraId="7DA47BFB" w14:textId="77777777" w:rsidR="00267707" w:rsidRDefault="00267707" w:rsidP="00267707">
      <w:r>
        <w:t>La fonction suivante ne calcule pas toujours correctement le maximum des deux nombres donnés en argument.</w:t>
      </w:r>
    </w:p>
    <w:p w14:paraId="2A354D83" w14:textId="77777777" w:rsidR="00267707" w:rsidRDefault="00267707" w:rsidP="00267707">
      <w:r>
        <w:t>On rappelle que abs(z) calcule la valeur absolue du nombre z.</w:t>
      </w:r>
    </w:p>
    <w:p w14:paraId="59EB61D8" w14:textId="77777777" w:rsidR="00267707" w:rsidRDefault="00267707" w:rsidP="00267707">
      <w:proofErr w:type="spellStart"/>
      <w:r>
        <w:t>def</w:t>
      </w:r>
      <w:proofErr w:type="spellEnd"/>
      <w:r>
        <w:t xml:space="preserve"> maxi(x,y) :</w:t>
      </w:r>
    </w:p>
    <w:p w14:paraId="361591B5" w14:textId="77777777" w:rsidR="00267707" w:rsidRDefault="00267707" w:rsidP="00670D18">
      <w:pPr>
        <w:ind w:firstLine="708"/>
      </w:pPr>
      <w:r>
        <w:t>m = (</w:t>
      </w:r>
      <w:proofErr w:type="spellStart"/>
      <w:r>
        <w:t>x-y+abs</w:t>
      </w:r>
      <w:proofErr w:type="spellEnd"/>
      <w:r>
        <w:t>(x+y))/2</w:t>
      </w:r>
    </w:p>
    <w:p w14:paraId="7483985B" w14:textId="77777777" w:rsidR="00267707" w:rsidRDefault="00267707" w:rsidP="00321A0A">
      <w:pPr>
        <w:ind w:firstLine="708"/>
      </w:pPr>
      <w:r>
        <w:t>return m</w:t>
      </w:r>
    </w:p>
    <w:p w14:paraId="7778BF76" w14:textId="77777777" w:rsidR="00267707" w:rsidRDefault="00267707" w:rsidP="00267707">
      <w:r>
        <w:t>Parmi les tests suivants, lequel va détecter l'erreur ?</w:t>
      </w:r>
    </w:p>
    <w:p w14:paraId="6D221745" w14:textId="77777777" w:rsidR="00670D18" w:rsidRDefault="00670D18" w:rsidP="00267707"/>
    <w:p w14:paraId="6E55FAFD" w14:textId="115E63A9" w:rsidR="00267707" w:rsidRPr="00670D18" w:rsidRDefault="00267707" w:rsidP="00267707">
      <w:pPr>
        <w:rPr>
          <w:b/>
          <w:bCs/>
        </w:rPr>
      </w:pPr>
      <w:r w:rsidRPr="00670D18">
        <w:rPr>
          <w:b/>
          <w:bCs/>
        </w:rPr>
        <w:t>Réponses</w:t>
      </w:r>
    </w:p>
    <w:p w14:paraId="738AB61E" w14:textId="091A5089" w:rsidR="00267707" w:rsidRDefault="00222074" w:rsidP="00267707">
      <w:r>
        <w:rPr>
          <w:noProof/>
          <w14:ligatures w14:val="none"/>
          <w14:cntxtAlts w14:val="0"/>
        </w:rPr>
        <mc:AlternateContent>
          <mc:Choice Requires="wps">
            <w:drawing>
              <wp:anchor distT="0" distB="0" distL="114300" distR="114300" simplePos="0" relativeHeight="251710464" behindDoc="0" locked="0" layoutInCell="1" allowOverlap="1" wp14:anchorId="51904F97" wp14:editId="09C5B6B2">
                <wp:simplePos x="0" y="0"/>
                <wp:positionH relativeFrom="column">
                  <wp:posOffset>998854</wp:posOffset>
                </wp:positionH>
                <wp:positionV relativeFrom="paragraph">
                  <wp:posOffset>1905</wp:posOffset>
                </wp:positionV>
                <wp:extent cx="3820583" cy="768350"/>
                <wp:effectExtent l="0" t="0" r="27940" b="12700"/>
                <wp:wrapNone/>
                <wp:docPr id="44" name="Zone de texte 44"/>
                <wp:cNvGraphicFramePr/>
                <a:graphic xmlns:a="http://schemas.openxmlformats.org/drawingml/2006/main">
                  <a:graphicData uri="http://schemas.microsoft.com/office/word/2010/wordprocessingShape">
                    <wps:wsp>
                      <wps:cNvSpPr txBox="1"/>
                      <wps:spPr>
                        <a:xfrm>
                          <a:off x="0" y="0"/>
                          <a:ext cx="3820583" cy="768350"/>
                        </a:xfrm>
                        <a:prstGeom prst="rect">
                          <a:avLst/>
                        </a:prstGeom>
                        <a:solidFill>
                          <a:schemeClr val="lt1"/>
                        </a:solidFill>
                        <a:ln w="6350">
                          <a:solidFill>
                            <a:prstClr val="black"/>
                          </a:solidFill>
                        </a:ln>
                      </wps:spPr>
                      <wps:txbx>
                        <w:txbxContent>
                          <w:p w14:paraId="60FF1797" w14:textId="7A8BC955" w:rsidR="00222074" w:rsidRDefault="00222074">
                            <w:r>
                              <w:t>Aucune de ces solutions en permettront de détecter l’erreur</w:t>
                            </w:r>
                          </w:p>
                          <w:p w14:paraId="5FB7CD9E" w14:textId="049B0E1C" w:rsidR="00222074" w:rsidRDefault="00222074">
                            <w:r>
                              <w:t>Car les réponses retournées par el programme sont toutes bonn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51904F97" id="Zone de texte 44" o:spid="_x0000_s1036" type="#_x0000_t202" style="position:absolute;left:0;text-align:left;margin-left:78.65pt;margin-top:.15pt;width:300.85pt;height:60.5pt;z-index:2517104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" fillcolor="white [3201]" strokeweight=".5pt">
                <v:textbox>
                  <w:txbxContent>
                    <w:p w14:paraId="60FF1797" w14:textId="7A8BC955" w:rsidR="00222074" w:rsidRDefault="00222074">
                      <w:r>
                        <w:t>Aucune de ces solutions en permettront de détecter l’erreur</w:t>
                      </w:r>
                    </w:p>
                    <w:p w14:paraId="5FB7CD9E" w14:textId="049B0E1C" w:rsidR="00222074" w:rsidRDefault="00222074">
                      <w:r>
                        <w:t>Car les réponses retournées par el programme sont toutes bonnes.</w:t>
                      </w:r>
                    </w:p>
                  </w:txbxContent>
                </v:textbox>
              </v:shape>
            </w:pict>
          </mc:Fallback>
        </mc:AlternateContent>
      </w:r>
      <w:r w:rsidR="00267707">
        <w:t>A maxi(3,-2)</w:t>
      </w:r>
    </w:p>
    <w:p w14:paraId="2B7980A1" w14:textId="77777777" w:rsidR="00267707" w:rsidRDefault="00267707" w:rsidP="00267707">
      <w:r>
        <w:t>B maxi(2,2)</w:t>
      </w:r>
    </w:p>
    <w:p w14:paraId="6F487155" w14:textId="77777777" w:rsidR="00267707" w:rsidRDefault="00267707" w:rsidP="00267707">
      <w:r>
        <w:t>C maxi(3,2)</w:t>
      </w:r>
    </w:p>
    <w:p w14:paraId="4930C9B5" w14:textId="77777777" w:rsidR="00267707" w:rsidRDefault="00267707" w:rsidP="00267707">
      <w:r>
        <w:t>D maxi(2,3)</w:t>
      </w:r>
    </w:p>
    <w:p w14:paraId="35D98052" w14:textId="77777777" w:rsidR="00222074" w:rsidRDefault="00222074" w:rsidP="00267707"/>
    <w:p w14:paraId="6FB6FA18" w14:textId="29337342" w:rsidR="00267707" w:rsidRPr="00222074" w:rsidRDefault="00267707" w:rsidP="00267707">
      <w:pPr>
        <w:rPr>
          <w:b/>
          <w:bCs/>
        </w:rPr>
      </w:pPr>
      <w:r w:rsidRPr="00222074">
        <w:rPr>
          <w:b/>
          <w:bCs/>
        </w:rPr>
        <w:t>Thème G : algorithmique</w:t>
      </w:r>
    </w:p>
    <w:p w14:paraId="59A566A6" w14:textId="77777777" w:rsidR="00267707" w:rsidRPr="00222074" w:rsidRDefault="00267707" w:rsidP="00267707">
      <w:pPr>
        <w:rPr>
          <w:b/>
          <w:bCs/>
        </w:rPr>
      </w:pPr>
      <w:r w:rsidRPr="00222074">
        <w:rPr>
          <w:b/>
          <w:bCs/>
        </w:rPr>
        <w:t>Question G.1</w:t>
      </w:r>
    </w:p>
    <w:p w14:paraId="2D11E825" w14:textId="02D04F02" w:rsidR="00267707" w:rsidRDefault="00267707" w:rsidP="00267707">
      <w:r>
        <w:t>Avec un algorithme de recherche par dichotomie, combien d’étapes sont nécessaires pour déterminer que 35</w:t>
      </w:r>
      <w:r w:rsidR="00B00941">
        <w:t xml:space="preserve"> </w:t>
      </w:r>
      <w:r>
        <w:t>est présent dans le tableau [1, 7, 12, 16, 18, 20, 24, 28, 35, 43, 69] ?</w:t>
      </w:r>
    </w:p>
    <w:p w14:paraId="1406A873" w14:textId="77777777" w:rsidR="00B00941" w:rsidRDefault="00B00941" w:rsidP="00267707"/>
    <w:p w14:paraId="2303AA6F" w14:textId="4123C343" w:rsidR="00267707" w:rsidRPr="00B00941" w:rsidRDefault="00267707" w:rsidP="00267707">
      <w:pPr>
        <w:rPr>
          <w:b/>
          <w:bCs/>
        </w:rPr>
      </w:pPr>
      <w:r w:rsidRPr="00B00941">
        <w:rPr>
          <w:b/>
          <w:bCs/>
        </w:rPr>
        <w:t>Réponses</w:t>
      </w:r>
    </w:p>
    <w:p w14:paraId="5EAE39BE" w14:textId="77777777" w:rsidR="00267707" w:rsidRDefault="00267707" w:rsidP="00267707">
      <w:r>
        <w:t>A 1 étape</w:t>
      </w:r>
    </w:p>
    <w:p w14:paraId="5CEA0A8F" w14:textId="77777777" w:rsidR="00267707" w:rsidRDefault="00267707" w:rsidP="00267707">
      <w:r>
        <w:t>B 2 étapes</w:t>
      </w:r>
    </w:p>
    <w:p w14:paraId="19A3F64E" w14:textId="4D330920" w:rsidR="00267707" w:rsidRDefault="00B00941" w:rsidP="00267707">
      <w:r>
        <w:rPr>
          <w:noProof/>
          <w14:ligatures w14:val="none"/>
          <w14:cntxtAlts w14:val="0"/>
        </w:rPr>
        <mc:AlternateContent>
          <mc:Choice Requires="wps">
            <w:drawing>
              <wp:anchor distT="0" distB="0" distL="114300" distR="114300" simplePos="0" relativeHeight="251711488" behindDoc="0" locked="0" layoutInCell="1" allowOverlap="1" wp14:anchorId="39F1F266" wp14:editId="0D0AB883">
                <wp:simplePos x="0" y="0"/>
                <wp:positionH relativeFrom="column">
                  <wp:posOffset>-25612</wp:posOffset>
                </wp:positionH>
                <wp:positionV relativeFrom="paragraph">
                  <wp:posOffset>14393</wp:posOffset>
                </wp:positionV>
                <wp:extent cx="755650" cy="154517"/>
                <wp:effectExtent l="0" t="0" r="25400" b="17145"/>
                <wp:wrapNone/>
                <wp:docPr id="45" name="Rectangle 45"/>
                <wp:cNvGraphicFramePr/>
                <a:graphic xmlns:a="http://schemas.openxmlformats.org/drawingml/2006/main">
                  <a:graphicData uri="http://schemas.microsoft.com/office/word/2010/wordprocessingShape">
                    <wps:wsp>
                      <wps:cNvSpPr/>
                      <wps:spPr>
                        <a:xfrm>
                          <a:off x="0" y="0"/>
                          <a:ext cx="755650" cy="154517"/>
                        </a:xfrm>
                        <a:prstGeom prst="rect">
                          <a:avLst/>
                        </a:prstGeom>
                        <a:noFill/>
                        <a:ln w="1905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241F25B" id="Rectangle 45" o:spid="_x0000_s1026" style="position:absolute;margin-left:-2pt;margin-top:1.15pt;width:59.5pt;height:12.15pt;z-index:2517114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" filled="f" strokecolor="red" strokeweight="1.5pt"/>
            </w:pict>
          </mc:Fallback>
        </mc:AlternateContent>
      </w:r>
      <w:r w:rsidR="00267707">
        <w:t>C 9 étapes</w:t>
      </w:r>
    </w:p>
    <w:p w14:paraId="422CC675" w14:textId="6F551FE0" w:rsidR="00267707" w:rsidRDefault="00267707" w:rsidP="00267707">
      <w:r>
        <w:t>D 11 étapes</w:t>
      </w:r>
    </w:p>
    <w:p w14:paraId="2FB4CD9C" w14:textId="77777777" w:rsidR="00B00941" w:rsidRDefault="00B00941" w:rsidP="00267707"/>
    <w:p w14:paraId="4AC65237" w14:textId="77777777" w:rsidR="00267707" w:rsidRPr="00B00941" w:rsidRDefault="00267707" w:rsidP="00267707">
      <w:pPr>
        <w:rPr>
          <w:b/>
          <w:bCs/>
        </w:rPr>
      </w:pPr>
      <w:r w:rsidRPr="00B00941">
        <w:rPr>
          <w:b/>
          <w:bCs/>
        </w:rPr>
        <w:t>Question G.2</w:t>
      </w:r>
    </w:p>
    <w:p w14:paraId="6362F13B" w14:textId="3A9E00FD" w:rsidR="00267707" w:rsidRDefault="00267707" w:rsidP="00267707">
      <w:r>
        <w:t>Soit L une liste de n nombres réels ( n entier naturel non nul). On considère l'algorithme suivant, en</w:t>
      </w:r>
      <w:r w:rsidR="00B00941">
        <w:t xml:space="preserve"> </w:t>
      </w:r>
      <w:r>
        <w:t>langage Python, calculant la moyenne des éléments de L.</w:t>
      </w:r>
    </w:p>
    <w:p w14:paraId="65CD6263" w14:textId="77777777" w:rsidR="00267707" w:rsidRDefault="00267707" w:rsidP="00267707">
      <w:r>
        <w:t>M = 0</w:t>
      </w:r>
    </w:p>
    <w:p w14:paraId="134456C5" w14:textId="63C15F17" w:rsidR="00267707" w:rsidRDefault="00267707" w:rsidP="00267707">
      <w:r>
        <w:t>for k in range(n):</w:t>
      </w:r>
    </w:p>
    <w:p w14:paraId="3FC17F22" w14:textId="77777777" w:rsidR="00267707" w:rsidRDefault="00267707" w:rsidP="00B00941">
      <w:pPr>
        <w:ind w:firstLine="708"/>
      </w:pPr>
      <w:r>
        <w:t>M = M + L[k]</w:t>
      </w:r>
    </w:p>
    <w:p w14:paraId="7D3724B3" w14:textId="77777777" w:rsidR="00267707" w:rsidRDefault="00267707" w:rsidP="00B00941">
      <w:pPr>
        <w:ind w:firstLine="708"/>
      </w:pPr>
      <w:r>
        <w:t>M = M/n</w:t>
      </w:r>
    </w:p>
    <w:p w14:paraId="4787CFB4" w14:textId="77777777" w:rsidR="00267707" w:rsidRDefault="00267707" w:rsidP="00267707">
      <w:r>
        <w:t>Si le nombre n de données double alors le temps d'exécution de ce script :</w:t>
      </w:r>
    </w:p>
    <w:p w14:paraId="53669584" w14:textId="77777777" w:rsidR="00B00941" w:rsidRDefault="00B00941" w:rsidP="00267707"/>
    <w:p w14:paraId="4037FCCA" w14:textId="0C69D6EA" w:rsidR="00267707" w:rsidRPr="00B00941" w:rsidRDefault="00267707" w:rsidP="00267707">
      <w:pPr>
        <w:rPr>
          <w:b/>
          <w:bCs/>
        </w:rPr>
      </w:pPr>
      <w:r w:rsidRPr="00B00941">
        <w:rPr>
          <w:b/>
          <w:bCs/>
        </w:rPr>
        <w:t>Réponses</w:t>
      </w:r>
    </w:p>
    <w:p w14:paraId="3EE9A767" w14:textId="77777777" w:rsidR="00267707" w:rsidRDefault="00267707" w:rsidP="00267707">
      <w:r>
        <w:t>A reste le même</w:t>
      </w:r>
    </w:p>
    <w:p w14:paraId="24C7E1FA" w14:textId="30079C77" w:rsidR="00267707" w:rsidRDefault="00B00941" w:rsidP="00267707">
      <w:r>
        <w:rPr>
          <w:noProof/>
          <w14:ligatures w14:val="none"/>
          <w14:cntxtAlts w14:val="0"/>
        </w:rPr>
        <mc:AlternateContent>
          <mc:Choice Requires="wps">
            <w:drawing>
              <wp:anchor distT="0" distB="0" distL="114300" distR="114300" simplePos="0" relativeHeight="251712512" behindDoc="0" locked="0" layoutInCell="1" allowOverlap="1" wp14:anchorId="2F0A3B87" wp14:editId="44819167">
                <wp:simplePos x="0" y="0"/>
                <wp:positionH relativeFrom="column">
                  <wp:posOffset>1905</wp:posOffset>
                </wp:positionH>
                <wp:positionV relativeFrom="paragraph">
                  <wp:posOffset>11853</wp:posOffset>
                </wp:positionV>
                <wp:extent cx="958850" cy="167217"/>
                <wp:effectExtent l="0" t="0" r="12700" b="23495"/>
                <wp:wrapNone/>
                <wp:docPr id="46" name="Rectangle 46"/>
                <wp:cNvGraphicFramePr/>
                <a:graphic xmlns:a="http://schemas.openxmlformats.org/drawingml/2006/main">
                  <a:graphicData uri="http://schemas.microsoft.com/office/word/2010/wordprocessingShape">
                    <wps:wsp>
                      <wps:cNvSpPr/>
                      <wps:spPr>
                        <a:xfrm>
                          <a:off x="0" y="0"/>
                          <a:ext cx="958850" cy="167217"/>
                        </a:xfrm>
                        <a:prstGeom prst="rect">
                          <a:avLst/>
                        </a:prstGeom>
                        <a:noFill/>
                        <a:ln w="1905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152A86CE" id="Rectangle 46" o:spid="_x0000_s1026" style="position:absolute;margin-left:.15pt;margin-top:.95pt;width:75.5pt;height:13.15pt;z-index:25171251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" filled="f" strokecolor="red" strokeweight="1.5pt"/>
            </w:pict>
          </mc:Fallback>
        </mc:AlternateContent>
      </w:r>
      <w:r w:rsidR="00267707">
        <w:t>B double aussi</w:t>
      </w:r>
    </w:p>
    <w:p w14:paraId="2334F935" w14:textId="77777777" w:rsidR="00267707" w:rsidRDefault="00267707" w:rsidP="00267707">
      <w:proofErr w:type="spellStart"/>
      <w:r>
        <w:t>C est</w:t>
      </w:r>
      <w:proofErr w:type="spellEnd"/>
      <w:r>
        <w:t xml:space="preserve"> multiplié par n</w:t>
      </w:r>
    </w:p>
    <w:p w14:paraId="4249215F" w14:textId="77777777" w:rsidR="00267707" w:rsidRDefault="00267707" w:rsidP="00267707">
      <w:r>
        <w:t>D est multiplié par 4</w:t>
      </w:r>
    </w:p>
    <w:p w14:paraId="229BB26E" w14:textId="77777777" w:rsidR="00B00941" w:rsidRDefault="00B00941">
      <w:pPr>
        <w:spacing w:after="160" w:line="259" w:lineRule="auto"/>
        <w:jc w:val="left"/>
      </w:pPr>
      <w:r>
        <w:br w:type="page"/>
      </w:r>
    </w:p>
    <w:p w14:paraId="0A921F6B" w14:textId="05D04961" w:rsidR="00267707" w:rsidRPr="00B00941" w:rsidRDefault="00267707" w:rsidP="00267707">
      <w:pPr>
        <w:rPr>
          <w:b/>
          <w:bCs/>
        </w:rPr>
      </w:pPr>
      <w:r w:rsidRPr="00B00941">
        <w:rPr>
          <w:b/>
          <w:bCs/>
        </w:rPr>
        <w:lastRenderedPageBreak/>
        <w:t>Question G.3</w:t>
      </w:r>
    </w:p>
    <w:p w14:paraId="073DC8F0" w14:textId="404DDAA2" w:rsidR="00267707" w:rsidRDefault="00267707" w:rsidP="00267707">
      <w:r>
        <w:t>Quelle valeur permet de compléter l’affirmation suivante : « Le nombre d’opérations nécessaires pour</w:t>
      </w:r>
      <w:r w:rsidR="009E447E">
        <w:t xml:space="preserve"> </w:t>
      </w:r>
      <w:r>
        <w:t>rechercher un élément séquentiellement dans un tableau de longueur n est de l’ordre de … » ?</w:t>
      </w:r>
    </w:p>
    <w:p w14:paraId="3A905EDD" w14:textId="77777777" w:rsidR="00B00941" w:rsidRDefault="00B00941" w:rsidP="00267707"/>
    <w:p w14:paraId="68525D00" w14:textId="4A18F589" w:rsidR="00267707" w:rsidRPr="00B00941" w:rsidRDefault="00267707" w:rsidP="00267707">
      <w:pPr>
        <w:rPr>
          <w:b/>
          <w:bCs/>
        </w:rPr>
      </w:pPr>
      <w:r w:rsidRPr="00B00941">
        <w:rPr>
          <w:b/>
          <w:bCs/>
        </w:rPr>
        <w:t>Réponses</w:t>
      </w:r>
    </w:p>
    <w:p w14:paraId="3AC6C395" w14:textId="18C672D8" w:rsidR="00267707" w:rsidRDefault="009E447E" w:rsidP="00267707">
      <w:r>
        <w:rPr>
          <w:noProof/>
          <w14:ligatures w14:val="none"/>
          <w14:cntxtAlts w14:val="0"/>
        </w:rPr>
        <mc:AlternateContent>
          <mc:Choice Requires="wps">
            <w:drawing>
              <wp:anchor distT="0" distB="0" distL="114300" distR="114300" simplePos="0" relativeHeight="251713536" behindDoc="0" locked="0" layoutInCell="1" allowOverlap="1" wp14:anchorId="10308C0F" wp14:editId="666657F3">
                <wp:simplePos x="0" y="0"/>
                <wp:positionH relativeFrom="column">
                  <wp:posOffset>-12912</wp:posOffset>
                </wp:positionH>
                <wp:positionV relativeFrom="paragraph">
                  <wp:posOffset>178012</wp:posOffset>
                </wp:positionV>
                <wp:extent cx="349250" cy="182033"/>
                <wp:effectExtent l="0" t="0" r="12700" b="27940"/>
                <wp:wrapNone/>
                <wp:docPr id="47" name="Rectangle 47"/>
                <wp:cNvGraphicFramePr/>
                <a:graphic xmlns:a="http://schemas.openxmlformats.org/drawingml/2006/main">
                  <a:graphicData uri="http://schemas.microsoft.com/office/word/2010/wordprocessingShape">
                    <wps:wsp>
                      <wps:cNvSpPr/>
                      <wps:spPr>
                        <a:xfrm>
                          <a:off x="0" y="0"/>
                          <a:ext cx="349250" cy="182033"/>
                        </a:xfrm>
                        <a:prstGeom prst="rect">
                          <a:avLst/>
                        </a:prstGeom>
                        <a:noFill/>
                        <a:ln w="1905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FDDC3E8" id="Rectangle 47" o:spid="_x0000_s1026" style="position:absolute;margin-left:-1pt;margin-top:14pt;width:27.5pt;height:14.35pt;z-index:25171353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" filled="f" strokecolor="red" strokeweight="1.5pt"/>
            </w:pict>
          </mc:Fallback>
        </mc:AlternateContent>
      </w:r>
      <w:r w:rsidR="00267707">
        <w:t>A 1</w:t>
      </w:r>
    </w:p>
    <w:p w14:paraId="764A0B42" w14:textId="77777777" w:rsidR="00267707" w:rsidRDefault="00267707" w:rsidP="00267707">
      <w:r>
        <w:t>B n</w:t>
      </w:r>
    </w:p>
    <w:p w14:paraId="119EE4E8" w14:textId="77777777" w:rsidR="00267707" w:rsidRDefault="00267707" w:rsidP="00267707">
      <w:r>
        <w:t>C n2</w:t>
      </w:r>
    </w:p>
    <w:p w14:paraId="17C04A90" w14:textId="77777777" w:rsidR="00267707" w:rsidRDefault="00267707" w:rsidP="00267707">
      <w:r>
        <w:t>D n3</w:t>
      </w:r>
    </w:p>
    <w:p w14:paraId="7EA276D2" w14:textId="77777777" w:rsidR="00B00941" w:rsidRDefault="00B00941" w:rsidP="00267707"/>
    <w:p w14:paraId="46F92538" w14:textId="4F9412CF" w:rsidR="00267707" w:rsidRPr="00B00941" w:rsidRDefault="00267707" w:rsidP="00267707">
      <w:pPr>
        <w:rPr>
          <w:b/>
          <w:bCs/>
        </w:rPr>
      </w:pPr>
      <w:r w:rsidRPr="00B00941">
        <w:rPr>
          <w:b/>
          <w:bCs/>
        </w:rPr>
        <w:t>Question G.4</w:t>
      </w:r>
    </w:p>
    <w:p w14:paraId="5C3F4325" w14:textId="2C3F3591" w:rsidR="00267707" w:rsidRDefault="00267707" w:rsidP="00267707">
      <w:r>
        <w:t>La fonction suivante doit calculer la moyenne d’un tableau de nombres, passé en paramètre. Avec quelles</w:t>
      </w:r>
      <w:r w:rsidR="009E447E">
        <w:t xml:space="preserve"> </w:t>
      </w:r>
      <w:r>
        <w:t>expressions faut-il remplacer les points de suspension pour que la fonction soit correcte ?</w:t>
      </w:r>
    </w:p>
    <w:p w14:paraId="01FFC02E" w14:textId="77777777" w:rsidR="00267707" w:rsidRDefault="00267707" w:rsidP="00267707">
      <w:proofErr w:type="spellStart"/>
      <w:r>
        <w:t>def</w:t>
      </w:r>
      <w:proofErr w:type="spellEnd"/>
      <w:r>
        <w:t xml:space="preserve"> moyenne(tableau):</w:t>
      </w:r>
    </w:p>
    <w:p w14:paraId="4B7C611A" w14:textId="77777777" w:rsidR="00267707" w:rsidRDefault="00267707" w:rsidP="009E447E">
      <w:pPr>
        <w:ind w:firstLine="708"/>
      </w:pPr>
      <w:r>
        <w:t>total = ...</w:t>
      </w:r>
    </w:p>
    <w:p w14:paraId="7DA60BB8" w14:textId="77777777" w:rsidR="00267707" w:rsidRDefault="00267707" w:rsidP="009E447E">
      <w:pPr>
        <w:ind w:firstLine="708"/>
      </w:pPr>
      <w:r>
        <w:t>for valeur in tableau:</w:t>
      </w:r>
    </w:p>
    <w:p w14:paraId="661C8A8D" w14:textId="77777777" w:rsidR="00267707" w:rsidRDefault="00267707" w:rsidP="009E447E">
      <w:pPr>
        <w:ind w:left="708" w:firstLine="708"/>
      </w:pPr>
      <w:r>
        <w:t>total = total + valeur</w:t>
      </w:r>
    </w:p>
    <w:p w14:paraId="6FFC3509" w14:textId="77777777" w:rsidR="00267707" w:rsidRDefault="00267707" w:rsidP="009E447E">
      <w:pPr>
        <w:ind w:firstLine="708"/>
      </w:pPr>
      <w:r>
        <w:t>return total / ...</w:t>
      </w:r>
    </w:p>
    <w:p w14:paraId="1196B5B1" w14:textId="77777777" w:rsidR="00B00941" w:rsidRDefault="00B00941" w:rsidP="00267707"/>
    <w:p w14:paraId="398B971A" w14:textId="1B867DD9" w:rsidR="00267707" w:rsidRPr="00B00941" w:rsidRDefault="00267707" w:rsidP="00267707">
      <w:pPr>
        <w:rPr>
          <w:b/>
          <w:bCs/>
        </w:rPr>
      </w:pPr>
      <w:r w:rsidRPr="00B00941">
        <w:rPr>
          <w:b/>
          <w:bCs/>
        </w:rPr>
        <w:t>Réponses</w:t>
      </w:r>
    </w:p>
    <w:p w14:paraId="3B308B99" w14:textId="77777777" w:rsidR="00267707" w:rsidRDefault="00267707" w:rsidP="00267707">
      <w:r>
        <w:t>A 1 et (</w:t>
      </w:r>
      <w:proofErr w:type="spellStart"/>
      <w:r>
        <w:t>len</w:t>
      </w:r>
      <w:proofErr w:type="spellEnd"/>
      <w:r>
        <w:t>(tableau) + 1)</w:t>
      </w:r>
    </w:p>
    <w:p w14:paraId="50684D8A" w14:textId="77777777" w:rsidR="00267707" w:rsidRDefault="00267707" w:rsidP="00267707">
      <w:r>
        <w:t xml:space="preserve">B 1 et </w:t>
      </w:r>
      <w:proofErr w:type="spellStart"/>
      <w:r>
        <w:t>len</w:t>
      </w:r>
      <w:proofErr w:type="spellEnd"/>
      <w:r>
        <w:t>(tableau)</w:t>
      </w:r>
    </w:p>
    <w:p w14:paraId="4C73829F" w14:textId="6CD9F737" w:rsidR="00267707" w:rsidRDefault="00267707" w:rsidP="00267707">
      <w:r>
        <w:t>C 0 et (</w:t>
      </w:r>
      <w:proofErr w:type="spellStart"/>
      <w:r>
        <w:t>len</w:t>
      </w:r>
      <w:proofErr w:type="spellEnd"/>
      <w:r>
        <w:t>(tableau) + 1)</w:t>
      </w:r>
    </w:p>
    <w:p w14:paraId="0666DF4A" w14:textId="00EDFB23" w:rsidR="00267707" w:rsidRDefault="00853D58" w:rsidP="00267707">
      <w:r>
        <w:rPr>
          <w:noProof/>
          <w14:ligatures w14:val="none"/>
          <w14:cntxtAlts w14:val="0"/>
        </w:rPr>
        <mc:AlternateContent>
          <mc:Choice Requires="wps">
            <w:drawing>
              <wp:anchor distT="0" distB="0" distL="114300" distR="114300" simplePos="0" relativeHeight="251714560" behindDoc="0" locked="0" layoutInCell="1" allowOverlap="1" wp14:anchorId="55DB8337" wp14:editId="50390AD2">
                <wp:simplePos x="0" y="0"/>
                <wp:positionH relativeFrom="column">
                  <wp:posOffset>1905</wp:posOffset>
                </wp:positionH>
                <wp:positionV relativeFrom="paragraph">
                  <wp:posOffset>2539</wp:posOffset>
                </wp:positionV>
                <wp:extent cx="1214755" cy="182033"/>
                <wp:effectExtent l="0" t="0" r="23495" b="27940"/>
                <wp:wrapNone/>
                <wp:docPr id="48" name="Rectangle 48"/>
                <wp:cNvGraphicFramePr/>
                <a:graphic xmlns:a="http://schemas.openxmlformats.org/drawingml/2006/main">
                  <a:graphicData uri="http://schemas.microsoft.com/office/word/2010/wordprocessingShape">
                    <wps:wsp>
                      <wps:cNvSpPr/>
                      <wps:spPr>
                        <a:xfrm>
                          <a:off x="0" y="0"/>
                          <a:ext cx="1214755" cy="182033"/>
                        </a:xfrm>
                        <a:prstGeom prst="rect">
                          <a:avLst/>
                        </a:prstGeom>
                        <a:noFill/>
                        <a:ln w="1905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2A50D689" id="Rectangle 48" o:spid="_x0000_s1026" style="position:absolute;margin-left:.15pt;margin-top:.2pt;width:95.65pt;height:14.35pt;z-index:25171456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" filled="f" strokecolor="red" strokeweight="1.5pt"/>
            </w:pict>
          </mc:Fallback>
        </mc:AlternateContent>
      </w:r>
      <w:r w:rsidR="00267707">
        <w:t xml:space="preserve">D 0 et </w:t>
      </w:r>
      <w:proofErr w:type="spellStart"/>
      <w:r w:rsidR="00267707">
        <w:t>len</w:t>
      </w:r>
      <w:proofErr w:type="spellEnd"/>
      <w:r w:rsidR="00267707">
        <w:t>(tableau)</w:t>
      </w:r>
    </w:p>
    <w:p w14:paraId="711D9018" w14:textId="77777777" w:rsidR="00B00941" w:rsidRDefault="00B00941" w:rsidP="00267707"/>
    <w:p w14:paraId="3390BEF9" w14:textId="423E750F" w:rsidR="00267707" w:rsidRPr="00B00941" w:rsidRDefault="00267707" w:rsidP="00267707">
      <w:pPr>
        <w:rPr>
          <w:b/>
          <w:bCs/>
        </w:rPr>
      </w:pPr>
      <w:r w:rsidRPr="00B00941">
        <w:rPr>
          <w:b/>
          <w:bCs/>
        </w:rPr>
        <w:t>Question G.5</w:t>
      </w:r>
    </w:p>
    <w:p w14:paraId="52FB2CEC" w14:textId="77777777" w:rsidR="00267707" w:rsidRDefault="00267707" w:rsidP="00267707">
      <w:r>
        <w:t>On suppose qu'au début de l'exécution la variable K contient un entier positif non nul.</w:t>
      </w:r>
    </w:p>
    <w:p w14:paraId="08F74B1B" w14:textId="77777777" w:rsidR="00267707" w:rsidRDefault="00267707" w:rsidP="00267707">
      <w:r>
        <w:t>Lequel des scripts suivants va boucler indéfiniment ?</w:t>
      </w:r>
    </w:p>
    <w:p w14:paraId="7AC911FE" w14:textId="77777777" w:rsidR="00B00941" w:rsidRDefault="00B00941" w:rsidP="00267707"/>
    <w:p w14:paraId="1208F778" w14:textId="162DEC25" w:rsidR="00267707" w:rsidRPr="00B00941" w:rsidRDefault="00267707" w:rsidP="00267707">
      <w:pPr>
        <w:rPr>
          <w:b/>
          <w:bCs/>
        </w:rPr>
      </w:pPr>
      <w:r w:rsidRPr="00B00941">
        <w:rPr>
          <w:b/>
          <w:bCs/>
        </w:rPr>
        <w:t>Réponses</w:t>
      </w:r>
    </w:p>
    <w:p w14:paraId="7D0A73F5" w14:textId="6851CFC7" w:rsidR="00267707" w:rsidRDefault="00853D58" w:rsidP="00267707">
      <w:r>
        <w:rPr>
          <w:noProof/>
          <w14:ligatures w14:val="none"/>
          <w14:cntxtAlts w14:val="0"/>
        </w:rPr>
        <mc:AlternateContent>
          <mc:Choice Requires="wps">
            <w:drawing>
              <wp:anchor distT="0" distB="0" distL="114300" distR="114300" simplePos="0" relativeHeight="251715584" behindDoc="0" locked="0" layoutInCell="1" allowOverlap="1" wp14:anchorId="0F3A5A17" wp14:editId="524DE27C">
                <wp:simplePos x="0" y="0"/>
                <wp:positionH relativeFrom="column">
                  <wp:posOffset>1233805</wp:posOffset>
                </wp:positionH>
                <wp:positionV relativeFrom="paragraph">
                  <wp:posOffset>151553</wp:posOffset>
                </wp:positionV>
                <wp:extent cx="4279900" cy="497417"/>
                <wp:effectExtent l="0" t="0" r="25400" b="17145"/>
                <wp:wrapNone/>
                <wp:docPr id="49" name="Zone de texte 49"/>
                <wp:cNvGraphicFramePr/>
                <a:graphic xmlns:a="http://schemas.openxmlformats.org/drawingml/2006/main">
                  <a:graphicData uri="http://schemas.microsoft.com/office/word/2010/wordprocessingShape">
                    <wps:wsp>
                      <wps:cNvSpPr txBox="1"/>
                      <wps:spPr>
                        <a:xfrm>
                          <a:off x="0" y="0"/>
                          <a:ext cx="4279900" cy="497417"/>
                        </a:xfrm>
                        <a:prstGeom prst="rect">
                          <a:avLst/>
                        </a:prstGeom>
                        <a:solidFill>
                          <a:schemeClr val="lt1"/>
                        </a:solidFill>
                        <a:ln w="6350">
                          <a:solidFill>
                            <a:prstClr val="black"/>
                          </a:solidFill>
                        </a:ln>
                      </wps:spPr>
                      <wps:txbx>
                        <w:txbxContent>
                          <w:p w14:paraId="4AECBD0F" w14:textId="7C17BB07" w:rsidR="00853D58" w:rsidRDefault="00853D58">
                            <w:r>
                              <w:t xml:space="preserve">Ne va même pas s’exécuter car la </w:t>
                            </w:r>
                            <w:r w:rsidR="001E6E69">
                              <w:t xml:space="preserve">valeur de la </w:t>
                            </w:r>
                            <w:r>
                              <w:t xml:space="preserve">variable i sera toujours plus </w:t>
                            </w:r>
                            <w:proofErr w:type="gramStart"/>
                            <w:r>
                              <w:t>grande</w:t>
                            </w:r>
                            <w:proofErr w:type="gramEnd"/>
                            <w:r>
                              <w:t xml:space="preserve"> que la </w:t>
                            </w:r>
                            <w:r w:rsidR="001E6E69">
                              <w:t xml:space="preserve">valeur de la </w:t>
                            </w:r>
                            <w:r>
                              <w:t>variable K</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0F3A5A17" id="Zone de texte 49" o:spid="_x0000_s1037" type="#_x0000_t202" style="position:absolute;left:0;text-align:left;margin-left:97.15pt;margin-top:11.95pt;width:337pt;height:39.15pt;z-index:25171558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" fillcolor="white [3201]" strokeweight=".5pt">
                <v:textbox>
                  <w:txbxContent>
                    <w:p w14:paraId="4AECBD0F" w14:textId="7C17BB07" w:rsidR="00853D58" w:rsidRDefault="00853D58">
                      <w:r>
                        <w:t xml:space="preserve">Ne va même pas s’exécuter car la </w:t>
                      </w:r>
                      <w:r w:rsidR="001E6E69">
                        <w:t xml:space="preserve">valeur de la </w:t>
                      </w:r>
                      <w:r>
                        <w:t xml:space="preserve">variable i sera toujours plus </w:t>
                      </w:r>
                      <w:proofErr w:type="gramStart"/>
                      <w:r>
                        <w:t>grande</w:t>
                      </w:r>
                      <w:proofErr w:type="gramEnd"/>
                      <w:r>
                        <w:t xml:space="preserve"> que la </w:t>
                      </w:r>
                      <w:r w:rsidR="001E6E69">
                        <w:t xml:space="preserve">valeur de la </w:t>
                      </w:r>
                      <w:r>
                        <w:t>variable K</w:t>
                      </w:r>
                    </w:p>
                  </w:txbxContent>
                </v:textbox>
              </v:shape>
            </w:pict>
          </mc:Fallback>
        </mc:AlternateContent>
      </w:r>
      <w:r w:rsidR="00267707">
        <w:t>A</w:t>
      </w:r>
    </w:p>
    <w:p w14:paraId="150F7525" w14:textId="77777777" w:rsidR="00267707" w:rsidRDefault="00267707" w:rsidP="00267707">
      <w:r>
        <w:t>i = K+1</w:t>
      </w:r>
    </w:p>
    <w:p w14:paraId="0D0DB8BA" w14:textId="763D5113" w:rsidR="00267707" w:rsidRDefault="00267707" w:rsidP="00267707">
      <w:proofErr w:type="spellStart"/>
      <w:r>
        <w:t>while</w:t>
      </w:r>
      <w:proofErr w:type="spellEnd"/>
      <w:r>
        <w:t xml:space="preserve"> i &lt; K:</w:t>
      </w:r>
    </w:p>
    <w:p w14:paraId="62747875" w14:textId="77777777" w:rsidR="00267707" w:rsidRDefault="00267707" w:rsidP="00853D58">
      <w:pPr>
        <w:ind w:firstLine="708"/>
      </w:pPr>
      <w:r>
        <w:t>i = i + 1</w:t>
      </w:r>
    </w:p>
    <w:p w14:paraId="293E05E2" w14:textId="60FA6B46" w:rsidR="00267707" w:rsidRDefault="00853D58" w:rsidP="00267707">
      <w:r>
        <w:rPr>
          <w:noProof/>
          <w14:ligatures w14:val="none"/>
          <w14:cntxtAlts w14:val="0"/>
        </w:rPr>
        <mc:AlternateContent>
          <mc:Choice Requires="wps">
            <w:drawing>
              <wp:anchor distT="0" distB="0" distL="114300" distR="114300" simplePos="0" relativeHeight="251716608" behindDoc="0" locked="0" layoutInCell="1" allowOverlap="1" wp14:anchorId="4E60CBB3" wp14:editId="13E42FB5">
                <wp:simplePos x="0" y="0"/>
                <wp:positionH relativeFrom="column">
                  <wp:posOffset>-31962</wp:posOffset>
                </wp:positionH>
                <wp:positionV relativeFrom="paragraph">
                  <wp:posOffset>182880</wp:posOffset>
                </wp:positionV>
                <wp:extent cx="1016000" cy="522605"/>
                <wp:effectExtent l="0" t="0" r="12700" b="10795"/>
                <wp:wrapNone/>
                <wp:docPr id="50" name="Rectangle 50"/>
                <wp:cNvGraphicFramePr/>
                <a:graphic xmlns:a="http://schemas.openxmlformats.org/drawingml/2006/main">
                  <a:graphicData uri="http://schemas.microsoft.com/office/word/2010/wordprocessingShape">
                    <wps:wsp>
                      <wps:cNvSpPr/>
                      <wps:spPr>
                        <a:xfrm>
                          <a:off x="0" y="0"/>
                          <a:ext cx="1016000" cy="522605"/>
                        </a:xfrm>
                        <a:prstGeom prst="rect">
                          <a:avLst/>
                        </a:prstGeom>
                        <a:noFill/>
                        <a:ln w="1905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1A1FA36D" id="Rectangle 50" o:spid="_x0000_s1026" style="position:absolute;margin-left:-2.5pt;margin-top:14.4pt;width:80pt;height:41.15pt;z-index:25171660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" filled="f" strokecolor="red" strokeweight="1.5pt"/>
            </w:pict>
          </mc:Fallback>
        </mc:AlternateContent>
      </w:r>
      <w:r w:rsidR="00267707">
        <w:t>B</w:t>
      </w:r>
    </w:p>
    <w:p w14:paraId="4B747FB9" w14:textId="1CF95D14" w:rsidR="00267707" w:rsidRDefault="00267707" w:rsidP="00267707">
      <w:r>
        <w:t>i = K-1</w:t>
      </w:r>
    </w:p>
    <w:p w14:paraId="4F54C721" w14:textId="77777777" w:rsidR="00267707" w:rsidRDefault="00267707" w:rsidP="00267707">
      <w:proofErr w:type="spellStart"/>
      <w:r>
        <w:t>while</w:t>
      </w:r>
      <w:proofErr w:type="spellEnd"/>
      <w:r>
        <w:t xml:space="preserve"> i &lt; K:</w:t>
      </w:r>
    </w:p>
    <w:p w14:paraId="02681E8D" w14:textId="77777777" w:rsidR="00267707" w:rsidRDefault="00267707" w:rsidP="00853D58">
      <w:pPr>
        <w:ind w:firstLine="708"/>
      </w:pPr>
      <w:r>
        <w:t>i = i - 1</w:t>
      </w:r>
    </w:p>
    <w:p w14:paraId="6F68A75D" w14:textId="5813D61E" w:rsidR="00267707" w:rsidRDefault="00853D58" w:rsidP="00267707">
      <w:r>
        <w:rPr>
          <w:noProof/>
          <w14:ligatures w14:val="none"/>
          <w14:cntxtAlts w14:val="0"/>
        </w:rPr>
        <mc:AlternateContent>
          <mc:Choice Requires="wps">
            <w:drawing>
              <wp:anchor distT="0" distB="0" distL="114300" distR="114300" simplePos="0" relativeHeight="251719680" behindDoc="0" locked="0" layoutInCell="1" allowOverlap="1" wp14:anchorId="0C0A2C3F" wp14:editId="0281188F">
                <wp:simplePos x="0" y="0"/>
                <wp:positionH relativeFrom="column">
                  <wp:posOffset>969222</wp:posOffset>
                </wp:positionH>
                <wp:positionV relativeFrom="paragraph">
                  <wp:posOffset>154940</wp:posOffset>
                </wp:positionV>
                <wp:extent cx="4787900" cy="539750"/>
                <wp:effectExtent l="0" t="0" r="12700" b="12700"/>
                <wp:wrapNone/>
                <wp:docPr id="52" name="Zone de texte 52"/>
                <wp:cNvGraphicFramePr/>
                <a:graphic xmlns:a="http://schemas.openxmlformats.org/drawingml/2006/main">
                  <a:graphicData uri="http://schemas.microsoft.com/office/word/2010/wordprocessingShape">
                    <wps:wsp>
                      <wps:cNvSpPr txBox="1"/>
                      <wps:spPr>
                        <a:xfrm>
                          <a:off x="0" y="0"/>
                          <a:ext cx="4787900" cy="539750"/>
                        </a:xfrm>
                        <a:prstGeom prst="rect">
                          <a:avLst/>
                        </a:prstGeom>
                        <a:solidFill>
                          <a:schemeClr val="lt1"/>
                        </a:solidFill>
                        <a:ln w="6350">
                          <a:solidFill>
                            <a:prstClr val="black"/>
                          </a:solidFill>
                        </a:ln>
                      </wps:spPr>
                      <wps:txbx>
                        <w:txbxContent>
                          <w:p w14:paraId="40783F7C" w14:textId="08BC2919" w:rsidR="00853D58" w:rsidRDefault="00853D58">
                            <w:r>
                              <w:t xml:space="preserve">La variable fera deux tours de boucle puis s’arrêtera car la valeur de la variable </w:t>
                            </w:r>
                            <w:proofErr w:type="spellStart"/>
                            <w:r>
                              <w:t>i</w:t>
                            </w:r>
                            <w:proofErr w:type="spellEnd"/>
                            <w:r>
                              <w:t xml:space="preserve"> aura dépassé la valeur de la variable K</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0C0A2C3F" id="Zone de texte 52" o:spid="_x0000_s1038" type="#_x0000_t202" style="position:absolute;left:0;text-align:left;margin-left:76.3pt;margin-top:12.2pt;width:377pt;height:42.5pt;z-index:25171968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" fillcolor="white [3201]" strokeweight=".5pt">
                <v:textbox>
                  <w:txbxContent>
                    <w:p w14:paraId="40783F7C" w14:textId="08BC2919" w:rsidR="00853D58" w:rsidRDefault="00853D58">
                      <w:r>
                        <w:t xml:space="preserve">La variable fera deux tours de boucle puis s’arrêtera car la valeur de la variable </w:t>
                      </w:r>
                      <w:proofErr w:type="spellStart"/>
                      <w:r>
                        <w:t>i</w:t>
                      </w:r>
                      <w:proofErr w:type="spellEnd"/>
                      <w:r>
                        <w:t xml:space="preserve"> aura dépassé la valeur de la variable K</w:t>
                      </w:r>
                    </w:p>
                  </w:txbxContent>
                </v:textbox>
              </v:shape>
            </w:pict>
          </mc:Fallback>
        </mc:AlternateContent>
      </w:r>
      <w:r w:rsidR="00267707">
        <w:t>C</w:t>
      </w:r>
    </w:p>
    <w:p w14:paraId="1CE99812" w14:textId="77777777" w:rsidR="00267707" w:rsidRDefault="00267707" w:rsidP="00267707">
      <w:r>
        <w:t>i = K-1</w:t>
      </w:r>
    </w:p>
    <w:p w14:paraId="487BA9B4" w14:textId="77777777" w:rsidR="00267707" w:rsidRDefault="00267707" w:rsidP="00267707">
      <w:proofErr w:type="spellStart"/>
      <w:r>
        <w:t>while</w:t>
      </w:r>
      <w:proofErr w:type="spellEnd"/>
      <w:r>
        <w:t xml:space="preserve"> i &lt; K:</w:t>
      </w:r>
    </w:p>
    <w:p w14:paraId="4B2A3CF3" w14:textId="264A311D" w:rsidR="00267707" w:rsidRDefault="00267707" w:rsidP="00853D58">
      <w:pPr>
        <w:ind w:firstLine="708"/>
      </w:pPr>
      <w:r>
        <w:t>i = i + 1</w:t>
      </w:r>
    </w:p>
    <w:p w14:paraId="2E7118F6" w14:textId="4C878924" w:rsidR="00267707" w:rsidRDefault="00267707" w:rsidP="00267707">
      <w:r>
        <w:t>D</w:t>
      </w:r>
    </w:p>
    <w:p w14:paraId="43D7514F" w14:textId="259D0473" w:rsidR="00267707" w:rsidRDefault="00853D58" w:rsidP="00267707">
      <w:r>
        <w:rPr>
          <w:noProof/>
          <w14:ligatures w14:val="none"/>
          <w14:cntxtAlts w14:val="0"/>
        </w:rPr>
        <mc:AlternateContent>
          <mc:Choice Requires="wps">
            <w:drawing>
              <wp:anchor distT="0" distB="0" distL="114300" distR="114300" simplePos="0" relativeHeight="251718656" behindDoc="0" locked="0" layoutInCell="1" allowOverlap="1" wp14:anchorId="3F5A7827" wp14:editId="5BF5D992">
                <wp:simplePos x="0" y="0"/>
                <wp:positionH relativeFrom="column">
                  <wp:posOffset>1022138</wp:posOffset>
                </wp:positionH>
                <wp:positionV relativeFrom="paragraph">
                  <wp:posOffset>25400</wp:posOffset>
                </wp:positionV>
                <wp:extent cx="4279900" cy="497417"/>
                <wp:effectExtent l="0" t="0" r="25400" b="17145"/>
                <wp:wrapNone/>
                <wp:docPr id="51" name="Zone de texte 51"/>
                <wp:cNvGraphicFramePr/>
                <a:graphic xmlns:a="http://schemas.openxmlformats.org/drawingml/2006/main">
                  <a:graphicData uri="http://schemas.microsoft.com/office/word/2010/wordprocessingShape">
                    <wps:wsp>
                      <wps:cNvSpPr txBox="1"/>
                      <wps:spPr>
                        <a:xfrm>
                          <a:off x="0" y="0"/>
                          <a:ext cx="4279900" cy="497417"/>
                        </a:xfrm>
                        <a:prstGeom prst="rect">
                          <a:avLst/>
                        </a:prstGeom>
                        <a:solidFill>
                          <a:schemeClr val="lt1"/>
                        </a:solidFill>
                        <a:ln w="6350">
                          <a:solidFill>
                            <a:prstClr val="black"/>
                          </a:solidFill>
                        </a:ln>
                      </wps:spPr>
                      <wps:txbx>
                        <w:txbxContent>
                          <w:p w14:paraId="7810F1F8" w14:textId="0D0974A3" w:rsidR="00853D58" w:rsidRDefault="00853D58" w:rsidP="00853D58">
                            <w:r>
                              <w:t xml:space="preserve">Ne va même pas s’exécuter car la </w:t>
                            </w:r>
                            <w:r w:rsidR="001E6E69">
                              <w:t xml:space="preserve">valeur de la </w:t>
                            </w:r>
                            <w:r>
                              <w:t xml:space="preserve">variable i sera toujours plus </w:t>
                            </w:r>
                            <w:proofErr w:type="gramStart"/>
                            <w:r w:rsidR="001E6E69">
                              <w:t>grande</w:t>
                            </w:r>
                            <w:proofErr w:type="gramEnd"/>
                            <w:r>
                              <w:t xml:space="preserve"> que la</w:t>
                            </w:r>
                            <w:r w:rsidR="001E6E69">
                              <w:t xml:space="preserve"> valeur de la</w:t>
                            </w:r>
                            <w:r>
                              <w:t xml:space="preserve"> variable K</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3F5A7827" id="Zone de texte 51" o:spid="_x0000_s1039" type="#_x0000_t202" style="position:absolute;left:0;text-align:left;margin-left:80.5pt;margin-top:2pt;width:337pt;height:39.15pt;z-index:25171865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" fillcolor="white [3201]" strokeweight=".5pt">
                <v:textbox>
                  <w:txbxContent>
                    <w:p w14:paraId="7810F1F8" w14:textId="0D0974A3" w:rsidR="00853D58" w:rsidRDefault="00853D58" w:rsidP="00853D58">
                      <w:r>
                        <w:t xml:space="preserve">Ne va même pas s’exécuter car la </w:t>
                      </w:r>
                      <w:r w:rsidR="001E6E69">
                        <w:t xml:space="preserve">valeur de la </w:t>
                      </w:r>
                      <w:r>
                        <w:t xml:space="preserve">variable i sera toujours plus </w:t>
                      </w:r>
                      <w:proofErr w:type="gramStart"/>
                      <w:r w:rsidR="001E6E69">
                        <w:t>grande</w:t>
                      </w:r>
                      <w:proofErr w:type="gramEnd"/>
                      <w:r>
                        <w:t xml:space="preserve"> que la</w:t>
                      </w:r>
                      <w:r w:rsidR="001E6E69">
                        <w:t xml:space="preserve"> valeur de la</w:t>
                      </w:r>
                      <w:r>
                        <w:t xml:space="preserve"> variable K</w:t>
                      </w:r>
                    </w:p>
                  </w:txbxContent>
                </v:textbox>
              </v:shape>
            </w:pict>
          </mc:Fallback>
        </mc:AlternateContent>
      </w:r>
      <w:r w:rsidR="00267707">
        <w:t>i = K+1</w:t>
      </w:r>
    </w:p>
    <w:p w14:paraId="36572987" w14:textId="77777777" w:rsidR="00267707" w:rsidRDefault="00267707" w:rsidP="00267707">
      <w:proofErr w:type="spellStart"/>
      <w:r>
        <w:t>while</w:t>
      </w:r>
      <w:proofErr w:type="spellEnd"/>
      <w:r>
        <w:t xml:space="preserve"> i &gt;= K:</w:t>
      </w:r>
    </w:p>
    <w:p w14:paraId="48E0F41D" w14:textId="77777777" w:rsidR="00267707" w:rsidRDefault="00267707" w:rsidP="00853D58">
      <w:pPr>
        <w:ind w:firstLine="708"/>
      </w:pPr>
      <w:r>
        <w:t>i = i - 1</w:t>
      </w:r>
    </w:p>
    <w:p w14:paraId="17ED74DD" w14:textId="77777777" w:rsidR="00B00941" w:rsidRDefault="00B00941" w:rsidP="00267707"/>
    <w:p w14:paraId="6C4DA6FC" w14:textId="77777777" w:rsidR="00B00941" w:rsidRDefault="00B00941" w:rsidP="00267707"/>
    <w:p w14:paraId="7901CEBA" w14:textId="0BA8F863" w:rsidR="00267707" w:rsidRPr="00B00941" w:rsidRDefault="00267707" w:rsidP="00267707">
      <w:pPr>
        <w:rPr>
          <w:b/>
          <w:bCs/>
        </w:rPr>
      </w:pPr>
      <w:r w:rsidRPr="00B00941">
        <w:rPr>
          <w:b/>
          <w:bCs/>
        </w:rPr>
        <w:lastRenderedPageBreak/>
        <w:t>Question G.6</w:t>
      </w:r>
    </w:p>
    <w:p w14:paraId="5564BFBD" w14:textId="77777777" w:rsidR="00267707" w:rsidRDefault="00267707" w:rsidP="00267707">
      <w:r>
        <w:t>On exécute le script suivant :</w:t>
      </w:r>
    </w:p>
    <w:p w14:paraId="151C8D67" w14:textId="77777777" w:rsidR="00267707" w:rsidRDefault="00267707" w:rsidP="00267707">
      <w:r>
        <w:t>liste = [17, 12, 5, 18, 2, 7, 9, 15, 14, 20]</w:t>
      </w:r>
    </w:p>
    <w:p w14:paraId="036976CC" w14:textId="77777777" w:rsidR="00267707" w:rsidRDefault="00267707" w:rsidP="00267707">
      <w:r>
        <w:t>somme = 0</w:t>
      </w:r>
    </w:p>
    <w:p w14:paraId="7FFF236F" w14:textId="77777777" w:rsidR="00267707" w:rsidRDefault="00267707" w:rsidP="00267707">
      <w:r>
        <w:t>i = 0</w:t>
      </w:r>
    </w:p>
    <w:p w14:paraId="79FF436B" w14:textId="77777777" w:rsidR="00267707" w:rsidRDefault="00267707" w:rsidP="00267707">
      <w:proofErr w:type="spellStart"/>
      <w:r>
        <w:t>while</w:t>
      </w:r>
      <w:proofErr w:type="spellEnd"/>
      <w:r>
        <w:t xml:space="preserve"> i &lt; </w:t>
      </w:r>
      <w:proofErr w:type="spellStart"/>
      <w:r>
        <w:t>len</w:t>
      </w:r>
      <w:proofErr w:type="spellEnd"/>
      <w:r>
        <w:t>(liste):</w:t>
      </w:r>
    </w:p>
    <w:p w14:paraId="50CA67DE" w14:textId="77777777" w:rsidR="00267707" w:rsidRDefault="00267707" w:rsidP="004B1B47">
      <w:pPr>
        <w:ind w:firstLine="708"/>
      </w:pPr>
      <w:r>
        <w:t>somme = somme + liste[i]</w:t>
      </w:r>
    </w:p>
    <w:p w14:paraId="7FFF7D32" w14:textId="77777777" w:rsidR="00267707" w:rsidRDefault="00267707" w:rsidP="004B1B47">
      <w:pPr>
        <w:ind w:firstLine="708"/>
      </w:pPr>
      <w:r>
        <w:t>i = i + 1</w:t>
      </w:r>
    </w:p>
    <w:p w14:paraId="0772E74C" w14:textId="533F6AAF" w:rsidR="00267707" w:rsidRDefault="00267707" w:rsidP="00AC46BA">
      <w:proofErr w:type="spellStart"/>
      <w:r>
        <w:t>resultat</w:t>
      </w:r>
      <w:proofErr w:type="spellEnd"/>
      <w:r>
        <w:t xml:space="preserve"> = somme / </w:t>
      </w:r>
      <w:proofErr w:type="spellStart"/>
      <w:r>
        <w:t>len</w:t>
      </w:r>
      <w:proofErr w:type="spellEnd"/>
      <w:r>
        <w:t>(liste)</w:t>
      </w:r>
    </w:p>
    <w:p w14:paraId="5E1FF319" w14:textId="77777777" w:rsidR="00267707" w:rsidRDefault="00267707" w:rsidP="00267707">
      <w:r>
        <w:t>Quelle affirmation est fausse parmi les suivantes ?</w:t>
      </w:r>
      <w:bookmarkStart w:id="0" w:name="_GoBack"/>
      <w:bookmarkEnd w:id="0"/>
    </w:p>
    <w:p w14:paraId="37A25782" w14:textId="77777777" w:rsidR="00B00941" w:rsidRDefault="00B00941" w:rsidP="00267707"/>
    <w:p w14:paraId="0ABDF188" w14:textId="7A0BF426" w:rsidR="00267707" w:rsidRPr="00B00941" w:rsidRDefault="00267707" w:rsidP="00267707">
      <w:pPr>
        <w:rPr>
          <w:b/>
          <w:bCs/>
        </w:rPr>
      </w:pPr>
      <w:r w:rsidRPr="00B00941">
        <w:rPr>
          <w:b/>
          <w:bCs/>
        </w:rPr>
        <w:t>Réponses</w:t>
      </w:r>
    </w:p>
    <w:p w14:paraId="33E7B404" w14:textId="0D8ECDCF" w:rsidR="00267707" w:rsidRDefault="00015553" w:rsidP="00267707">
      <w:r>
        <w:rPr>
          <w:noProof/>
          <w14:ligatures w14:val="none"/>
          <w14:cntxtAlts w14:val="0"/>
        </w:rPr>
        <mc:AlternateContent>
          <mc:Choice Requires="wps">
            <w:drawing>
              <wp:anchor distT="0" distB="0" distL="114300" distR="114300" simplePos="0" relativeHeight="251721728" behindDoc="0" locked="0" layoutInCell="1" allowOverlap="1" wp14:anchorId="3A7A37AB" wp14:editId="7F4AA152">
                <wp:simplePos x="0" y="0"/>
                <wp:positionH relativeFrom="column">
                  <wp:posOffset>2723938</wp:posOffset>
                </wp:positionH>
                <wp:positionV relativeFrom="paragraph">
                  <wp:posOffset>159385</wp:posOffset>
                </wp:positionV>
                <wp:extent cx="1081617" cy="205317"/>
                <wp:effectExtent l="0" t="0" r="23495" b="23495"/>
                <wp:wrapNone/>
                <wp:docPr id="55" name="Zone de texte 55"/>
                <wp:cNvGraphicFramePr/>
                <a:graphic xmlns:a="http://schemas.openxmlformats.org/drawingml/2006/main">
                  <a:graphicData uri="http://schemas.microsoft.com/office/word/2010/wordprocessingShape">
                    <wps:wsp>
                      <wps:cNvSpPr txBox="1"/>
                      <wps:spPr>
                        <a:xfrm>
                          <a:off x="0" y="0"/>
                          <a:ext cx="1081617" cy="205317"/>
                        </a:xfrm>
                        <a:prstGeom prst="rect">
                          <a:avLst/>
                        </a:prstGeom>
                        <a:solidFill>
                          <a:schemeClr val="lt1"/>
                        </a:solidFill>
                        <a:ln w="6350">
                          <a:solidFill>
                            <a:prstClr val="black"/>
                          </a:solidFill>
                        </a:ln>
                      </wps:spPr>
                      <wps:txbx>
                        <w:txbxContent>
                          <w:p w14:paraId="06CF6C47" w14:textId="0763ACF4" w:rsidR="00015553" w:rsidRPr="00015553" w:rsidRDefault="00015553">
                            <w:pPr>
                              <w:rPr>
                                <w:sz w:val="16"/>
                                <w:szCs w:val="12"/>
                              </w:rPr>
                            </w:pPr>
                            <w:r w:rsidRPr="00015553">
                              <w:rPr>
                                <w:sz w:val="16"/>
                                <w:szCs w:val="12"/>
                              </w:rPr>
                              <w:t xml:space="preserve">La valeur de </w:t>
                            </w:r>
                            <w:r>
                              <w:rPr>
                                <w:sz w:val="16"/>
                                <w:szCs w:val="12"/>
                              </w:rPr>
                              <w:t>i</w:t>
                            </w:r>
                            <w:r w:rsidRPr="00015553">
                              <w:rPr>
                                <w:sz w:val="16"/>
                                <w:szCs w:val="12"/>
                              </w:rPr>
                              <w:t xml:space="preserve"> est 1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3A7A37AB" id="Zone de texte 55" o:spid="_x0000_s1040" type="#_x0000_t202" style="position:absolute;left:0;text-align:left;margin-left:214.5pt;margin-top:12.55pt;width:85.15pt;height:16.15pt;z-index:25172172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" fillcolor="white [3201]" strokeweight=".5pt">
                <v:textbox>
                  <w:txbxContent>
                    <w:p w14:paraId="06CF6C47" w14:textId="0763ACF4" w:rsidR="00015553" w:rsidRPr="00015553" w:rsidRDefault="00015553">
                      <w:pPr>
                        <w:rPr>
                          <w:sz w:val="16"/>
                          <w:szCs w:val="12"/>
                        </w:rPr>
                      </w:pPr>
                      <w:r w:rsidRPr="00015553">
                        <w:rPr>
                          <w:sz w:val="16"/>
                          <w:szCs w:val="12"/>
                        </w:rPr>
                        <w:t xml:space="preserve">La valeur de </w:t>
                      </w:r>
                      <w:r>
                        <w:rPr>
                          <w:sz w:val="16"/>
                          <w:szCs w:val="12"/>
                        </w:rPr>
                        <w:t>i</w:t>
                      </w:r>
                      <w:r w:rsidRPr="00015553">
                        <w:rPr>
                          <w:sz w:val="16"/>
                          <w:szCs w:val="12"/>
                        </w:rPr>
                        <w:t xml:space="preserve"> est 10</w:t>
                      </w:r>
                    </w:p>
                  </w:txbxContent>
                </v:textbox>
              </v:shape>
            </w:pict>
          </mc:Fallback>
        </mc:AlternateContent>
      </w:r>
      <w:r>
        <w:rPr>
          <w:noProof/>
          <w14:ligatures w14:val="none"/>
          <w14:cntxtAlts w14:val="0"/>
        </w:rPr>
        <mc:AlternateContent>
          <mc:Choice Requires="wps">
            <w:drawing>
              <wp:anchor distT="0" distB="0" distL="114300" distR="114300" simplePos="0" relativeHeight="251720704" behindDoc="0" locked="0" layoutInCell="1" allowOverlap="1" wp14:anchorId="71497E49" wp14:editId="0872F408">
                <wp:simplePos x="0" y="0"/>
                <wp:positionH relativeFrom="column">
                  <wp:posOffset>-8678</wp:posOffset>
                </wp:positionH>
                <wp:positionV relativeFrom="paragraph">
                  <wp:posOffset>176318</wp:posOffset>
                </wp:positionV>
                <wp:extent cx="2696633" cy="171450"/>
                <wp:effectExtent l="0" t="0" r="27940" b="19050"/>
                <wp:wrapNone/>
                <wp:docPr id="54" name="Rectangle 54"/>
                <wp:cNvGraphicFramePr/>
                <a:graphic xmlns:a="http://schemas.openxmlformats.org/drawingml/2006/main">
                  <a:graphicData uri="http://schemas.microsoft.com/office/word/2010/wordprocessingShape">
                    <wps:wsp>
                      <wps:cNvSpPr/>
                      <wps:spPr>
                        <a:xfrm>
                          <a:off x="0" y="0"/>
                          <a:ext cx="2696633" cy="171450"/>
                        </a:xfrm>
                        <a:prstGeom prst="rect">
                          <a:avLst/>
                        </a:prstGeom>
                        <a:noFill/>
                        <a:ln w="1905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7372318" id="Rectangle 54" o:spid="_x0000_s1026" style="position:absolute;margin-left:-.7pt;margin-top:13.9pt;width:212.35pt;height:13.5pt;z-index:25172070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" filled="f" strokecolor="red" strokeweight="1.5pt"/>
            </w:pict>
          </mc:Fallback>
        </mc:AlternateContent>
      </w:r>
      <w:proofErr w:type="gramStart"/>
      <w:r w:rsidR="00267707">
        <w:t>A le</w:t>
      </w:r>
      <w:proofErr w:type="gramEnd"/>
      <w:r w:rsidR="00267707">
        <w:t xml:space="preserve"> corps de la boucle a été exécuté 10 fois</w:t>
      </w:r>
    </w:p>
    <w:p w14:paraId="5AF1CD7A" w14:textId="77777777" w:rsidR="00267707" w:rsidRDefault="00267707" w:rsidP="00267707">
      <w:r>
        <w:t>B à la fin de l'exécution la valeur de i est 9</w:t>
      </w:r>
    </w:p>
    <w:p w14:paraId="09649ADD" w14:textId="77777777" w:rsidR="00267707" w:rsidRDefault="00267707" w:rsidP="00267707">
      <w:r>
        <w:t xml:space="preserve">C </w:t>
      </w:r>
      <w:proofErr w:type="spellStart"/>
      <w:r>
        <w:t>resultat</w:t>
      </w:r>
      <w:proofErr w:type="spellEnd"/>
      <w:r>
        <w:t xml:space="preserve"> contient la moyenne des éléments de liste</w:t>
      </w:r>
    </w:p>
    <w:p w14:paraId="322A213C" w14:textId="30CAB421" w:rsidR="0070443F" w:rsidRDefault="00267707" w:rsidP="00267707">
      <w:r>
        <w:t xml:space="preserve">D </w:t>
      </w:r>
      <w:proofErr w:type="spellStart"/>
      <w:r>
        <w:t>len</w:t>
      </w:r>
      <w:proofErr w:type="spellEnd"/>
      <w:r>
        <w:t xml:space="preserve"> est une fonction</w:t>
      </w:r>
    </w:p>
    <w:sectPr w:rsidR="0070443F">
      <w:footerReference w:type="default" r:id="rId8"/>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01B99F8" w14:textId="77777777" w:rsidR="00CD1A22" w:rsidRDefault="00CD1A22" w:rsidP="00FF4E7B">
      <w:r>
        <w:separator/>
      </w:r>
    </w:p>
  </w:endnote>
  <w:endnote w:type="continuationSeparator" w:id="0">
    <w:p w14:paraId="23B60E49" w14:textId="77777777" w:rsidR="00CD1A22" w:rsidRDefault="00CD1A22" w:rsidP="00FF4E7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050185422"/>
      <w:docPartObj>
        <w:docPartGallery w:val="Page Numbers (Bottom of Page)"/>
        <w:docPartUnique/>
      </w:docPartObj>
    </w:sdtPr>
    <w:sdtContent>
      <w:p w14:paraId="53F970CD" w14:textId="2F20F23B" w:rsidR="00B74437" w:rsidRDefault="00B74437">
        <w:pPr>
          <w:pStyle w:val="Pieddepage"/>
        </w:pPr>
        <w:r>
          <w:rPr>
            <w:noProof/>
          </w:rPr>
          <mc:AlternateContent>
            <mc:Choice Requires="wpg">
              <w:drawing>
                <wp:anchor distT="0" distB="0" distL="114300" distR="114300" simplePos="0" relativeHeight="251659264" behindDoc="0" locked="0" layoutInCell="1" allowOverlap="1" wp14:anchorId="7E6DB90E" wp14:editId="3C3985B9">
                  <wp:simplePos x="0" y="0"/>
                  <wp:positionH relativeFrom="rightMargin">
                    <wp:align>left</wp:align>
                  </wp:positionH>
                  <wp:positionV relativeFrom="page">
                    <wp:posOffset>10087204</wp:posOffset>
                  </wp:positionV>
                  <wp:extent cx="436880" cy="716915"/>
                  <wp:effectExtent l="0" t="0" r="20320" b="26035"/>
                  <wp:wrapNone/>
                  <wp:docPr id="23" name="Groupe 2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36880" cy="716915"/>
                            <a:chOff x="1743" y="14699"/>
                            <a:chExt cx="688" cy="1129"/>
                          </a:xfrm>
                        </wpg:grpSpPr>
                        <wps:wsp>
                          <wps:cNvPr id="24" name="AutoShape 77"/>
                          <wps:cNvCnPr>
                            <a:cxnSpLocks noChangeShapeType="1"/>
                          </wps:cNvCnPr>
                          <wps:spPr bwMode="auto">
                            <a:xfrm flipV="1">
                              <a:off x="2111" y="15387"/>
                              <a:ext cx="0" cy="441"/>
                            </a:xfrm>
                            <a:prstGeom prst="straightConnector1">
                              <a:avLst/>
                            </a:prstGeom>
                            <a:noFill/>
                            <a:ln w="9525">
                              <a:solidFill>
                                <a:srgbClr val="7F7F7F"/>
                              </a:solidFill>
                              <a:round/>
                              <a:headEnd/>
                              <a:tailEnd/>
                            </a:ln>
                            <a:extLst>
                              <a:ext uri="{909E8E84-426E-40DD-AFC4-6F175D3DCCD1}">
                                <a14:hiddenFill xmlns:a14="http://schemas.microsoft.com/office/drawing/2010/main">
                                  <a:noFill/>
                                </a14:hiddenFill>
                              </a:ext>
                            </a:extLst>
                          </wps:spPr>
                          <wps:bodyPr/>
                        </wps:wsp>
                        <wps:wsp>
                          <wps:cNvPr id="25" name="Rectangle 78"/>
                          <wps:cNvSpPr>
                            <a:spLocks noChangeArrowheads="1"/>
                          </wps:cNvSpPr>
                          <wps:spPr bwMode="auto">
                            <a:xfrm>
                              <a:off x="1743" y="14699"/>
                              <a:ext cx="688" cy="688"/>
                            </a:xfrm>
                            <a:prstGeom prst="rect">
                              <a:avLst/>
                            </a:prstGeom>
                            <a:noFill/>
                            <a:ln w="9525">
                              <a:solidFill>
                                <a:srgbClr val="7F7F7F"/>
                              </a:solidFill>
                              <a:miter lim="800000"/>
                              <a:headEnd/>
                              <a:tailEnd/>
                            </a:ln>
                            <a:extLst>
                              <a:ext uri="{909E8E84-426E-40DD-AFC4-6F175D3DCCD1}">
                                <a14:hiddenFill xmlns:a14="http://schemas.microsoft.com/office/drawing/2010/main">
                                  <a:solidFill>
                                    <a:srgbClr val="FFFFFF"/>
                                  </a:solidFill>
                                </a14:hiddenFill>
                              </a:ext>
                            </a:extLst>
                          </wps:spPr>
                          <wps:txbx>
                            <w:txbxContent>
                              <w:p w14:paraId="526143CC" w14:textId="77777777" w:rsidR="00B74437" w:rsidRDefault="00B74437">
                                <w:pPr>
                                  <w:pStyle w:val="Pieddepage"/>
                                  <w:jc w:val="center"/>
                                  <w:rPr>
                                    <w:sz w:val="16"/>
                                    <w:szCs w:val="16"/>
                                  </w:rPr>
                                </w:pPr>
                                <w:r>
                                  <w:rPr>
                                    <w:sz w:val="22"/>
                                    <w:szCs w:val="22"/>
                                  </w:rPr>
                                  <w:fldChar w:fldCharType="begin"/>
                                </w:r>
                                <w:r>
                                  <w:instrText>PAGE    \* MERGEFORMAT</w:instrText>
                                </w:r>
                                <w:r>
                                  <w:rPr>
                                    <w:sz w:val="22"/>
                                    <w:szCs w:val="22"/>
                                  </w:rPr>
                                  <w:fldChar w:fldCharType="separate"/>
                                </w:r>
                                <w:r>
                                  <w:rPr>
                                    <w:sz w:val="16"/>
                                    <w:szCs w:val="16"/>
                                  </w:rPr>
                                  <w:t>2</w:t>
                                </w:r>
                                <w:r>
                                  <w:rPr>
                                    <w:sz w:val="16"/>
                                    <w:szCs w:val="16"/>
                                  </w:rPr>
                                  <w:fldChar w:fldCharType="end"/>
                                </w:r>
                              </w:p>
                            </w:txbxContent>
                          </wps:txbx>
                          <wps:bodyPr rot="0" vert="horz" wrap="square" lIns="91440" tIns="45720" rIns="91440" bIns="45720" anchor="ctr"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E6DB90E" id="Groupe 23" o:spid="_x0000_s1033" style="position:absolute;left:0;text-align:left;margin-left:0;margin-top:794.25pt;width:34.4pt;height:56.45pt;z-index:251659264;mso-position-horizontal:left;mso-position-horizontal-relative:right-margin-area;mso-position-vertical-relative:page" coordorigin="1743,14699" coordsize="688,112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">
                  <v:shapetype id="_x0000_t32" coordsize="21600,21600" o:spt="32" o:oned="t" path="m,l21600,21600e" filled="f">
                    <v:path arrowok="t" fillok="f" o:connecttype="none"/>
                    <o:lock v:ext="edit" shapetype="t"/>
                  </v:shapetype>
                  <v:shape id="AutoShape 77" o:spid="_x0000_s1034" type="#_x0000_t32" style="position:absolute;left:2111;top:15387;width:0;height:441;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" strokecolor="#7f7f7f"/>
                  <v:rect id="Rectangle 78" o:spid="_x0000_s1035" style="position:absolute;left:1743;top:14699;width:688;height:68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" filled="f" strokecolor="#7f7f7f">
                    <v:textbox>
                      <w:txbxContent>
                        <w:p w14:paraId="526143CC" w14:textId="77777777" w:rsidR="00FF4E7B" w:rsidRDefault="00FF4E7B">
                          <w:pPr>
                            <w:pStyle w:val="Pieddepage"/>
                            <w:jc w:val="center"/>
                            <w:rPr>
                              <w:sz w:val="16"/>
                              <w:szCs w:val="16"/>
                            </w:rPr>
                          </w:pPr>
                          <w:r>
                            <w:rPr>
                              <w:sz w:val="22"/>
                              <w:szCs w:val="22"/>
                            </w:rPr>
                            <w:fldChar w:fldCharType="begin"/>
                          </w:r>
                          <w:r>
                            <w:instrText>PAGE    \* MERGEFORMAT</w:instrText>
                          </w:r>
                          <w:r>
                            <w:rPr>
                              <w:sz w:val="22"/>
                              <w:szCs w:val="22"/>
                            </w:rPr>
                            <w:fldChar w:fldCharType="separate"/>
                          </w:r>
                          <w:r>
                            <w:rPr>
                              <w:sz w:val="16"/>
                              <w:szCs w:val="16"/>
                            </w:rPr>
                            <w:t>2</w:t>
                          </w:r>
                          <w:r>
                            <w:rPr>
                              <w:sz w:val="16"/>
                              <w:szCs w:val="16"/>
                            </w:rPr>
                            <w:fldChar w:fldCharType="end"/>
                          </w:r>
                        </w:p>
                      </w:txbxContent>
                    </v:textbox>
                  </v:rect>
                  <w10:wrap anchorx="margin" anchory="page"/>
                </v:group>
              </w:pict>
            </mc:Fallback>
          </mc:AlternateConten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AD57248" w14:textId="77777777" w:rsidR="00CD1A22" w:rsidRDefault="00CD1A22" w:rsidP="00FF4E7B">
      <w:r>
        <w:separator/>
      </w:r>
    </w:p>
  </w:footnote>
  <w:footnote w:type="continuationSeparator" w:id="0">
    <w:p w14:paraId="48DE6B44" w14:textId="77777777" w:rsidR="00CD1A22" w:rsidRDefault="00CD1A22" w:rsidP="00FF4E7B">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val="bestFit" w:percent="225"/>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C2NDA2NjcyMLQwMjNW0lEKTi0uzszPAykwrgUA/xcocywAAAA="/>
  </w:docVars>
  <w:rsids>
    <w:rsidRoot w:val="004948A0"/>
    <w:rsid w:val="00015553"/>
    <w:rsid w:val="00043BB6"/>
    <w:rsid w:val="000F766B"/>
    <w:rsid w:val="0010193E"/>
    <w:rsid w:val="00115C1F"/>
    <w:rsid w:val="00143278"/>
    <w:rsid w:val="001918C8"/>
    <w:rsid w:val="001E2AF5"/>
    <w:rsid w:val="001E6E69"/>
    <w:rsid w:val="001F6BC0"/>
    <w:rsid w:val="00222074"/>
    <w:rsid w:val="002234C1"/>
    <w:rsid w:val="002406E4"/>
    <w:rsid w:val="00267707"/>
    <w:rsid w:val="00293B33"/>
    <w:rsid w:val="00297225"/>
    <w:rsid w:val="002A12AB"/>
    <w:rsid w:val="002C5717"/>
    <w:rsid w:val="00320824"/>
    <w:rsid w:val="00321A0A"/>
    <w:rsid w:val="00334060"/>
    <w:rsid w:val="003A5A48"/>
    <w:rsid w:val="00402A2B"/>
    <w:rsid w:val="004176CE"/>
    <w:rsid w:val="004948A0"/>
    <w:rsid w:val="004B1B47"/>
    <w:rsid w:val="0052665C"/>
    <w:rsid w:val="00552B19"/>
    <w:rsid w:val="005B0304"/>
    <w:rsid w:val="00664449"/>
    <w:rsid w:val="00670D18"/>
    <w:rsid w:val="00680962"/>
    <w:rsid w:val="006B14C4"/>
    <w:rsid w:val="006D3A85"/>
    <w:rsid w:val="0070443F"/>
    <w:rsid w:val="00783882"/>
    <w:rsid w:val="007D3236"/>
    <w:rsid w:val="00847894"/>
    <w:rsid w:val="00853D58"/>
    <w:rsid w:val="00955071"/>
    <w:rsid w:val="009A696C"/>
    <w:rsid w:val="009E447E"/>
    <w:rsid w:val="00A73A62"/>
    <w:rsid w:val="00A81E0C"/>
    <w:rsid w:val="00AC46BA"/>
    <w:rsid w:val="00AE2DFF"/>
    <w:rsid w:val="00B00941"/>
    <w:rsid w:val="00B73C55"/>
    <w:rsid w:val="00B74437"/>
    <w:rsid w:val="00BA3003"/>
    <w:rsid w:val="00BD2746"/>
    <w:rsid w:val="00BE434A"/>
    <w:rsid w:val="00C4741E"/>
    <w:rsid w:val="00CD1A22"/>
    <w:rsid w:val="00D46CAB"/>
    <w:rsid w:val="00D7405C"/>
    <w:rsid w:val="00DC205E"/>
    <w:rsid w:val="00E10A16"/>
    <w:rsid w:val="00EB2CFC"/>
    <w:rsid w:val="00ED069B"/>
    <w:rsid w:val="00F066D1"/>
    <w:rsid w:val="00F8282D"/>
    <w:rsid w:val="00FC383E"/>
    <w:rsid w:val="00FF4E7B"/>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FF60AAA"/>
  <w15:chartTrackingRefBased/>
  <w15:docId w15:val="{5A23C937-E40D-46C5-86F2-B53AED22FD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imes New Roman" w:hAnsiTheme="minorHAnsi" w:cstheme="minorBidi"/>
        <w:sz w:val="22"/>
        <w:szCs w:val="22"/>
        <w:lang w:val="fr-F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B0304"/>
    <w:pPr>
      <w:spacing w:after="0" w:line="240" w:lineRule="auto"/>
      <w:jc w:val="both"/>
    </w:pPr>
    <w:rPr>
      <w:rFonts w:ascii="Times New Roman" w:hAnsi="Times New Roman" w:cs="Times New Roman"/>
      <w:color w:val="000000"/>
      <w:kern w:val="28"/>
      <w:sz w:val="24"/>
      <w:szCs w:val="20"/>
      <w:lang w:eastAsia="fr-FR"/>
      <w14:ligatures w14:val="standard"/>
      <w14:cntxtAlts/>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Paragraphedeliste">
    <w:name w:val="List Paragraph"/>
    <w:basedOn w:val="Normal"/>
    <w:uiPriority w:val="34"/>
    <w:qFormat/>
    <w:rsid w:val="006D3A85"/>
    <w:pPr>
      <w:ind w:left="720"/>
      <w:contextualSpacing/>
    </w:pPr>
  </w:style>
  <w:style w:type="paragraph" w:styleId="En-tte">
    <w:name w:val="header"/>
    <w:basedOn w:val="Normal"/>
    <w:link w:val="En-tteCar"/>
    <w:uiPriority w:val="99"/>
    <w:unhideWhenUsed/>
    <w:rsid w:val="00FF4E7B"/>
    <w:pPr>
      <w:tabs>
        <w:tab w:val="center" w:pos="4536"/>
        <w:tab w:val="right" w:pos="9072"/>
      </w:tabs>
    </w:pPr>
  </w:style>
  <w:style w:type="character" w:customStyle="1" w:styleId="En-tteCar">
    <w:name w:val="En-tête Car"/>
    <w:basedOn w:val="Policepardfaut"/>
    <w:link w:val="En-tte"/>
    <w:uiPriority w:val="99"/>
    <w:rsid w:val="00FF4E7B"/>
    <w:rPr>
      <w:rFonts w:ascii="Times New Roman" w:hAnsi="Times New Roman" w:cs="Times New Roman"/>
      <w:color w:val="000000"/>
      <w:kern w:val="28"/>
      <w:sz w:val="24"/>
      <w:szCs w:val="20"/>
      <w:lang w:eastAsia="fr-FR"/>
      <w14:ligatures w14:val="standard"/>
      <w14:cntxtAlts/>
    </w:rPr>
  </w:style>
  <w:style w:type="paragraph" w:styleId="Pieddepage">
    <w:name w:val="footer"/>
    <w:basedOn w:val="Normal"/>
    <w:link w:val="PieddepageCar"/>
    <w:uiPriority w:val="99"/>
    <w:unhideWhenUsed/>
    <w:rsid w:val="00FF4E7B"/>
    <w:pPr>
      <w:tabs>
        <w:tab w:val="center" w:pos="4536"/>
        <w:tab w:val="right" w:pos="9072"/>
      </w:tabs>
    </w:pPr>
  </w:style>
  <w:style w:type="character" w:customStyle="1" w:styleId="PieddepageCar">
    <w:name w:val="Pied de page Car"/>
    <w:basedOn w:val="Policepardfaut"/>
    <w:link w:val="Pieddepage"/>
    <w:uiPriority w:val="99"/>
    <w:rsid w:val="00FF4E7B"/>
    <w:rPr>
      <w:rFonts w:ascii="Times New Roman" w:hAnsi="Times New Roman" w:cs="Times New Roman"/>
      <w:color w:val="000000"/>
      <w:kern w:val="28"/>
      <w:sz w:val="24"/>
      <w:szCs w:val="20"/>
      <w:lang w:eastAsia="fr-FR"/>
      <w14:ligatures w14:val="standard"/>
      <w14:cntxtAlt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34717305">
      <w:bodyDiv w:val="1"/>
      <w:marLeft w:val="0"/>
      <w:marRight w:val="0"/>
      <w:marTop w:val="0"/>
      <w:marBottom w:val="0"/>
      <w:divBdr>
        <w:top w:val="none" w:sz="0" w:space="0" w:color="auto"/>
        <w:left w:val="none" w:sz="0" w:space="0" w:color="auto"/>
        <w:bottom w:val="none" w:sz="0" w:space="0" w:color="auto"/>
        <w:right w:val="none" w:sz="0" w:space="0" w:color="auto"/>
      </w:divBdr>
    </w:div>
    <w:div w:id="14120008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webSettings" Target="webSettings.xml"/><Relationship Id="rId7" Type="http://schemas.openxmlformats.org/officeDocument/2006/relationships/image" Target="media/image2.emf"/><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emf"/><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fontTable" Target="fontTable.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600</TotalTime>
  <Pages>13</Pages>
  <Words>2407</Words>
  <Characters>11989</Characters>
  <Application>Microsoft Office Word</Application>
  <DocSecurity>0</DocSecurity>
  <Lines>299</Lines>
  <Paragraphs>146</Paragraphs>
  <ScaleCrop>false</ScaleCrop>
  <HeadingPairs>
    <vt:vector size="2" baseType="variant">
      <vt:variant>
        <vt:lpstr>Titre</vt:lpstr>
      </vt:variant>
      <vt:variant>
        <vt:i4>1</vt:i4>
      </vt:variant>
    </vt:vector>
  </HeadingPairs>
  <TitlesOfParts>
    <vt:vector size="1" baseType="lpstr">
      <vt:lpstr/>
    </vt:vector>
  </TitlesOfParts>
  <Company/>
  <LinksUpToDate>false</LinksUpToDate>
  <CharactersWithSpaces>142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enry Letellier</dc:creator>
  <cp:keywords/>
  <dc:description/>
  <cp:lastModifiedBy>Henry Letellier</cp:lastModifiedBy>
  <cp:revision>25</cp:revision>
  <dcterms:created xsi:type="dcterms:W3CDTF">2020-04-03T12:25:00Z</dcterms:created>
  <dcterms:modified xsi:type="dcterms:W3CDTF">2020-04-13T15:06:00Z</dcterms:modified>
</cp:coreProperties>
</file>